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A8FE77" w14:textId="77777777" w:rsidR="00D33357" w:rsidRPr="005200B2" w:rsidRDefault="00D33357" w:rsidP="00A10021">
      <w:pPr>
        <w:jc w:val="center"/>
        <w:rPr>
          <w:rFonts w:ascii="Arial" w:hAnsi="Arial" w:cs="Arial"/>
          <w:b/>
          <w:bCs/>
        </w:rPr>
      </w:pPr>
    </w:p>
    <w:p w14:paraId="43A11C31" w14:textId="1D7B5814" w:rsidR="006D12F4" w:rsidRPr="005200B2" w:rsidRDefault="006D12F4" w:rsidP="00A10021">
      <w:pPr>
        <w:jc w:val="center"/>
        <w:rPr>
          <w:rFonts w:ascii="Arial" w:hAnsi="Arial" w:cs="Arial"/>
          <w:b/>
          <w:bCs/>
        </w:rPr>
      </w:pPr>
      <w:r w:rsidRPr="005200B2">
        <w:rPr>
          <w:rFonts w:ascii="Arial" w:hAnsi="Arial" w:cs="Arial"/>
          <w:b/>
          <w:bCs/>
        </w:rPr>
        <w:t xml:space="preserve">Primary Early Years </w:t>
      </w:r>
      <w:r w:rsidR="00435F2B" w:rsidRPr="005200B2">
        <w:rPr>
          <w:rFonts w:ascii="Arial" w:hAnsi="Arial" w:cs="Arial"/>
          <w:b/>
          <w:bCs/>
        </w:rPr>
        <w:t xml:space="preserve">UG </w:t>
      </w:r>
      <w:r w:rsidRPr="005200B2">
        <w:rPr>
          <w:rFonts w:ascii="Arial" w:hAnsi="Arial" w:cs="Arial"/>
          <w:b/>
          <w:bCs/>
        </w:rPr>
        <w:t>3-7</w:t>
      </w:r>
      <w:r w:rsidR="00AF3A47" w:rsidRPr="005200B2">
        <w:rPr>
          <w:rFonts w:ascii="Arial" w:hAnsi="Arial" w:cs="Arial"/>
          <w:b/>
          <w:bCs/>
        </w:rPr>
        <w:t xml:space="preserve"> </w:t>
      </w:r>
      <w:r w:rsidR="00C6713A" w:rsidRPr="005200B2">
        <w:rPr>
          <w:rFonts w:ascii="Arial" w:hAnsi="Arial" w:cs="Arial"/>
          <w:b/>
          <w:bCs/>
        </w:rPr>
        <w:t xml:space="preserve">Curriculum Map </w:t>
      </w:r>
      <w:r w:rsidR="00435F2B" w:rsidRPr="005200B2">
        <w:rPr>
          <w:rFonts w:ascii="Arial" w:hAnsi="Arial" w:cs="Arial"/>
          <w:b/>
          <w:bCs/>
        </w:rPr>
        <w:t>Computing</w:t>
      </w:r>
      <w:r w:rsidRPr="005200B2">
        <w:rPr>
          <w:rFonts w:ascii="Arial" w:hAnsi="Arial" w:cs="Arial"/>
          <w:b/>
          <w:bCs/>
        </w:rPr>
        <w:t xml:space="preserve"> </w:t>
      </w:r>
    </w:p>
    <w:p w14:paraId="5914527F" w14:textId="49F47E61" w:rsidR="00C6713A" w:rsidRPr="005200B2" w:rsidRDefault="00AF3A47" w:rsidP="00A10021">
      <w:pPr>
        <w:jc w:val="center"/>
        <w:rPr>
          <w:rFonts w:ascii="Arial" w:hAnsi="Arial" w:cs="Arial"/>
          <w:b/>
          <w:bCs/>
          <w:i/>
          <w:iCs/>
        </w:rPr>
      </w:pPr>
      <w:r w:rsidRPr="005200B2">
        <w:rPr>
          <w:rFonts w:ascii="Arial" w:hAnsi="Arial" w:cs="Arial"/>
          <w:b/>
          <w:bCs/>
          <w:i/>
          <w:iCs/>
        </w:rPr>
        <w:t>Year 1</w:t>
      </w:r>
      <w:r w:rsidR="006D12F4" w:rsidRPr="005200B2">
        <w:rPr>
          <w:rFonts w:ascii="Arial" w:hAnsi="Arial" w:cs="Arial"/>
          <w:b/>
          <w:bCs/>
          <w:i/>
          <w:iCs/>
        </w:rPr>
        <w:t xml:space="preserve"> Undergraduate</w:t>
      </w:r>
      <w:r w:rsidRPr="005200B2">
        <w:rPr>
          <w:rFonts w:ascii="Arial" w:hAnsi="Arial" w:cs="Arial"/>
          <w:b/>
          <w:bCs/>
          <w:i/>
          <w:iCs/>
        </w:rPr>
        <w:t xml:space="preserve"> </w:t>
      </w:r>
    </w:p>
    <w:p w14:paraId="63254608" w14:textId="77777777" w:rsidR="003D7431" w:rsidRPr="005200B2" w:rsidRDefault="003D7431" w:rsidP="00B13E1E">
      <w:pPr>
        <w:ind w:left="-851"/>
        <w:rPr>
          <w:rFonts w:ascii="Arial" w:hAnsi="Arial" w:cs="Arial"/>
          <w:b/>
          <w:bCs/>
        </w:rPr>
      </w:pPr>
    </w:p>
    <w:tbl>
      <w:tblPr>
        <w:tblStyle w:val="TableGrid"/>
        <w:tblW w:w="5000" w:type="pct"/>
        <w:tblLook w:val="05A0" w:firstRow="1" w:lastRow="0" w:firstColumn="1" w:lastColumn="1" w:noHBand="0" w:noVBand="1"/>
      </w:tblPr>
      <w:tblGrid>
        <w:gridCol w:w="1738"/>
        <w:gridCol w:w="2441"/>
        <w:gridCol w:w="2441"/>
        <w:gridCol w:w="2441"/>
        <w:gridCol w:w="2441"/>
        <w:gridCol w:w="2446"/>
      </w:tblGrid>
      <w:tr w:rsidR="003B3F79" w:rsidRPr="005200B2" w14:paraId="567489B4" w14:textId="77777777" w:rsidTr="003D7431">
        <w:trPr>
          <w:trHeight w:val="464"/>
        </w:trPr>
        <w:tc>
          <w:tcPr>
            <w:tcW w:w="5000" w:type="pct"/>
            <w:gridSpan w:val="6"/>
            <w:shd w:val="clear" w:color="auto" w:fill="C5E0B3" w:themeFill="accent6" w:themeFillTint="66"/>
          </w:tcPr>
          <w:p w14:paraId="327BE7B3" w14:textId="748609B9" w:rsidR="003B3F79" w:rsidRPr="005200B2" w:rsidRDefault="003B3F79" w:rsidP="006D12F4">
            <w:pPr>
              <w:jc w:val="center"/>
              <w:rPr>
                <w:rFonts w:ascii="Arial" w:hAnsi="Arial" w:cs="Arial"/>
                <w:b/>
                <w:bCs/>
              </w:rPr>
            </w:pPr>
            <w:bookmarkStart w:id="0" w:name="_Hlk135137347"/>
            <w:r w:rsidRPr="005200B2">
              <w:rPr>
                <w:rFonts w:ascii="Arial" w:hAnsi="Arial" w:cs="Arial"/>
                <w:b/>
                <w:bCs/>
                <w:sz w:val="24"/>
                <w:szCs w:val="24"/>
              </w:rPr>
              <w:t>University Curriculum</w:t>
            </w:r>
            <w:r w:rsidR="002B344B" w:rsidRPr="005200B2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– Year 1</w:t>
            </w:r>
          </w:p>
        </w:tc>
      </w:tr>
      <w:tr w:rsidR="006D12F4" w:rsidRPr="005200B2" w14:paraId="7756CE6F" w14:textId="77777777" w:rsidTr="00435F2B">
        <w:trPr>
          <w:trHeight w:val="464"/>
        </w:trPr>
        <w:tc>
          <w:tcPr>
            <w:tcW w:w="623" w:type="pct"/>
            <w:shd w:val="clear" w:color="auto" w:fill="C5E0B3" w:themeFill="accent6" w:themeFillTint="66"/>
          </w:tcPr>
          <w:p w14:paraId="4F553C28" w14:textId="227B9A38" w:rsidR="003B3F79" w:rsidRPr="005200B2" w:rsidRDefault="003B3F79" w:rsidP="006D12F4">
            <w:pPr>
              <w:rPr>
                <w:rFonts w:ascii="Arial" w:hAnsi="Arial" w:cs="Arial"/>
                <w:b/>
                <w:bCs/>
              </w:rPr>
            </w:pPr>
            <w:bookmarkStart w:id="1" w:name="_Hlk135140532"/>
            <w:r w:rsidRPr="005200B2">
              <w:rPr>
                <w:rFonts w:ascii="Arial" w:hAnsi="Arial" w:cs="Arial"/>
                <w:b/>
                <w:bCs/>
              </w:rPr>
              <w:t>Session Sequence</w:t>
            </w:r>
          </w:p>
        </w:tc>
        <w:tc>
          <w:tcPr>
            <w:tcW w:w="875" w:type="pct"/>
            <w:shd w:val="clear" w:color="auto" w:fill="C5E0B3" w:themeFill="accent6" w:themeFillTint="66"/>
          </w:tcPr>
          <w:p w14:paraId="13F1B4DC" w14:textId="7AD8082B" w:rsidR="003B3F79" w:rsidRPr="005200B2" w:rsidRDefault="003B3F79" w:rsidP="006D12F4">
            <w:pPr>
              <w:rPr>
                <w:rFonts w:ascii="Arial" w:hAnsi="Arial" w:cs="Arial"/>
                <w:b/>
                <w:bCs/>
              </w:rPr>
            </w:pPr>
            <w:r w:rsidRPr="005200B2">
              <w:rPr>
                <w:rFonts w:ascii="Arial" w:hAnsi="Arial" w:cs="Arial"/>
                <w:b/>
                <w:bCs/>
              </w:rPr>
              <w:t>Session Content Subject Specific Components/s</w:t>
            </w:r>
          </w:p>
        </w:tc>
        <w:tc>
          <w:tcPr>
            <w:tcW w:w="8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42980A97" w14:textId="4CBE51CE" w:rsidR="003B3F79" w:rsidRPr="005200B2" w:rsidRDefault="003B3F79" w:rsidP="006D12F4">
            <w:pPr>
              <w:rPr>
                <w:rFonts w:ascii="Arial" w:hAnsi="Arial" w:cs="Arial"/>
                <w:b/>
                <w:bCs/>
              </w:rPr>
            </w:pPr>
            <w:r w:rsidRPr="005200B2">
              <w:rPr>
                <w:rFonts w:ascii="Arial" w:hAnsi="Arial" w:cs="Arial"/>
                <w:b/>
                <w:bCs/>
              </w:rPr>
              <w:t>Learn That</w:t>
            </w:r>
          </w:p>
          <w:p w14:paraId="3AB405BC" w14:textId="5DDB11AE" w:rsidR="003B3F79" w:rsidRPr="005200B2" w:rsidRDefault="003B3F79" w:rsidP="006D12F4">
            <w:pPr>
              <w:rPr>
                <w:rFonts w:ascii="Arial" w:hAnsi="Arial" w:cs="Arial"/>
                <w:b/>
                <w:bCs/>
              </w:rPr>
            </w:pPr>
            <w:r w:rsidRPr="005200B2">
              <w:rPr>
                <w:rFonts w:ascii="Arial" w:hAnsi="Arial" w:cs="Arial"/>
                <w:b/>
                <w:bCs/>
              </w:rPr>
              <w:t xml:space="preserve">(CCF reference in </w:t>
            </w:r>
            <w:proofErr w:type="spellStart"/>
            <w:r w:rsidRPr="005200B2">
              <w:rPr>
                <w:rFonts w:ascii="Arial" w:hAnsi="Arial" w:cs="Arial"/>
                <w:b/>
                <w:bCs/>
              </w:rPr>
              <w:t>numerics</w:t>
            </w:r>
            <w:proofErr w:type="spellEnd"/>
            <w:r w:rsidRPr="005200B2">
              <w:rPr>
                <w:rFonts w:ascii="Arial" w:hAnsi="Arial" w:cs="Arial"/>
                <w:b/>
                <w:bCs/>
              </w:rPr>
              <w:t xml:space="preserve"> </w:t>
            </w:r>
            <w:proofErr w:type="gramStart"/>
            <w:r w:rsidRPr="005200B2">
              <w:rPr>
                <w:rFonts w:ascii="Arial" w:hAnsi="Arial" w:cs="Arial"/>
                <w:b/>
                <w:bCs/>
              </w:rPr>
              <w:t>e.g.</w:t>
            </w:r>
            <w:proofErr w:type="gramEnd"/>
            <w:r w:rsidRPr="005200B2">
              <w:rPr>
                <w:rFonts w:ascii="Arial" w:hAnsi="Arial" w:cs="Arial"/>
                <w:b/>
                <w:bCs/>
              </w:rPr>
              <w:t xml:space="preserve"> 1.1)</w:t>
            </w:r>
          </w:p>
        </w:tc>
        <w:tc>
          <w:tcPr>
            <w:tcW w:w="8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38421D59" w14:textId="3C55332A" w:rsidR="003B3F79" w:rsidRPr="005200B2" w:rsidRDefault="003B3F79" w:rsidP="006D12F4">
            <w:pPr>
              <w:rPr>
                <w:rFonts w:ascii="Arial" w:hAnsi="Arial" w:cs="Arial"/>
                <w:b/>
                <w:bCs/>
              </w:rPr>
            </w:pPr>
            <w:r w:rsidRPr="005200B2">
              <w:rPr>
                <w:rFonts w:ascii="Arial" w:hAnsi="Arial" w:cs="Arial"/>
                <w:b/>
                <w:bCs/>
              </w:rPr>
              <w:t>Learn How</w:t>
            </w:r>
          </w:p>
          <w:p w14:paraId="609EBC0F" w14:textId="5B6CB0B4" w:rsidR="003B3F79" w:rsidRPr="005200B2" w:rsidRDefault="003B3F79" w:rsidP="006D12F4">
            <w:pPr>
              <w:rPr>
                <w:rFonts w:ascii="Arial" w:hAnsi="Arial" w:cs="Arial"/>
                <w:b/>
                <w:bCs/>
              </w:rPr>
            </w:pPr>
            <w:r w:rsidRPr="005200B2">
              <w:rPr>
                <w:rFonts w:ascii="Arial" w:hAnsi="Arial" w:cs="Arial"/>
                <w:b/>
                <w:bCs/>
              </w:rPr>
              <w:t xml:space="preserve">(CCF reference bullets alphabetically </w:t>
            </w:r>
            <w:proofErr w:type="gramStart"/>
            <w:r w:rsidRPr="005200B2">
              <w:rPr>
                <w:rFonts w:ascii="Arial" w:hAnsi="Arial" w:cs="Arial"/>
                <w:b/>
                <w:bCs/>
              </w:rPr>
              <w:t>e.g.</w:t>
            </w:r>
            <w:proofErr w:type="gramEnd"/>
            <w:r w:rsidRPr="005200B2">
              <w:rPr>
                <w:rFonts w:ascii="Arial" w:hAnsi="Arial" w:cs="Arial"/>
                <w:b/>
                <w:bCs/>
              </w:rPr>
              <w:t xml:space="preserve"> 1c)</w:t>
            </w:r>
          </w:p>
        </w:tc>
        <w:tc>
          <w:tcPr>
            <w:tcW w:w="875" w:type="pct"/>
            <w:shd w:val="clear" w:color="auto" w:fill="C5E0B3" w:themeFill="accent6" w:themeFillTint="66"/>
          </w:tcPr>
          <w:p w14:paraId="274CBE69" w14:textId="4929B8AE" w:rsidR="003B3F79" w:rsidRPr="005200B2" w:rsidRDefault="003B3F79" w:rsidP="006D12F4">
            <w:pPr>
              <w:rPr>
                <w:rFonts w:ascii="Arial" w:hAnsi="Arial" w:cs="Arial"/>
                <w:b/>
                <w:bCs/>
              </w:rPr>
            </w:pPr>
            <w:r w:rsidRPr="005200B2">
              <w:rPr>
                <w:rFonts w:ascii="Arial" w:hAnsi="Arial" w:cs="Arial"/>
                <w:b/>
                <w:bCs/>
              </w:rPr>
              <w:t>Links to Research and Reading</w:t>
            </w:r>
          </w:p>
        </w:tc>
        <w:tc>
          <w:tcPr>
            <w:tcW w:w="877" w:type="pct"/>
            <w:shd w:val="clear" w:color="auto" w:fill="C5E0B3" w:themeFill="accent6" w:themeFillTint="66"/>
          </w:tcPr>
          <w:p w14:paraId="46319610" w14:textId="2B98983E" w:rsidR="003B3F79" w:rsidRPr="005200B2" w:rsidRDefault="003B3F79" w:rsidP="006D12F4">
            <w:pPr>
              <w:rPr>
                <w:rFonts w:ascii="Arial" w:hAnsi="Arial" w:cs="Arial"/>
                <w:b/>
                <w:bCs/>
              </w:rPr>
            </w:pPr>
            <w:r w:rsidRPr="005200B2">
              <w:rPr>
                <w:rFonts w:ascii="Arial" w:hAnsi="Arial" w:cs="Arial"/>
                <w:b/>
                <w:bCs/>
              </w:rPr>
              <w:t>Formative Assessment mode</w:t>
            </w:r>
          </w:p>
        </w:tc>
      </w:tr>
      <w:bookmarkEnd w:id="0"/>
      <w:bookmarkEnd w:id="1"/>
      <w:tr w:rsidR="003B3F79" w:rsidRPr="005200B2" w14:paraId="0F6ACC6E" w14:textId="77777777" w:rsidTr="00435F2B">
        <w:trPr>
          <w:trHeight w:val="464"/>
        </w:trPr>
        <w:tc>
          <w:tcPr>
            <w:tcW w:w="623" w:type="pct"/>
          </w:tcPr>
          <w:p w14:paraId="5AC646DB" w14:textId="30001DFE" w:rsidR="003B3F79" w:rsidRPr="005200B2" w:rsidRDefault="00435F2B" w:rsidP="00E43179">
            <w:pPr>
              <w:jc w:val="center"/>
              <w:rPr>
                <w:rFonts w:ascii="Arial" w:hAnsi="Arial" w:cs="Arial"/>
                <w:b/>
                <w:bCs/>
              </w:rPr>
            </w:pPr>
            <w:r w:rsidRPr="005200B2">
              <w:rPr>
                <w:rFonts w:ascii="Arial" w:hAnsi="Arial" w:cs="Arial"/>
                <w:b/>
                <w:bCs/>
              </w:rPr>
              <w:t>All school based</w:t>
            </w:r>
          </w:p>
        </w:tc>
        <w:tc>
          <w:tcPr>
            <w:tcW w:w="875" w:type="pct"/>
          </w:tcPr>
          <w:p w14:paraId="039924DE" w14:textId="77777777" w:rsidR="003B3F79" w:rsidRPr="005200B2" w:rsidRDefault="003B3F79" w:rsidP="00E43179">
            <w:pPr>
              <w:rPr>
                <w:rFonts w:ascii="Arial" w:hAnsi="Arial" w:cs="Arial"/>
              </w:rPr>
            </w:pPr>
          </w:p>
        </w:tc>
        <w:tc>
          <w:tcPr>
            <w:tcW w:w="875" w:type="pct"/>
          </w:tcPr>
          <w:p w14:paraId="2527FBF1" w14:textId="77777777" w:rsidR="003B3F79" w:rsidRPr="005200B2" w:rsidRDefault="003B3F79" w:rsidP="00E43179">
            <w:pPr>
              <w:rPr>
                <w:rFonts w:ascii="Arial" w:hAnsi="Arial" w:cs="Arial"/>
                <w:u w:val="single"/>
              </w:rPr>
            </w:pPr>
          </w:p>
        </w:tc>
        <w:tc>
          <w:tcPr>
            <w:tcW w:w="875" w:type="pct"/>
          </w:tcPr>
          <w:p w14:paraId="1D73BB6F" w14:textId="77777777" w:rsidR="003B3F79" w:rsidRPr="005200B2" w:rsidRDefault="003B3F79" w:rsidP="00E43179">
            <w:pPr>
              <w:rPr>
                <w:rFonts w:ascii="Arial" w:hAnsi="Arial" w:cs="Arial"/>
              </w:rPr>
            </w:pPr>
          </w:p>
        </w:tc>
        <w:tc>
          <w:tcPr>
            <w:tcW w:w="875" w:type="pct"/>
          </w:tcPr>
          <w:p w14:paraId="09F9153C" w14:textId="77EB6AF9" w:rsidR="003B3F79" w:rsidRPr="005200B2" w:rsidRDefault="003B3F79" w:rsidP="00E43179">
            <w:pPr>
              <w:rPr>
                <w:rFonts w:ascii="Arial" w:hAnsi="Arial" w:cs="Arial"/>
              </w:rPr>
            </w:pPr>
          </w:p>
        </w:tc>
        <w:tc>
          <w:tcPr>
            <w:tcW w:w="877" w:type="pct"/>
          </w:tcPr>
          <w:p w14:paraId="33B0599E" w14:textId="77777777" w:rsidR="003B3F79" w:rsidRPr="005200B2" w:rsidRDefault="003B3F79" w:rsidP="00E43179">
            <w:pPr>
              <w:rPr>
                <w:rFonts w:ascii="Arial" w:hAnsi="Arial" w:cs="Arial"/>
              </w:rPr>
            </w:pPr>
          </w:p>
        </w:tc>
      </w:tr>
    </w:tbl>
    <w:p w14:paraId="781EB9D2" w14:textId="4DCB9A9C" w:rsidR="00AF3A47" w:rsidRPr="005200B2" w:rsidRDefault="00AF3A47" w:rsidP="00AF3A47">
      <w:pPr>
        <w:rPr>
          <w:rFonts w:ascii="Arial" w:hAnsi="Arial" w:cs="Arial"/>
          <w:b/>
          <w:bCs/>
          <w:u w:val="single"/>
        </w:rPr>
      </w:pPr>
    </w:p>
    <w:p w14:paraId="51A37DB3" w14:textId="77777777" w:rsidR="003B3F79" w:rsidRPr="005200B2" w:rsidRDefault="003B3F79">
      <w:pPr>
        <w:rPr>
          <w:rFonts w:ascii="Arial" w:hAnsi="Arial" w:cs="Arial"/>
          <w:b/>
          <w:bCs/>
        </w:rPr>
      </w:pPr>
      <w:r w:rsidRPr="005200B2">
        <w:rPr>
          <w:rFonts w:ascii="Arial" w:hAnsi="Arial" w:cs="Arial"/>
          <w:b/>
          <w:bCs/>
        </w:rPr>
        <w:br w:type="page"/>
      </w:r>
    </w:p>
    <w:p w14:paraId="16F72D1D" w14:textId="032B647D" w:rsidR="00AF3A47" w:rsidRPr="005200B2" w:rsidRDefault="00AF3A47" w:rsidP="00B13E1E">
      <w:pPr>
        <w:ind w:left="-851"/>
        <w:rPr>
          <w:rFonts w:ascii="Arial" w:hAnsi="Arial" w:cs="Arial"/>
          <w:b/>
          <w:bCs/>
        </w:rPr>
      </w:pPr>
    </w:p>
    <w:tbl>
      <w:tblPr>
        <w:tblStyle w:val="TableGrid"/>
        <w:tblW w:w="5000" w:type="pct"/>
        <w:tblLook w:val="05A0" w:firstRow="1" w:lastRow="0" w:firstColumn="1" w:lastColumn="1" w:noHBand="0" w:noVBand="1"/>
      </w:tblPr>
      <w:tblGrid>
        <w:gridCol w:w="2564"/>
        <w:gridCol w:w="3180"/>
        <w:gridCol w:w="2667"/>
        <w:gridCol w:w="2667"/>
        <w:gridCol w:w="2870"/>
      </w:tblGrid>
      <w:tr w:rsidR="00A619D2" w:rsidRPr="005200B2" w14:paraId="18E967BF" w14:textId="77777777" w:rsidTr="00A619D2">
        <w:trPr>
          <w:trHeight w:val="464"/>
        </w:trPr>
        <w:tc>
          <w:tcPr>
            <w:tcW w:w="5000" w:type="pct"/>
            <w:gridSpan w:val="5"/>
            <w:shd w:val="clear" w:color="auto" w:fill="E2EFD9" w:themeFill="accent6" w:themeFillTint="33"/>
          </w:tcPr>
          <w:p w14:paraId="32A256D1" w14:textId="02825ADC" w:rsidR="00A619D2" w:rsidRPr="005200B2" w:rsidRDefault="00A619D2" w:rsidP="003B3F79">
            <w:pPr>
              <w:jc w:val="center"/>
              <w:rPr>
                <w:rFonts w:ascii="Arial" w:hAnsi="Arial" w:cs="Arial"/>
              </w:rPr>
            </w:pPr>
            <w:bookmarkStart w:id="2" w:name="_Hlk135137439"/>
            <w:r w:rsidRPr="005200B2">
              <w:rPr>
                <w:rFonts w:ascii="Arial" w:hAnsi="Arial" w:cs="Arial"/>
                <w:b/>
                <w:bCs/>
              </w:rPr>
              <w:t>School Based Curriculum – Year 1</w:t>
            </w:r>
            <w:r w:rsidR="00881D78" w:rsidRPr="005200B2">
              <w:rPr>
                <w:rFonts w:ascii="Arial" w:hAnsi="Arial" w:cs="Arial"/>
                <w:b/>
                <w:bCs/>
              </w:rPr>
              <w:t xml:space="preserve"> Nursery EYFS Focus</w:t>
            </w:r>
          </w:p>
        </w:tc>
      </w:tr>
      <w:tr w:rsidR="00A619D2" w:rsidRPr="005200B2" w14:paraId="3B8350F8" w14:textId="77777777" w:rsidTr="00A619D2">
        <w:trPr>
          <w:trHeight w:val="464"/>
        </w:trPr>
        <w:tc>
          <w:tcPr>
            <w:tcW w:w="5000" w:type="pct"/>
            <w:gridSpan w:val="5"/>
            <w:shd w:val="clear" w:color="auto" w:fill="auto"/>
          </w:tcPr>
          <w:p w14:paraId="531440E6" w14:textId="77777777" w:rsidR="00A619D2" w:rsidRPr="005200B2" w:rsidRDefault="00A619D2" w:rsidP="00A619D2">
            <w:pPr>
              <w:rPr>
                <w:rFonts w:ascii="Arial" w:hAnsi="Arial" w:cs="Arial"/>
                <w:b/>
                <w:bCs/>
              </w:rPr>
            </w:pPr>
            <w:proofErr w:type="gramStart"/>
            <w:r w:rsidRPr="005200B2">
              <w:rPr>
                <w:rFonts w:ascii="Arial" w:hAnsi="Arial" w:cs="Arial"/>
                <w:b/>
                <w:bCs/>
              </w:rPr>
              <w:t>Observing :</w:t>
            </w:r>
            <w:proofErr w:type="gramEnd"/>
            <w:r w:rsidRPr="005200B2">
              <w:rPr>
                <w:rFonts w:ascii="Arial" w:hAnsi="Arial" w:cs="Arial"/>
                <w:b/>
                <w:bCs/>
              </w:rPr>
              <w:t xml:space="preserve"> </w:t>
            </w:r>
            <w:r w:rsidRPr="005200B2">
              <w:rPr>
                <w:rFonts w:ascii="Arial" w:hAnsi="Arial" w:cs="Arial"/>
              </w:rPr>
              <w:t>Observe how expert colleagues use…and deconstruct this approach in at least one lesson throughout school.</w:t>
            </w:r>
          </w:p>
          <w:p w14:paraId="4B0A8CD3" w14:textId="77777777" w:rsidR="00A619D2" w:rsidRPr="005200B2" w:rsidRDefault="00A619D2" w:rsidP="00A619D2">
            <w:pPr>
              <w:pStyle w:val="NoSpacing"/>
              <w:rPr>
                <w:rFonts w:cs="Arial"/>
                <w:sz w:val="22"/>
              </w:rPr>
            </w:pPr>
          </w:p>
          <w:p w14:paraId="6EC94940" w14:textId="77777777" w:rsidR="00A619D2" w:rsidRPr="005200B2" w:rsidRDefault="00A619D2" w:rsidP="00A619D2">
            <w:pPr>
              <w:pStyle w:val="NoSpacing"/>
              <w:rPr>
                <w:rFonts w:cs="Arial"/>
                <w:b/>
                <w:bCs/>
                <w:sz w:val="22"/>
              </w:rPr>
            </w:pPr>
            <w:proofErr w:type="gramStart"/>
            <w:r w:rsidRPr="005200B2">
              <w:rPr>
                <w:rFonts w:cs="Arial"/>
                <w:b/>
                <w:bCs/>
                <w:sz w:val="22"/>
              </w:rPr>
              <w:t>Planning :</w:t>
            </w:r>
            <w:proofErr w:type="gramEnd"/>
            <w:r w:rsidRPr="005200B2">
              <w:rPr>
                <w:rFonts w:cs="Arial"/>
                <w:b/>
                <w:bCs/>
                <w:sz w:val="22"/>
              </w:rPr>
              <w:t xml:space="preserve"> </w:t>
            </w:r>
            <w:r w:rsidRPr="005200B2">
              <w:rPr>
                <w:rFonts w:cs="Arial"/>
                <w:sz w:val="22"/>
              </w:rPr>
              <w:t>Observe how expert colleagues break tasks down into constituent components in ……. for one lesson</w:t>
            </w:r>
          </w:p>
          <w:p w14:paraId="3B0C0AD8" w14:textId="77777777" w:rsidR="00A619D2" w:rsidRPr="005200B2" w:rsidRDefault="00A619D2" w:rsidP="00A619D2">
            <w:pPr>
              <w:pStyle w:val="NoSpacing"/>
              <w:rPr>
                <w:rFonts w:cs="Arial"/>
                <w:sz w:val="22"/>
              </w:rPr>
            </w:pPr>
          </w:p>
          <w:p w14:paraId="5808DE34" w14:textId="77777777" w:rsidR="00A619D2" w:rsidRPr="005200B2" w:rsidRDefault="00A619D2" w:rsidP="00A619D2">
            <w:pPr>
              <w:rPr>
                <w:rFonts w:ascii="Arial" w:hAnsi="Arial" w:cs="Arial"/>
              </w:rPr>
            </w:pPr>
            <w:proofErr w:type="gramStart"/>
            <w:r w:rsidRPr="005200B2">
              <w:rPr>
                <w:rFonts w:ascii="Arial" w:hAnsi="Arial" w:cs="Arial"/>
                <w:b/>
                <w:bCs/>
              </w:rPr>
              <w:t>Teaching :</w:t>
            </w:r>
            <w:proofErr w:type="gramEnd"/>
            <w:r w:rsidRPr="005200B2">
              <w:rPr>
                <w:rFonts w:ascii="Arial" w:hAnsi="Arial" w:cs="Arial"/>
                <w:b/>
                <w:bCs/>
              </w:rPr>
              <w:t xml:space="preserve"> </w:t>
            </w:r>
            <w:r w:rsidRPr="005200B2">
              <w:rPr>
                <w:rFonts w:ascii="Arial" w:hAnsi="Arial" w:cs="Arial"/>
              </w:rPr>
              <w:t>Rehearse and refine particular approaches for a group/whole class. Plan for group/whole class teaching.</w:t>
            </w:r>
          </w:p>
          <w:p w14:paraId="674153A5" w14:textId="77777777" w:rsidR="00A619D2" w:rsidRPr="005200B2" w:rsidRDefault="00A619D2" w:rsidP="00A619D2">
            <w:pPr>
              <w:rPr>
                <w:rFonts w:ascii="Arial" w:hAnsi="Arial" w:cs="Arial"/>
              </w:rPr>
            </w:pPr>
          </w:p>
          <w:p w14:paraId="5032CA37" w14:textId="77777777" w:rsidR="00A619D2" w:rsidRPr="005200B2" w:rsidRDefault="00A619D2" w:rsidP="00A619D2">
            <w:pPr>
              <w:rPr>
                <w:rFonts w:ascii="Arial" w:hAnsi="Arial" w:cs="Arial"/>
                <w:b/>
                <w:bCs/>
              </w:rPr>
            </w:pPr>
            <w:proofErr w:type="gramStart"/>
            <w:r w:rsidRPr="005200B2">
              <w:rPr>
                <w:rFonts w:ascii="Arial" w:hAnsi="Arial" w:cs="Arial"/>
                <w:b/>
                <w:bCs/>
              </w:rPr>
              <w:t>Assessment :</w:t>
            </w:r>
            <w:proofErr w:type="gramEnd"/>
            <w:r w:rsidRPr="005200B2">
              <w:rPr>
                <w:rFonts w:ascii="Arial" w:hAnsi="Arial" w:cs="Arial"/>
                <w:b/>
                <w:bCs/>
              </w:rPr>
              <w:t xml:space="preserve"> </w:t>
            </w:r>
            <w:r w:rsidRPr="005200B2">
              <w:rPr>
                <w:rFonts w:ascii="Arial" w:hAnsi="Arial" w:cs="Arial"/>
              </w:rPr>
              <w:t>Check prior knowledge and understanding during lessons.</w:t>
            </w:r>
          </w:p>
          <w:p w14:paraId="478481B0" w14:textId="77777777" w:rsidR="00A619D2" w:rsidRPr="005200B2" w:rsidRDefault="00A619D2" w:rsidP="00A619D2">
            <w:pPr>
              <w:rPr>
                <w:rFonts w:ascii="Arial" w:hAnsi="Arial" w:cs="Arial"/>
              </w:rPr>
            </w:pPr>
          </w:p>
          <w:p w14:paraId="41701162" w14:textId="77777777" w:rsidR="00A619D2" w:rsidRPr="005200B2" w:rsidRDefault="00A619D2" w:rsidP="00A619D2">
            <w:pPr>
              <w:rPr>
                <w:rFonts w:ascii="Arial" w:hAnsi="Arial" w:cs="Arial"/>
                <w:b/>
                <w:bCs/>
              </w:rPr>
            </w:pPr>
            <w:r w:rsidRPr="005200B2">
              <w:rPr>
                <w:rFonts w:ascii="Arial" w:hAnsi="Arial" w:cs="Arial"/>
                <w:b/>
                <w:bCs/>
              </w:rPr>
              <w:t xml:space="preserve">Subject </w:t>
            </w:r>
            <w:proofErr w:type="gramStart"/>
            <w:r w:rsidRPr="005200B2">
              <w:rPr>
                <w:rFonts w:ascii="Arial" w:hAnsi="Arial" w:cs="Arial"/>
                <w:b/>
                <w:bCs/>
              </w:rPr>
              <w:t>Knowledge :</w:t>
            </w:r>
            <w:proofErr w:type="gramEnd"/>
            <w:r w:rsidRPr="005200B2">
              <w:rPr>
                <w:rFonts w:ascii="Arial" w:hAnsi="Arial" w:cs="Arial"/>
                <w:b/>
                <w:bCs/>
              </w:rPr>
              <w:t xml:space="preserve"> </w:t>
            </w:r>
            <w:r w:rsidRPr="005200B2">
              <w:rPr>
                <w:rFonts w:ascii="Arial" w:hAnsi="Arial" w:cs="Arial"/>
              </w:rPr>
              <w:t>Discuss and analyse subject specific components with expert colleagues</w:t>
            </w:r>
          </w:p>
          <w:p w14:paraId="50BE9C69" w14:textId="77777777" w:rsidR="00A619D2" w:rsidRPr="005200B2" w:rsidRDefault="00A619D2" w:rsidP="003B3F79">
            <w:pPr>
              <w:jc w:val="center"/>
              <w:rPr>
                <w:rFonts w:ascii="Arial" w:hAnsi="Arial" w:cs="Arial"/>
              </w:rPr>
            </w:pPr>
          </w:p>
        </w:tc>
      </w:tr>
      <w:tr w:rsidR="00A619D2" w:rsidRPr="005200B2" w14:paraId="2799F10B" w14:textId="77777777" w:rsidTr="00A619D2">
        <w:trPr>
          <w:trHeight w:val="464"/>
        </w:trPr>
        <w:tc>
          <w:tcPr>
            <w:tcW w:w="919" w:type="pct"/>
            <w:shd w:val="clear" w:color="auto" w:fill="E2EFD9" w:themeFill="accent6" w:themeFillTint="33"/>
          </w:tcPr>
          <w:p w14:paraId="75A50D3B" w14:textId="4A15AFFB" w:rsidR="00A619D2" w:rsidRPr="005200B2" w:rsidRDefault="00A619D2" w:rsidP="00A619D2">
            <w:pPr>
              <w:rPr>
                <w:rFonts w:ascii="Arial" w:hAnsi="Arial" w:cs="Arial"/>
                <w:b/>
                <w:bCs/>
              </w:rPr>
            </w:pPr>
            <w:bookmarkStart w:id="3" w:name="_Hlk135140715"/>
            <w:r w:rsidRPr="005200B2">
              <w:rPr>
                <w:rFonts w:ascii="Arial" w:hAnsi="Arial" w:cs="Arial"/>
                <w:b/>
                <w:bCs/>
              </w:rPr>
              <w:t>Subject Specific Components/s (know, understand, can do)</w:t>
            </w:r>
          </w:p>
        </w:tc>
        <w:tc>
          <w:tcPr>
            <w:tcW w:w="11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4F6F2647" w14:textId="77777777" w:rsidR="00A619D2" w:rsidRPr="005200B2" w:rsidRDefault="00A619D2" w:rsidP="00A619D2">
            <w:pPr>
              <w:rPr>
                <w:rFonts w:ascii="Arial" w:hAnsi="Arial" w:cs="Arial"/>
                <w:b/>
                <w:bCs/>
              </w:rPr>
            </w:pPr>
            <w:r w:rsidRPr="005200B2">
              <w:rPr>
                <w:rFonts w:ascii="Arial" w:hAnsi="Arial" w:cs="Arial"/>
                <w:b/>
                <w:bCs/>
              </w:rPr>
              <w:t>Learn That</w:t>
            </w:r>
          </w:p>
          <w:p w14:paraId="57F99834" w14:textId="761C4BEE" w:rsidR="00A619D2" w:rsidRPr="005200B2" w:rsidRDefault="00A619D2" w:rsidP="00A619D2">
            <w:pPr>
              <w:rPr>
                <w:rFonts w:ascii="Arial" w:hAnsi="Arial" w:cs="Arial"/>
                <w:b/>
                <w:bCs/>
              </w:rPr>
            </w:pPr>
            <w:r w:rsidRPr="005200B2">
              <w:rPr>
                <w:rFonts w:ascii="Arial" w:hAnsi="Arial" w:cs="Arial"/>
                <w:b/>
                <w:bCs/>
              </w:rPr>
              <w:t xml:space="preserve">(CCF reference in </w:t>
            </w:r>
            <w:proofErr w:type="spellStart"/>
            <w:r w:rsidRPr="005200B2">
              <w:rPr>
                <w:rFonts w:ascii="Arial" w:hAnsi="Arial" w:cs="Arial"/>
                <w:b/>
                <w:bCs/>
              </w:rPr>
              <w:t>numerics</w:t>
            </w:r>
            <w:proofErr w:type="spellEnd"/>
            <w:r w:rsidRPr="005200B2">
              <w:rPr>
                <w:rFonts w:ascii="Arial" w:hAnsi="Arial" w:cs="Arial"/>
                <w:b/>
                <w:bCs/>
              </w:rPr>
              <w:t xml:space="preserve"> </w:t>
            </w:r>
            <w:proofErr w:type="gramStart"/>
            <w:r w:rsidRPr="005200B2">
              <w:rPr>
                <w:rFonts w:ascii="Arial" w:hAnsi="Arial" w:cs="Arial"/>
                <w:b/>
                <w:bCs/>
              </w:rPr>
              <w:t>e.g.</w:t>
            </w:r>
            <w:proofErr w:type="gramEnd"/>
            <w:r w:rsidRPr="005200B2">
              <w:rPr>
                <w:rFonts w:ascii="Arial" w:hAnsi="Arial" w:cs="Arial"/>
                <w:b/>
                <w:bCs/>
              </w:rPr>
              <w:t xml:space="preserve"> 1.1)</w:t>
            </w:r>
          </w:p>
        </w:tc>
        <w:tc>
          <w:tcPr>
            <w:tcW w:w="9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4A4CA901" w14:textId="77777777" w:rsidR="00A619D2" w:rsidRPr="005200B2" w:rsidRDefault="00A619D2" w:rsidP="00A619D2">
            <w:pPr>
              <w:rPr>
                <w:rFonts w:ascii="Arial" w:hAnsi="Arial" w:cs="Arial"/>
                <w:b/>
                <w:bCs/>
              </w:rPr>
            </w:pPr>
            <w:r w:rsidRPr="005200B2">
              <w:rPr>
                <w:rFonts w:ascii="Arial" w:hAnsi="Arial" w:cs="Arial"/>
                <w:b/>
                <w:bCs/>
              </w:rPr>
              <w:t>Learn How</w:t>
            </w:r>
          </w:p>
          <w:p w14:paraId="1D50E1D4" w14:textId="79FC62E0" w:rsidR="00A619D2" w:rsidRPr="005200B2" w:rsidRDefault="00A619D2" w:rsidP="00A619D2">
            <w:pPr>
              <w:rPr>
                <w:rFonts w:ascii="Arial" w:hAnsi="Arial" w:cs="Arial"/>
                <w:b/>
                <w:bCs/>
              </w:rPr>
            </w:pPr>
            <w:r w:rsidRPr="005200B2">
              <w:rPr>
                <w:rFonts w:ascii="Arial" w:hAnsi="Arial" w:cs="Arial"/>
                <w:b/>
                <w:bCs/>
              </w:rPr>
              <w:t xml:space="preserve">(CCF reference bullets alphabetically </w:t>
            </w:r>
            <w:proofErr w:type="gramStart"/>
            <w:r w:rsidRPr="005200B2">
              <w:rPr>
                <w:rFonts w:ascii="Arial" w:hAnsi="Arial" w:cs="Arial"/>
                <w:b/>
                <w:bCs/>
              </w:rPr>
              <w:t>e.g.</w:t>
            </w:r>
            <w:proofErr w:type="gramEnd"/>
            <w:r w:rsidRPr="005200B2">
              <w:rPr>
                <w:rFonts w:ascii="Arial" w:hAnsi="Arial" w:cs="Arial"/>
                <w:b/>
                <w:bCs/>
              </w:rPr>
              <w:t xml:space="preserve"> 1c)</w:t>
            </w:r>
          </w:p>
        </w:tc>
        <w:tc>
          <w:tcPr>
            <w:tcW w:w="956" w:type="pct"/>
            <w:shd w:val="clear" w:color="auto" w:fill="E2EFD9" w:themeFill="accent6" w:themeFillTint="33"/>
          </w:tcPr>
          <w:p w14:paraId="42F43AD0" w14:textId="37BC600F" w:rsidR="00A619D2" w:rsidRPr="005200B2" w:rsidRDefault="00A619D2" w:rsidP="00A619D2">
            <w:pPr>
              <w:rPr>
                <w:rFonts w:ascii="Arial" w:hAnsi="Arial" w:cs="Arial"/>
                <w:b/>
                <w:bCs/>
              </w:rPr>
            </w:pPr>
            <w:r w:rsidRPr="005200B2">
              <w:rPr>
                <w:rFonts w:ascii="Arial" w:hAnsi="Arial" w:cs="Arial"/>
                <w:b/>
                <w:bCs/>
              </w:rPr>
              <w:t>Links to Research and Reading</w:t>
            </w:r>
          </w:p>
        </w:tc>
        <w:tc>
          <w:tcPr>
            <w:tcW w:w="1029" w:type="pct"/>
            <w:shd w:val="clear" w:color="auto" w:fill="E2EFD9" w:themeFill="accent6" w:themeFillTint="33"/>
          </w:tcPr>
          <w:p w14:paraId="2E810B44" w14:textId="50BDFED5" w:rsidR="00A619D2" w:rsidRPr="005200B2" w:rsidRDefault="00A619D2" w:rsidP="00A619D2">
            <w:pPr>
              <w:rPr>
                <w:rFonts w:ascii="Arial" w:hAnsi="Arial" w:cs="Arial"/>
                <w:b/>
                <w:bCs/>
              </w:rPr>
            </w:pPr>
            <w:r w:rsidRPr="005200B2">
              <w:rPr>
                <w:rFonts w:ascii="Arial" w:hAnsi="Arial" w:cs="Arial"/>
                <w:b/>
                <w:bCs/>
              </w:rPr>
              <w:t>Formative Assessment</w:t>
            </w:r>
          </w:p>
        </w:tc>
      </w:tr>
      <w:bookmarkEnd w:id="3"/>
      <w:tr w:rsidR="00A619D2" w:rsidRPr="005200B2" w14:paraId="18716B7C" w14:textId="77777777" w:rsidTr="00A619D2">
        <w:trPr>
          <w:trHeight w:val="231"/>
        </w:trPr>
        <w:tc>
          <w:tcPr>
            <w:tcW w:w="919" w:type="pct"/>
          </w:tcPr>
          <w:p w14:paraId="1F38A8B4" w14:textId="77777777" w:rsidR="00A619D2" w:rsidRPr="005200B2" w:rsidRDefault="00A619D2" w:rsidP="00A619D2">
            <w:pPr>
              <w:rPr>
                <w:rFonts w:ascii="Arial" w:hAnsi="Arial" w:cs="Arial"/>
              </w:rPr>
            </w:pPr>
          </w:p>
          <w:p w14:paraId="00E1CC8B" w14:textId="77777777" w:rsidR="00881D78" w:rsidRPr="005200B2" w:rsidRDefault="00881D78" w:rsidP="00A619D2">
            <w:pPr>
              <w:rPr>
                <w:rFonts w:ascii="Arial" w:hAnsi="Arial" w:cs="Arial"/>
              </w:rPr>
            </w:pPr>
            <w:r w:rsidRPr="005200B2">
              <w:rPr>
                <w:rFonts w:ascii="Arial" w:hAnsi="Arial" w:cs="Arial"/>
              </w:rPr>
              <w:t xml:space="preserve">To understand how computing devices and toys can develop fine motor skills to enhance learning using appropriate hardware and software in a nursery and EYFS </w:t>
            </w:r>
            <w:proofErr w:type="gramStart"/>
            <w:r w:rsidRPr="005200B2">
              <w:rPr>
                <w:rFonts w:ascii="Arial" w:hAnsi="Arial" w:cs="Arial"/>
              </w:rPr>
              <w:t>setting</w:t>
            </w:r>
            <w:proofErr w:type="gramEnd"/>
          </w:p>
          <w:p w14:paraId="06BD16C0" w14:textId="77777777" w:rsidR="00881D78" w:rsidRPr="005200B2" w:rsidRDefault="00881D78" w:rsidP="00A619D2">
            <w:pPr>
              <w:rPr>
                <w:rFonts w:ascii="Arial" w:hAnsi="Arial" w:cs="Arial"/>
              </w:rPr>
            </w:pPr>
          </w:p>
          <w:p w14:paraId="6E2FC4FB" w14:textId="77777777" w:rsidR="00881D78" w:rsidRPr="005200B2" w:rsidRDefault="00881D78" w:rsidP="00A619D2">
            <w:pPr>
              <w:rPr>
                <w:rFonts w:ascii="Arial" w:hAnsi="Arial" w:cs="Arial"/>
              </w:rPr>
            </w:pPr>
          </w:p>
          <w:p w14:paraId="03075475" w14:textId="77777777" w:rsidR="00881D78" w:rsidRPr="005200B2" w:rsidRDefault="00881D78" w:rsidP="00A619D2">
            <w:pPr>
              <w:rPr>
                <w:rFonts w:ascii="Arial" w:hAnsi="Arial" w:cs="Arial"/>
              </w:rPr>
            </w:pPr>
          </w:p>
          <w:p w14:paraId="6772B4D5" w14:textId="77777777" w:rsidR="00881D78" w:rsidRPr="005200B2" w:rsidRDefault="00881D78" w:rsidP="00A619D2">
            <w:pPr>
              <w:rPr>
                <w:rFonts w:ascii="Arial" w:hAnsi="Arial" w:cs="Arial"/>
              </w:rPr>
            </w:pPr>
          </w:p>
          <w:p w14:paraId="53E05723" w14:textId="77777777" w:rsidR="00881D78" w:rsidRPr="005200B2" w:rsidRDefault="00881D78" w:rsidP="00A619D2">
            <w:pPr>
              <w:rPr>
                <w:rFonts w:ascii="Arial" w:hAnsi="Arial" w:cs="Arial"/>
              </w:rPr>
            </w:pPr>
          </w:p>
          <w:p w14:paraId="034B2FC8" w14:textId="77777777" w:rsidR="00881D78" w:rsidRPr="005200B2" w:rsidRDefault="00881D78" w:rsidP="00A619D2">
            <w:pPr>
              <w:rPr>
                <w:rFonts w:ascii="Arial" w:hAnsi="Arial" w:cs="Arial"/>
              </w:rPr>
            </w:pPr>
          </w:p>
          <w:p w14:paraId="7723150A" w14:textId="77777777" w:rsidR="00881D78" w:rsidRPr="005200B2" w:rsidRDefault="00881D78" w:rsidP="00A619D2">
            <w:pPr>
              <w:rPr>
                <w:rFonts w:ascii="Arial" w:hAnsi="Arial" w:cs="Arial"/>
              </w:rPr>
            </w:pPr>
          </w:p>
          <w:p w14:paraId="33C772F0" w14:textId="77777777" w:rsidR="00881D78" w:rsidRPr="005200B2" w:rsidRDefault="00881D78" w:rsidP="00A619D2">
            <w:pPr>
              <w:rPr>
                <w:rFonts w:ascii="Arial" w:hAnsi="Arial" w:cs="Arial"/>
              </w:rPr>
            </w:pPr>
          </w:p>
          <w:p w14:paraId="2C3C93A0" w14:textId="77777777" w:rsidR="00881D78" w:rsidRPr="005200B2" w:rsidRDefault="00881D78" w:rsidP="00A619D2">
            <w:pPr>
              <w:rPr>
                <w:rFonts w:ascii="Arial" w:hAnsi="Arial" w:cs="Arial"/>
              </w:rPr>
            </w:pPr>
          </w:p>
          <w:p w14:paraId="278AA9B1" w14:textId="77777777" w:rsidR="00881D78" w:rsidRPr="005200B2" w:rsidRDefault="00881D78" w:rsidP="00A619D2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14:paraId="5227090B" w14:textId="77777777" w:rsidR="00881D78" w:rsidRPr="005200B2" w:rsidRDefault="00881D78" w:rsidP="00A619D2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14:paraId="0D9B0549" w14:textId="06D30E26" w:rsidR="00881D78" w:rsidRPr="005200B2" w:rsidRDefault="00881D78" w:rsidP="00A619D2">
            <w:pPr>
              <w:rPr>
                <w:rFonts w:ascii="Arial" w:hAnsi="Arial" w:cs="Arial"/>
              </w:rPr>
            </w:pPr>
          </w:p>
        </w:tc>
        <w:tc>
          <w:tcPr>
            <w:tcW w:w="1140" w:type="pct"/>
          </w:tcPr>
          <w:p w14:paraId="016A67FC" w14:textId="77777777" w:rsidR="00A619D2" w:rsidRPr="005200B2" w:rsidRDefault="00A619D2" w:rsidP="00A619D2">
            <w:pPr>
              <w:rPr>
                <w:rFonts w:ascii="Arial" w:hAnsi="Arial" w:cs="Arial"/>
                <w:u w:val="single"/>
              </w:rPr>
            </w:pPr>
          </w:p>
          <w:p w14:paraId="338EC4AC" w14:textId="77777777" w:rsidR="00881D78" w:rsidRPr="005200B2" w:rsidRDefault="00881D78" w:rsidP="00A619D2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t>Prior knowledge plays an important role in how pupils learn; committing some key facts to their long-term memory is likely to help pupils learn more complex ideas</w:t>
            </w:r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t xml:space="preserve"> </w:t>
            </w:r>
            <w:proofErr w:type="gramStart"/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t>2.2</w:t>
            </w:r>
            <w:proofErr w:type="gramEnd"/>
          </w:p>
          <w:p w14:paraId="4E4EEC9F" w14:textId="77777777" w:rsidR="00881D78" w:rsidRPr="005200B2" w:rsidRDefault="00881D78" w:rsidP="00A619D2">
            <w:pPr>
              <w:rPr>
                <w:rFonts w:ascii="Arial" w:eastAsia="Times New Roman" w:hAnsi="Arial" w:cs="Arial"/>
                <w:color w:val="000000"/>
                <w:u w:val="single"/>
                <w:lang w:eastAsia="en-GB"/>
              </w:rPr>
            </w:pPr>
          </w:p>
          <w:p w14:paraId="34F310DB" w14:textId="77777777" w:rsidR="00881D78" w:rsidRPr="005200B2" w:rsidRDefault="00881D78" w:rsidP="00A619D2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t>Regular purposeful practice of what has previously been taught can help consolidate material and help pupils remember what they have learned.</w:t>
            </w:r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t>2.7</w:t>
            </w:r>
          </w:p>
          <w:p w14:paraId="00FA9FEB" w14:textId="77777777" w:rsidR="00881D78" w:rsidRPr="005200B2" w:rsidRDefault="00881D78" w:rsidP="00A619D2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14:paraId="0638E6F9" w14:textId="77777777" w:rsidR="00881D78" w:rsidRPr="005200B2" w:rsidRDefault="00881D78" w:rsidP="00A619D2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14:paraId="686C125E" w14:textId="77777777" w:rsidR="00881D78" w:rsidRPr="005200B2" w:rsidRDefault="00881D78" w:rsidP="00A619D2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14:paraId="35A901A7" w14:textId="77777777" w:rsidR="00881D78" w:rsidRPr="005200B2" w:rsidRDefault="00881D78" w:rsidP="00A619D2">
            <w:pPr>
              <w:rPr>
                <w:rFonts w:ascii="Arial" w:eastAsia="Times New Roman" w:hAnsi="Arial" w:cs="Arial"/>
                <w:color w:val="000000"/>
                <w:u w:val="single"/>
                <w:lang w:eastAsia="en-GB"/>
              </w:rPr>
            </w:pPr>
          </w:p>
          <w:p w14:paraId="5632B663" w14:textId="77777777" w:rsidR="00881D78" w:rsidRPr="005200B2" w:rsidRDefault="00881D78" w:rsidP="00881D78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t xml:space="preserve">Ensuring pupils master foundational concepts and knowledge before moving on is likely to build pupils’ confidence and help them succeed </w:t>
            </w:r>
            <w:proofErr w:type="gramStart"/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t>3.3</w:t>
            </w:r>
            <w:proofErr w:type="gramEnd"/>
          </w:p>
          <w:p w14:paraId="4D85FE17" w14:textId="77777777" w:rsidR="00881D78" w:rsidRPr="005200B2" w:rsidRDefault="00881D78" w:rsidP="00881D78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14:paraId="29192D4B" w14:textId="77777777" w:rsidR="00881D78" w:rsidRPr="005200B2" w:rsidRDefault="00881D78" w:rsidP="00881D78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14:paraId="0F267812" w14:textId="69D27762" w:rsidR="00881D78" w:rsidRPr="005200B2" w:rsidRDefault="00881D78" w:rsidP="00A619D2">
            <w:pPr>
              <w:rPr>
                <w:rFonts w:ascii="Arial" w:hAnsi="Arial" w:cs="Arial"/>
                <w:u w:val="single"/>
              </w:rPr>
            </w:pPr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t xml:space="preserve">Explicitly teaching pupils the knowledge and skills they need to succeed within </w:t>
            </w:r>
            <w:proofErr w:type="gramStart"/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t>particular subject</w:t>
            </w:r>
            <w:proofErr w:type="gramEnd"/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t xml:space="preserve"> areas is beneficial.3.5</w:t>
            </w:r>
          </w:p>
        </w:tc>
        <w:tc>
          <w:tcPr>
            <w:tcW w:w="956" w:type="pct"/>
          </w:tcPr>
          <w:p w14:paraId="511D45D8" w14:textId="77777777" w:rsidR="00A619D2" w:rsidRPr="005200B2" w:rsidRDefault="00A619D2" w:rsidP="00A619D2">
            <w:pPr>
              <w:rPr>
                <w:rFonts w:ascii="Arial" w:hAnsi="Arial" w:cs="Arial"/>
                <w:u w:val="single"/>
              </w:rPr>
            </w:pPr>
          </w:p>
          <w:p w14:paraId="1FF910F3" w14:textId="77777777" w:rsidR="00881D78" w:rsidRPr="005200B2" w:rsidRDefault="00881D78" w:rsidP="00A619D2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t>Acknowledging and praising pupil effort and emphasising progress being made.</w:t>
            </w:r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t xml:space="preserve"> 1i</w:t>
            </w:r>
          </w:p>
          <w:p w14:paraId="320312E8" w14:textId="77777777" w:rsidR="00881D78" w:rsidRPr="005200B2" w:rsidRDefault="00881D78" w:rsidP="00A619D2">
            <w:pPr>
              <w:rPr>
                <w:rFonts w:ascii="Arial" w:eastAsia="Times New Roman" w:hAnsi="Arial" w:cs="Arial"/>
                <w:color w:val="000000"/>
                <w:u w:val="single"/>
                <w:lang w:eastAsia="en-GB"/>
              </w:rPr>
            </w:pPr>
          </w:p>
          <w:p w14:paraId="022C0E75" w14:textId="77777777" w:rsidR="00881D78" w:rsidRPr="005200B2" w:rsidRDefault="00881D78" w:rsidP="00A619D2">
            <w:pPr>
              <w:rPr>
                <w:rFonts w:ascii="Arial" w:eastAsia="Times New Roman" w:hAnsi="Arial" w:cs="Arial"/>
                <w:color w:val="000000"/>
                <w:u w:val="single"/>
                <w:lang w:eastAsia="en-GB"/>
              </w:rPr>
            </w:pPr>
          </w:p>
          <w:p w14:paraId="1E2AA3E1" w14:textId="77777777" w:rsidR="00881D78" w:rsidRPr="005200B2" w:rsidRDefault="00881D78" w:rsidP="00A619D2">
            <w:pPr>
              <w:rPr>
                <w:rFonts w:ascii="Arial" w:eastAsia="Times New Roman" w:hAnsi="Arial" w:cs="Arial"/>
                <w:color w:val="000000"/>
                <w:u w:val="single"/>
                <w:lang w:eastAsia="en-GB"/>
              </w:rPr>
            </w:pPr>
          </w:p>
          <w:p w14:paraId="59CD6DFD" w14:textId="77777777" w:rsidR="00881D78" w:rsidRPr="005200B2" w:rsidRDefault="00881D78" w:rsidP="00881D78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t>Increasing challenge with practice and retrieval as knowledge becomes more secure (</w:t>
            </w:r>
            <w:proofErr w:type="gramStart"/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t>e.g.</w:t>
            </w:r>
            <w:proofErr w:type="gramEnd"/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t xml:space="preserve"> by removing scaffolding, lengthening spacing or introducing interacting elements).</w:t>
            </w:r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t xml:space="preserve"> 2k </w:t>
            </w:r>
          </w:p>
          <w:p w14:paraId="08B3F0DC" w14:textId="77777777" w:rsidR="00881D78" w:rsidRPr="005200B2" w:rsidRDefault="00881D78" w:rsidP="00881D78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14:paraId="026EE31F" w14:textId="77777777" w:rsidR="00881D78" w:rsidRPr="005200B2" w:rsidRDefault="00881D78" w:rsidP="00881D78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14:paraId="203AE0BD" w14:textId="4E6B38CD" w:rsidR="00881D78" w:rsidRPr="005200B2" w:rsidRDefault="00881D78" w:rsidP="00881D78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t>Providing opportunity for all pupils to learn and master essential concepts, knowledge, skills and principles of the subject.</w:t>
            </w:r>
            <w:proofErr w:type="gramStart"/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t>3.d</w:t>
            </w:r>
            <w:proofErr w:type="gramEnd"/>
          </w:p>
          <w:p w14:paraId="3805DA35" w14:textId="0DCC6A69" w:rsidR="00881D78" w:rsidRPr="005200B2" w:rsidRDefault="00881D78" w:rsidP="00A619D2">
            <w:pPr>
              <w:rPr>
                <w:rFonts w:ascii="Arial" w:hAnsi="Arial" w:cs="Arial"/>
                <w:u w:val="single"/>
              </w:rPr>
            </w:pPr>
          </w:p>
        </w:tc>
        <w:tc>
          <w:tcPr>
            <w:tcW w:w="956" w:type="pct"/>
          </w:tcPr>
          <w:p w14:paraId="6910624F" w14:textId="77777777" w:rsidR="00A619D2" w:rsidRPr="005200B2" w:rsidRDefault="00A619D2" w:rsidP="00A619D2">
            <w:pPr>
              <w:rPr>
                <w:rFonts w:ascii="Arial" w:hAnsi="Arial" w:cs="Arial"/>
                <w:u w:val="single"/>
              </w:rPr>
            </w:pPr>
          </w:p>
          <w:p w14:paraId="0964FC68" w14:textId="77777777" w:rsidR="00881D78" w:rsidRPr="005200B2" w:rsidRDefault="00435F2B" w:rsidP="00A619D2">
            <w:pPr>
              <w:rPr>
                <w:rFonts w:ascii="Arial" w:hAnsi="Arial" w:cs="Arial"/>
              </w:rPr>
            </w:pPr>
            <w:r w:rsidRPr="005200B2">
              <w:rPr>
                <w:rFonts w:ascii="Arial" w:hAnsi="Arial" w:cs="Arial"/>
              </w:rPr>
              <w:t>Computers Benefit Children (2010) Siraj-Blatchford J</w:t>
            </w:r>
          </w:p>
          <w:p w14:paraId="07ACEA64" w14:textId="77777777" w:rsidR="00435F2B" w:rsidRPr="005200B2" w:rsidRDefault="00435F2B" w:rsidP="00A619D2">
            <w:pPr>
              <w:rPr>
                <w:rFonts w:ascii="Arial" w:hAnsi="Arial" w:cs="Arial"/>
                <w:u w:val="single"/>
              </w:rPr>
            </w:pPr>
            <w:hyperlink r:id="rId10" w:history="1">
              <w:r w:rsidRPr="005200B2">
                <w:rPr>
                  <w:rStyle w:val="Hyperlink"/>
                  <w:rFonts w:ascii="Arial" w:hAnsi="Arial" w:cs="Arial"/>
                </w:rPr>
                <w:t>click here</w:t>
              </w:r>
            </w:hyperlink>
          </w:p>
          <w:p w14:paraId="534759B3" w14:textId="77777777" w:rsidR="00435F2B" w:rsidRPr="005200B2" w:rsidRDefault="00435F2B" w:rsidP="00A619D2">
            <w:pPr>
              <w:rPr>
                <w:rFonts w:ascii="Arial" w:hAnsi="Arial" w:cs="Arial"/>
                <w:u w:val="single"/>
              </w:rPr>
            </w:pPr>
          </w:p>
          <w:p w14:paraId="2C708804" w14:textId="77777777" w:rsidR="00435F2B" w:rsidRPr="005200B2" w:rsidRDefault="00435F2B" w:rsidP="00A619D2">
            <w:pPr>
              <w:rPr>
                <w:rFonts w:ascii="Arial" w:hAnsi="Arial" w:cs="Arial"/>
              </w:rPr>
            </w:pPr>
            <w:r w:rsidRPr="005200B2">
              <w:rPr>
                <w:rFonts w:ascii="Arial" w:hAnsi="Arial" w:cs="Arial"/>
              </w:rPr>
              <w:t xml:space="preserve">Can Pre-school Children Learn Programming and Coding Through Guided Play Activities? </w:t>
            </w:r>
            <w:r w:rsidRPr="005200B2">
              <w:rPr>
                <w:rFonts w:ascii="Arial" w:hAnsi="Arial" w:cs="Arial"/>
              </w:rPr>
              <w:t xml:space="preserve">(2021) </w:t>
            </w:r>
            <w:proofErr w:type="spellStart"/>
            <w:r w:rsidRPr="005200B2">
              <w:rPr>
                <w:rFonts w:ascii="Arial" w:hAnsi="Arial" w:cs="Arial"/>
              </w:rPr>
              <w:t>Critten.V</w:t>
            </w:r>
            <w:proofErr w:type="spellEnd"/>
            <w:r w:rsidRPr="005200B2">
              <w:rPr>
                <w:rFonts w:ascii="Arial" w:hAnsi="Arial" w:cs="Arial"/>
              </w:rPr>
              <w:t xml:space="preserve"> </w:t>
            </w:r>
            <w:hyperlink r:id="rId11" w:history="1">
              <w:r w:rsidRPr="005200B2">
                <w:rPr>
                  <w:rStyle w:val="Hyperlink"/>
                  <w:rFonts w:ascii="Arial" w:hAnsi="Arial" w:cs="Arial"/>
                </w:rPr>
                <w:t>click here</w:t>
              </w:r>
            </w:hyperlink>
          </w:p>
          <w:p w14:paraId="5A015545" w14:textId="77777777" w:rsidR="00435F2B" w:rsidRPr="005200B2" w:rsidRDefault="00435F2B" w:rsidP="00A619D2">
            <w:pPr>
              <w:rPr>
                <w:rFonts w:ascii="Arial" w:hAnsi="Arial" w:cs="Arial"/>
              </w:rPr>
            </w:pPr>
          </w:p>
          <w:p w14:paraId="07EEBC91" w14:textId="65CF55BE" w:rsidR="00435F2B" w:rsidRPr="00435F2B" w:rsidRDefault="00435F2B" w:rsidP="00435F2B">
            <w:pPr>
              <w:shd w:val="clear" w:color="auto" w:fill="FFFFFF"/>
              <w:spacing w:after="0" w:line="240" w:lineRule="auto"/>
              <w:outlineLvl w:val="0"/>
              <w:rPr>
                <w:rFonts w:ascii="Arial" w:eastAsia="Times New Roman" w:hAnsi="Arial" w:cs="Arial"/>
                <w:color w:val="333333"/>
                <w:kern w:val="36"/>
                <w:sz w:val="18"/>
                <w:szCs w:val="18"/>
                <w:lang w:eastAsia="en-GB"/>
              </w:rPr>
            </w:pPr>
            <w:r w:rsidRPr="00435F2B">
              <w:rPr>
                <w:rFonts w:ascii="Arial" w:eastAsia="Times New Roman" w:hAnsi="Arial" w:cs="Arial"/>
                <w:color w:val="333333"/>
                <w:kern w:val="36"/>
                <w:sz w:val="18"/>
                <w:szCs w:val="18"/>
                <w:lang w:eastAsia="en-GB"/>
              </w:rPr>
              <w:t>Enhancing Digital Literacy and Creativity: Makerspaces in the Early Years</w:t>
            </w:r>
            <w:r w:rsidRPr="005200B2">
              <w:rPr>
                <w:rFonts w:ascii="Arial" w:eastAsia="Times New Roman" w:hAnsi="Arial" w:cs="Arial"/>
                <w:color w:val="333333"/>
                <w:kern w:val="36"/>
                <w:sz w:val="18"/>
                <w:szCs w:val="18"/>
                <w:lang w:eastAsia="en-GB"/>
              </w:rPr>
              <w:t xml:space="preserve"> (2020) Blum-Ross, A  </w:t>
            </w:r>
            <w:hyperlink r:id="rId12" w:anchor="v=onepage&amp;q&amp;f=false" w:history="1">
              <w:r w:rsidRPr="005200B2">
                <w:rPr>
                  <w:rStyle w:val="Hyperlink"/>
                  <w:rFonts w:ascii="Arial" w:eastAsia="Times New Roman" w:hAnsi="Arial" w:cs="Arial"/>
                  <w:kern w:val="36"/>
                  <w:sz w:val="18"/>
                  <w:szCs w:val="18"/>
                  <w:lang w:eastAsia="en-GB"/>
                </w:rPr>
                <w:t>click here</w:t>
              </w:r>
            </w:hyperlink>
          </w:p>
          <w:p w14:paraId="51D90701" w14:textId="68FF67E1" w:rsidR="00435F2B" w:rsidRPr="005200B2" w:rsidRDefault="00435F2B" w:rsidP="00A619D2">
            <w:pPr>
              <w:rPr>
                <w:rFonts w:ascii="Arial" w:hAnsi="Arial" w:cs="Arial"/>
              </w:rPr>
            </w:pPr>
          </w:p>
        </w:tc>
        <w:tc>
          <w:tcPr>
            <w:tcW w:w="1029" w:type="pct"/>
          </w:tcPr>
          <w:p w14:paraId="2FBB3B01" w14:textId="77777777" w:rsidR="00881D78" w:rsidRPr="005200B2" w:rsidRDefault="00881D78" w:rsidP="00881D78">
            <w:pPr>
              <w:rPr>
                <w:rFonts w:ascii="Arial" w:hAnsi="Arial" w:cs="Arial"/>
              </w:rPr>
            </w:pPr>
            <w:r w:rsidRPr="005200B2">
              <w:rPr>
                <w:rFonts w:ascii="Arial" w:hAnsi="Arial" w:cs="Arial"/>
              </w:rPr>
              <w:lastRenderedPageBreak/>
              <w:t xml:space="preserve">Weekly Development Summary </w:t>
            </w:r>
          </w:p>
          <w:p w14:paraId="3CD355BA" w14:textId="77777777" w:rsidR="00881D78" w:rsidRPr="005200B2" w:rsidRDefault="00881D78" w:rsidP="00881D78">
            <w:pPr>
              <w:rPr>
                <w:rFonts w:ascii="Arial" w:hAnsi="Arial" w:cs="Arial"/>
              </w:rPr>
            </w:pPr>
          </w:p>
          <w:p w14:paraId="128C9B89" w14:textId="77777777" w:rsidR="00881D78" w:rsidRPr="005200B2" w:rsidRDefault="00881D78" w:rsidP="00881D78">
            <w:pPr>
              <w:rPr>
                <w:rFonts w:ascii="Arial" w:hAnsi="Arial" w:cs="Arial"/>
              </w:rPr>
            </w:pPr>
            <w:r w:rsidRPr="005200B2">
              <w:rPr>
                <w:rFonts w:ascii="Arial" w:hAnsi="Arial" w:cs="Arial"/>
              </w:rPr>
              <w:t>Lesson Observations</w:t>
            </w:r>
          </w:p>
          <w:p w14:paraId="37379DE1" w14:textId="77777777" w:rsidR="00881D78" w:rsidRPr="005200B2" w:rsidRDefault="00881D78" w:rsidP="00881D78">
            <w:pPr>
              <w:rPr>
                <w:rFonts w:ascii="Arial" w:hAnsi="Arial" w:cs="Arial"/>
              </w:rPr>
            </w:pPr>
          </w:p>
          <w:p w14:paraId="6BB082AC" w14:textId="77777777" w:rsidR="00881D78" w:rsidRPr="005200B2" w:rsidRDefault="00881D78" w:rsidP="00881D78">
            <w:pPr>
              <w:rPr>
                <w:rFonts w:ascii="Arial" w:hAnsi="Arial" w:cs="Arial"/>
              </w:rPr>
            </w:pPr>
            <w:r w:rsidRPr="005200B2">
              <w:rPr>
                <w:rFonts w:ascii="Arial" w:hAnsi="Arial" w:cs="Arial"/>
              </w:rPr>
              <w:t>Observation of practice throughout school and discussion with expert teachers</w:t>
            </w:r>
          </w:p>
          <w:p w14:paraId="6D91FAB1" w14:textId="77777777" w:rsidR="00881D78" w:rsidRPr="005200B2" w:rsidRDefault="00881D78" w:rsidP="00881D78">
            <w:pPr>
              <w:rPr>
                <w:rFonts w:ascii="Arial" w:hAnsi="Arial" w:cs="Arial"/>
              </w:rPr>
            </w:pPr>
          </w:p>
          <w:p w14:paraId="144B3C09" w14:textId="77777777" w:rsidR="00881D78" w:rsidRPr="005200B2" w:rsidRDefault="00881D78" w:rsidP="00881D78">
            <w:pPr>
              <w:rPr>
                <w:rFonts w:ascii="Arial" w:hAnsi="Arial" w:cs="Arial"/>
              </w:rPr>
            </w:pPr>
          </w:p>
          <w:p w14:paraId="254ACFC1" w14:textId="77777777" w:rsidR="00881D78" w:rsidRPr="005200B2" w:rsidRDefault="00881D78" w:rsidP="00881D78">
            <w:pPr>
              <w:rPr>
                <w:rFonts w:ascii="Arial" w:hAnsi="Arial" w:cs="Arial"/>
              </w:rPr>
            </w:pPr>
            <w:r w:rsidRPr="005200B2">
              <w:rPr>
                <w:rFonts w:ascii="Arial" w:hAnsi="Arial" w:cs="Arial"/>
              </w:rPr>
              <w:t xml:space="preserve">Link Tutor </w:t>
            </w:r>
          </w:p>
          <w:p w14:paraId="4210F894" w14:textId="77777777" w:rsidR="00881D78" w:rsidRPr="005200B2" w:rsidRDefault="00881D78" w:rsidP="00881D78">
            <w:pPr>
              <w:rPr>
                <w:rFonts w:ascii="Arial" w:hAnsi="Arial" w:cs="Arial"/>
              </w:rPr>
            </w:pPr>
          </w:p>
          <w:p w14:paraId="201D1AF6" w14:textId="77777777" w:rsidR="00881D78" w:rsidRPr="005200B2" w:rsidRDefault="00881D78" w:rsidP="00881D78">
            <w:pPr>
              <w:rPr>
                <w:rFonts w:ascii="Arial" w:hAnsi="Arial" w:cs="Arial"/>
              </w:rPr>
            </w:pPr>
          </w:p>
          <w:p w14:paraId="17A01700" w14:textId="77777777" w:rsidR="00881D78" w:rsidRPr="005200B2" w:rsidRDefault="00881D78" w:rsidP="00881D78">
            <w:pPr>
              <w:rPr>
                <w:rFonts w:ascii="Arial" w:hAnsi="Arial" w:cs="Arial"/>
              </w:rPr>
            </w:pPr>
            <w:r w:rsidRPr="005200B2">
              <w:rPr>
                <w:rFonts w:ascii="Arial" w:hAnsi="Arial" w:cs="Arial"/>
              </w:rPr>
              <w:t>Trainee self-assessment through discussion</w:t>
            </w:r>
          </w:p>
          <w:p w14:paraId="739F2759" w14:textId="77777777" w:rsidR="00881D78" w:rsidRPr="005200B2" w:rsidRDefault="00881D78" w:rsidP="00881D78">
            <w:pPr>
              <w:rPr>
                <w:rFonts w:ascii="Arial" w:hAnsi="Arial" w:cs="Arial"/>
              </w:rPr>
            </w:pPr>
          </w:p>
          <w:p w14:paraId="3BB5850E" w14:textId="77777777" w:rsidR="00881D78" w:rsidRPr="005200B2" w:rsidRDefault="00881D78" w:rsidP="00881D78">
            <w:pPr>
              <w:rPr>
                <w:rFonts w:ascii="Arial" w:hAnsi="Arial" w:cs="Arial"/>
              </w:rPr>
            </w:pPr>
          </w:p>
          <w:p w14:paraId="3DBE5083" w14:textId="77777777" w:rsidR="00881D78" w:rsidRPr="005200B2" w:rsidRDefault="00881D78" w:rsidP="00881D78">
            <w:pPr>
              <w:rPr>
                <w:rFonts w:ascii="Arial" w:hAnsi="Arial" w:cs="Arial"/>
              </w:rPr>
            </w:pPr>
            <w:r w:rsidRPr="005200B2">
              <w:rPr>
                <w:rFonts w:ascii="Arial" w:hAnsi="Arial" w:cs="Arial"/>
              </w:rPr>
              <w:t>Trainee reflection in portfolio from professional practice</w:t>
            </w:r>
          </w:p>
          <w:p w14:paraId="7E94403D" w14:textId="77777777" w:rsidR="00A619D2" w:rsidRPr="005200B2" w:rsidRDefault="00A619D2" w:rsidP="00A619D2">
            <w:pPr>
              <w:rPr>
                <w:rFonts w:ascii="Arial" w:hAnsi="Arial" w:cs="Arial"/>
              </w:rPr>
            </w:pPr>
          </w:p>
        </w:tc>
      </w:tr>
      <w:bookmarkEnd w:id="2"/>
    </w:tbl>
    <w:p w14:paraId="12EEE0E5" w14:textId="77777777" w:rsidR="00B13E1E" w:rsidRPr="005200B2" w:rsidRDefault="00B13E1E" w:rsidP="00AF3A47">
      <w:pPr>
        <w:ind w:left="-851"/>
        <w:rPr>
          <w:rFonts w:ascii="Arial" w:hAnsi="Arial" w:cs="Arial"/>
          <w:b/>
          <w:bCs/>
        </w:rPr>
      </w:pPr>
    </w:p>
    <w:p w14:paraId="10B385DC" w14:textId="57557E71" w:rsidR="00AF3A47" w:rsidRPr="005200B2" w:rsidRDefault="00AF3A47" w:rsidP="00A10021">
      <w:pPr>
        <w:jc w:val="center"/>
        <w:rPr>
          <w:rFonts w:ascii="Arial" w:hAnsi="Arial" w:cs="Arial"/>
          <w:b/>
          <w:bCs/>
          <w:u w:val="single"/>
        </w:rPr>
      </w:pPr>
    </w:p>
    <w:p w14:paraId="05E0878D" w14:textId="11BCDF2D" w:rsidR="00507F3E" w:rsidRPr="005200B2" w:rsidRDefault="00507F3E" w:rsidP="00A10021">
      <w:pPr>
        <w:jc w:val="center"/>
        <w:rPr>
          <w:rFonts w:ascii="Arial" w:hAnsi="Arial" w:cs="Arial"/>
          <w:b/>
          <w:bCs/>
          <w:u w:val="single"/>
        </w:rPr>
      </w:pPr>
    </w:p>
    <w:p w14:paraId="5FC24135" w14:textId="77777777" w:rsidR="003C0367" w:rsidRPr="005200B2" w:rsidRDefault="003C0367" w:rsidP="00507F3E">
      <w:pPr>
        <w:jc w:val="center"/>
        <w:rPr>
          <w:rFonts w:ascii="Arial" w:hAnsi="Arial" w:cs="Arial"/>
          <w:b/>
          <w:bCs/>
        </w:rPr>
      </w:pPr>
    </w:p>
    <w:p w14:paraId="469814C7" w14:textId="6D1E32DA" w:rsidR="006D12F4" w:rsidRPr="005200B2" w:rsidRDefault="006D12F4" w:rsidP="006D12F4">
      <w:pPr>
        <w:jc w:val="center"/>
        <w:rPr>
          <w:rFonts w:ascii="Arial" w:hAnsi="Arial" w:cs="Arial"/>
          <w:b/>
          <w:bCs/>
          <w:i/>
          <w:iCs/>
        </w:rPr>
      </w:pPr>
      <w:bookmarkStart w:id="4" w:name="_Hlk135137737"/>
      <w:r w:rsidRPr="005200B2">
        <w:rPr>
          <w:rFonts w:ascii="Arial" w:hAnsi="Arial" w:cs="Arial"/>
          <w:b/>
          <w:bCs/>
          <w:i/>
          <w:iCs/>
        </w:rPr>
        <w:t xml:space="preserve">Year 2 Undergraduate </w:t>
      </w:r>
    </w:p>
    <w:tbl>
      <w:tblPr>
        <w:tblStyle w:val="TableGrid"/>
        <w:tblW w:w="0" w:type="auto"/>
        <w:tblInd w:w="-856" w:type="dxa"/>
        <w:tblLook w:val="05A0" w:firstRow="1" w:lastRow="0" w:firstColumn="1" w:lastColumn="1" w:noHBand="0" w:noVBand="1"/>
      </w:tblPr>
      <w:tblGrid>
        <w:gridCol w:w="1835"/>
        <w:gridCol w:w="2661"/>
        <w:gridCol w:w="2576"/>
        <w:gridCol w:w="2578"/>
        <w:gridCol w:w="2578"/>
        <w:gridCol w:w="2576"/>
      </w:tblGrid>
      <w:tr w:rsidR="003B3F79" w:rsidRPr="005200B2" w14:paraId="6A8B0E11" w14:textId="77777777" w:rsidTr="006D12F4">
        <w:trPr>
          <w:trHeight w:val="464"/>
        </w:trPr>
        <w:tc>
          <w:tcPr>
            <w:tcW w:w="14804" w:type="dxa"/>
            <w:gridSpan w:val="6"/>
            <w:shd w:val="clear" w:color="auto" w:fill="8EAADB" w:themeFill="accent1" w:themeFillTint="99"/>
          </w:tcPr>
          <w:bookmarkEnd w:id="4"/>
          <w:p w14:paraId="1583561B" w14:textId="1E5FACDE" w:rsidR="003B3F79" w:rsidRPr="005200B2" w:rsidRDefault="003B3F79" w:rsidP="006D12F4">
            <w:pPr>
              <w:jc w:val="center"/>
              <w:rPr>
                <w:rFonts w:ascii="Arial" w:hAnsi="Arial" w:cs="Arial"/>
                <w:b/>
                <w:bCs/>
              </w:rPr>
            </w:pPr>
            <w:r w:rsidRPr="005200B2">
              <w:rPr>
                <w:rFonts w:ascii="Arial" w:hAnsi="Arial" w:cs="Arial"/>
                <w:b/>
                <w:bCs/>
              </w:rPr>
              <w:t>University Curriculum</w:t>
            </w:r>
            <w:r w:rsidR="002B344B" w:rsidRPr="005200B2">
              <w:rPr>
                <w:rFonts w:ascii="Arial" w:hAnsi="Arial" w:cs="Arial"/>
                <w:b/>
                <w:bCs/>
              </w:rPr>
              <w:t xml:space="preserve"> – Year 2</w:t>
            </w:r>
          </w:p>
        </w:tc>
      </w:tr>
      <w:tr w:rsidR="00BF48D9" w:rsidRPr="005200B2" w14:paraId="781046DF" w14:textId="77777777" w:rsidTr="00E23C28">
        <w:trPr>
          <w:trHeight w:val="464"/>
        </w:trPr>
        <w:tc>
          <w:tcPr>
            <w:tcW w:w="1835" w:type="dxa"/>
            <w:shd w:val="clear" w:color="auto" w:fill="8EAADB" w:themeFill="accent1" w:themeFillTint="99"/>
          </w:tcPr>
          <w:p w14:paraId="73A78E38" w14:textId="77777777" w:rsidR="003B3F79" w:rsidRPr="005200B2" w:rsidRDefault="003B3F79" w:rsidP="006D12F4">
            <w:pPr>
              <w:jc w:val="center"/>
              <w:rPr>
                <w:rFonts w:ascii="Arial" w:hAnsi="Arial" w:cs="Arial"/>
                <w:b/>
                <w:bCs/>
              </w:rPr>
            </w:pPr>
            <w:r w:rsidRPr="005200B2">
              <w:rPr>
                <w:rFonts w:ascii="Arial" w:hAnsi="Arial" w:cs="Arial"/>
                <w:b/>
                <w:bCs/>
              </w:rPr>
              <w:t xml:space="preserve">Session Sequence </w:t>
            </w:r>
          </w:p>
        </w:tc>
        <w:tc>
          <w:tcPr>
            <w:tcW w:w="2661" w:type="dxa"/>
            <w:shd w:val="clear" w:color="auto" w:fill="8EAADB" w:themeFill="accent1" w:themeFillTint="99"/>
          </w:tcPr>
          <w:p w14:paraId="7E07F7B2" w14:textId="77777777" w:rsidR="003B3F79" w:rsidRPr="005200B2" w:rsidRDefault="003B3F79" w:rsidP="006D12F4">
            <w:pPr>
              <w:jc w:val="center"/>
              <w:rPr>
                <w:rFonts w:ascii="Arial" w:hAnsi="Arial" w:cs="Arial"/>
                <w:b/>
                <w:bCs/>
              </w:rPr>
            </w:pPr>
            <w:r w:rsidRPr="005200B2">
              <w:rPr>
                <w:rFonts w:ascii="Arial" w:hAnsi="Arial" w:cs="Arial"/>
                <w:b/>
                <w:bCs/>
              </w:rPr>
              <w:t xml:space="preserve">Session Content Subject Specific Components/s </w:t>
            </w:r>
          </w:p>
        </w:tc>
        <w:tc>
          <w:tcPr>
            <w:tcW w:w="2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</w:tcPr>
          <w:p w14:paraId="12B66386" w14:textId="77777777" w:rsidR="003B3F79" w:rsidRPr="005200B2" w:rsidRDefault="003B3F79" w:rsidP="006D12F4">
            <w:pPr>
              <w:jc w:val="center"/>
              <w:rPr>
                <w:rFonts w:ascii="Arial" w:hAnsi="Arial" w:cs="Arial"/>
                <w:b/>
                <w:bCs/>
              </w:rPr>
            </w:pPr>
            <w:r w:rsidRPr="005200B2">
              <w:rPr>
                <w:rFonts w:ascii="Arial" w:hAnsi="Arial" w:cs="Arial"/>
                <w:b/>
                <w:bCs/>
              </w:rPr>
              <w:t xml:space="preserve">Learn That </w:t>
            </w:r>
          </w:p>
          <w:p w14:paraId="7A14C8E5" w14:textId="77777777" w:rsidR="003B3F79" w:rsidRPr="005200B2" w:rsidRDefault="003B3F79" w:rsidP="006D12F4">
            <w:pPr>
              <w:jc w:val="center"/>
              <w:rPr>
                <w:rFonts w:ascii="Arial" w:hAnsi="Arial" w:cs="Arial"/>
                <w:b/>
                <w:bCs/>
              </w:rPr>
            </w:pPr>
            <w:r w:rsidRPr="005200B2">
              <w:rPr>
                <w:rFonts w:ascii="Arial" w:hAnsi="Arial" w:cs="Arial"/>
                <w:b/>
                <w:bCs/>
              </w:rPr>
              <w:t xml:space="preserve">(CCF reference in </w:t>
            </w:r>
            <w:proofErr w:type="spellStart"/>
            <w:r w:rsidRPr="005200B2">
              <w:rPr>
                <w:rFonts w:ascii="Arial" w:hAnsi="Arial" w:cs="Arial"/>
                <w:b/>
                <w:bCs/>
              </w:rPr>
              <w:t>numerics</w:t>
            </w:r>
            <w:proofErr w:type="spellEnd"/>
            <w:r w:rsidRPr="005200B2">
              <w:rPr>
                <w:rFonts w:ascii="Arial" w:hAnsi="Arial" w:cs="Arial"/>
                <w:b/>
                <w:bCs/>
              </w:rPr>
              <w:t xml:space="preserve"> </w:t>
            </w:r>
            <w:proofErr w:type="gramStart"/>
            <w:r w:rsidRPr="005200B2">
              <w:rPr>
                <w:rFonts w:ascii="Arial" w:hAnsi="Arial" w:cs="Arial"/>
                <w:b/>
                <w:bCs/>
              </w:rPr>
              <w:t>e.g.</w:t>
            </w:r>
            <w:proofErr w:type="gramEnd"/>
            <w:r w:rsidRPr="005200B2">
              <w:rPr>
                <w:rFonts w:ascii="Arial" w:hAnsi="Arial" w:cs="Arial"/>
                <w:b/>
                <w:bCs/>
              </w:rPr>
              <w:t xml:space="preserve"> 1.1)</w:t>
            </w:r>
          </w:p>
        </w:tc>
        <w:tc>
          <w:tcPr>
            <w:tcW w:w="25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</w:tcPr>
          <w:p w14:paraId="0A6BE265" w14:textId="77777777" w:rsidR="003B3F79" w:rsidRPr="005200B2" w:rsidRDefault="003B3F79" w:rsidP="006D12F4">
            <w:pPr>
              <w:jc w:val="center"/>
              <w:rPr>
                <w:rFonts w:ascii="Arial" w:hAnsi="Arial" w:cs="Arial"/>
                <w:b/>
                <w:bCs/>
              </w:rPr>
            </w:pPr>
            <w:r w:rsidRPr="005200B2">
              <w:rPr>
                <w:rFonts w:ascii="Arial" w:hAnsi="Arial" w:cs="Arial"/>
                <w:b/>
                <w:bCs/>
              </w:rPr>
              <w:t xml:space="preserve">Learn How </w:t>
            </w:r>
          </w:p>
          <w:p w14:paraId="67D8F110" w14:textId="77777777" w:rsidR="003B3F79" w:rsidRPr="005200B2" w:rsidRDefault="003B3F79" w:rsidP="006D12F4">
            <w:pPr>
              <w:jc w:val="center"/>
              <w:rPr>
                <w:rFonts w:ascii="Arial" w:hAnsi="Arial" w:cs="Arial"/>
                <w:b/>
                <w:bCs/>
              </w:rPr>
            </w:pPr>
            <w:r w:rsidRPr="005200B2">
              <w:rPr>
                <w:rFonts w:ascii="Arial" w:hAnsi="Arial" w:cs="Arial"/>
                <w:b/>
                <w:bCs/>
              </w:rPr>
              <w:t xml:space="preserve">(CCF reference bullets alphabetically </w:t>
            </w:r>
            <w:proofErr w:type="gramStart"/>
            <w:r w:rsidRPr="005200B2">
              <w:rPr>
                <w:rFonts w:ascii="Arial" w:hAnsi="Arial" w:cs="Arial"/>
                <w:b/>
                <w:bCs/>
              </w:rPr>
              <w:t>e.g.</w:t>
            </w:r>
            <w:proofErr w:type="gramEnd"/>
            <w:r w:rsidRPr="005200B2">
              <w:rPr>
                <w:rFonts w:ascii="Arial" w:hAnsi="Arial" w:cs="Arial"/>
                <w:b/>
                <w:bCs/>
              </w:rPr>
              <w:t xml:space="preserve"> 1c)</w:t>
            </w:r>
          </w:p>
        </w:tc>
        <w:tc>
          <w:tcPr>
            <w:tcW w:w="2578" w:type="dxa"/>
            <w:shd w:val="clear" w:color="auto" w:fill="8EAADB" w:themeFill="accent1" w:themeFillTint="99"/>
          </w:tcPr>
          <w:p w14:paraId="08A4F1BF" w14:textId="77777777" w:rsidR="003B3F79" w:rsidRPr="005200B2" w:rsidRDefault="003B3F79" w:rsidP="006D12F4">
            <w:pPr>
              <w:jc w:val="center"/>
              <w:rPr>
                <w:rFonts w:ascii="Arial" w:hAnsi="Arial" w:cs="Arial"/>
                <w:b/>
                <w:bCs/>
              </w:rPr>
            </w:pPr>
            <w:r w:rsidRPr="005200B2">
              <w:rPr>
                <w:rFonts w:ascii="Arial" w:hAnsi="Arial" w:cs="Arial"/>
                <w:b/>
                <w:bCs/>
              </w:rPr>
              <w:t>Links to Research and Reading</w:t>
            </w:r>
          </w:p>
        </w:tc>
        <w:tc>
          <w:tcPr>
            <w:tcW w:w="2576" w:type="dxa"/>
            <w:shd w:val="clear" w:color="auto" w:fill="8EAADB" w:themeFill="accent1" w:themeFillTint="99"/>
          </w:tcPr>
          <w:p w14:paraId="3ADAD453" w14:textId="77777777" w:rsidR="003B3F79" w:rsidRPr="005200B2" w:rsidRDefault="003B3F79" w:rsidP="006D12F4">
            <w:pPr>
              <w:jc w:val="center"/>
              <w:rPr>
                <w:rFonts w:ascii="Arial" w:hAnsi="Arial" w:cs="Arial"/>
                <w:b/>
                <w:bCs/>
              </w:rPr>
            </w:pPr>
            <w:r w:rsidRPr="005200B2">
              <w:rPr>
                <w:rFonts w:ascii="Arial" w:hAnsi="Arial" w:cs="Arial"/>
                <w:b/>
                <w:bCs/>
              </w:rPr>
              <w:t xml:space="preserve">Formative Assessment mode </w:t>
            </w:r>
          </w:p>
        </w:tc>
      </w:tr>
      <w:tr w:rsidR="00BF48D9" w:rsidRPr="005200B2" w14:paraId="02039AAE" w14:textId="77777777" w:rsidTr="00E23C28">
        <w:trPr>
          <w:trHeight w:val="231"/>
        </w:trPr>
        <w:tc>
          <w:tcPr>
            <w:tcW w:w="1835" w:type="dxa"/>
          </w:tcPr>
          <w:p w14:paraId="0CA4F129" w14:textId="77777777" w:rsidR="00E23C28" w:rsidRPr="005200B2" w:rsidRDefault="00E23C28" w:rsidP="00E23C28">
            <w:pPr>
              <w:jc w:val="center"/>
              <w:rPr>
                <w:rFonts w:ascii="Arial" w:hAnsi="Arial" w:cs="Arial"/>
                <w:b/>
                <w:bCs/>
              </w:rPr>
            </w:pPr>
          </w:p>
          <w:p w14:paraId="0349E30D" w14:textId="3157B419" w:rsidR="00E23C28" w:rsidRPr="005200B2" w:rsidRDefault="00E23C28" w:rsidP="00E23C28">
            <w:pPr>
              <w:jc w:val="center"/>
              <w:rPr>
                <w:rFonts w:ascii="Arial" w:hAnsi="Arial" w:cs="Arial"/>
                <w:b/>
                <w:bCs/>
              </w:rPr>
            </w:pPr>
            <w:r w:rsidRPr="005200B2">
              <w:rPr>
                <w:rFonts w:ascii="Arial" w:hAnsi="Arial" w:cs="Arial"/>
                <w:b/>
                <w:bCs/>
              </w:rPr>
              <w:t xml:space="preserve">Session 1 </w:t>
            </w:r>
          </w:p>
          <w:p w14:paraId="237BC73C" w14:textId="66958C63" w:rsidR="00E23C28" w:rsidRPr="005200B2" w:rsidRDefault="00990B2E" w:rsidP="00E23C28">
            <w:pPr>
              <w:jc w:val="center"/>
              <w:rPr>
                <w:rFonts w:ascii="Arial" w:hAnsi="Arial" w:cs="Arial"/>
                <w:b/>
                <w:bCs/>
              </w:rPr>
            </w:pPr>
            <w:r w:rsidRPr="005200B2">
              <w:rPr>
                <w:rFonts w:ascii="Arial" w:hAnsi="Arial" w:cs="Arial"/>
                <w:b/>
                <w:bCs/>
              </w:rPr>
              <w:t>3</w:t>
            </w:r>
            <w:r w:rsidR="00E23C28" w:rsidRPr="005200B2">
              <w:rPr>
                <w:rFonts w:ascii="Arial" w:hAnsi="Arial" w:cs="Arial"/>
                <w:b/>
                <w:bCs/>
              </w:rPr>
              <w:t xml:space="preserve"> hours</w:t>
            </w:r>
          </w:p>
        </w:tc>
        <w:tc>
          <w:tcPr>
            <w:tcW w:w="2661" w:type="dxa"/>
          </w:tcPr>
          <w:p w14:paraId="5E9703C4" w14:textId="77777777" w:rsidR="00E23C28" w:rsidRPr="005200B2" w:rsidRDefault="00E23C28" w:rsidP="00E23C28">
            <w:pPr>
              <w:rPr>
                <w:rFonts w:ascii="Arial" w:hAnsi="Arial" w:cs="Arial"/>
              </w:rPr>
            </w:pPr>
          </w:p>
          <w:p w14:paraId="63FD8918" w14:textId="14912008" w:rsidR="00437930" w:rsidRPr="00437930" w:rsidRDefault="00437930" w:rsidP="00990B2E">
            <w:pPr>
              <w:numPr>
                <w:ilvl w:val="0"/>
                <w:numId w:val="3"/>
              </w:numPr>
              <w:spacing w:after="0" w:line="240" w:lineRule="auto"/>
              <w:rPr>
                <w:rFonts w:ascii="Arial" w:hAnsi="Arial" w:cs="Arial"/>
              </w:rPr>
            </w:pPr>
            <w:r w:rsidRPr="00437930">
              <w:rPr>
                <w:rFonts w:ascii="Arial" w:hAnsi="Arial" w:cs="Arial"/>
              </w:rPr>
              <w:t xml:space="preserve">Identify activities to support the </w:t>
            </w:r>
            <w:r w:rsidRPr="00437930">
              <w:rPr>
                <w:rFonts w:ascii="Arial" w:hAnsi="Arial" w:cs="Arial"/>
              </w:rPr>
              <w:lastRenderedPageBreak/>
              <w:t xml:space="preserve">various strands of </w:t>
            </w:r>
            <w:r w:rsidR="00E23C28" w:rsidRPr="005200B2">
              <w:rPr>
                <w:rFonts w:ascii="Arial" w:hAnsi="Arial" w:cs="Arial"/>
              </w:rPr>
              <w:t>computing.</w:t>
            </w:r>
            <w:r w:rsidRPr="00437930">
              <w:rPr>
                <w:rFonts w:ascii="Arial" w:hAnsi="Arial" w:cs="Arial"/>
              </w:rPr>
              <w:t xml:space="preserve"> </w:t>
            </w:r>
          </w:p>
          <w:p w14:paraId="1081548F" w14:textId="77777777" w:rsidR="00437930" w:rsidRPr="00437930" w:rsidRDefault="00437930" w:rsidP="00990B2E">
            <w:pPr>
              <w:numPr>
                <w:ilvl w:val="0"/>
                <w:numId w:val="3"/>
              </w:numPr>
              <w:rPr>
                <w:rFonts w:ascii="Arial" w:hAnsi="Arial" w:cs="Arial"/>
              </w:rPr>
            </w:pPr>
            <w:r w:rsidRPr="00437930">
              <w:rPr>
                <w:rFonts w:ascii="Arial" w:hAnsi="Arial" w:cs="Arial"/>
              </w:rPr>
              <w:t xml:space="preserve">Use appropriate resources to teach </w:t>
            </w:r>
            <w:proofErr w:type="gramStart"/>
            <w:r w:rsidRPr="00437930">
              <w:rPr>
                <w:rFonts w:ascii="Arial" w:hAnsi="Arial" w:cs="Arial"/>
              </w:rPr>
              <w:t>computing</w:t>
            </w:r>
            <w:proofErr w:type="gramEnd"/>
          </w:p>
          <w:p w14:paraId="4C95A892" w14:textId="18C0C5C6" w:rsidR="00437930" w:rsidRPr="00437930" w:rsidRDefault="00437930" w:rsidP="00990B2E">
            <w:pPr>
              <w:numPr>
                <w:ilvl w:val="0"/>
                <w:numId w:val="3"/>
              </w:numPr>
              <w:rPr>
                <w:rFonts w:ascii="Arial" w:hAnsi="Arial" w:cs="Arial"/>
              </w:rPr>
            </w:pPr>
            <w:r w:rsidRPr="00437930">
              <w:rPr>
                <w:rFonts w:ascii="Arial" w:hAnsi="Arial" w:cs="Arial"/>
              </w:rPr>
              <w:t xml:space="preserve">Integrate computing across the wider </w:t>
            </w:r>
            <w:r w:rsidR="00E23C28" w:rsidRPr="005200B2">
              <w:rPr>
                <w:rFonts w:ascii="Arial" w:hAnsi="Arial" w:cs="Arial"/>
              </w:rPr>
              <w:t>curriculum.</w:t>
            </w:r>
          </w:p>
          <w:p w14:paraId="42870062" w14:textId="73D8C1A8" w:rsidR="00E23C28" w:rsidRPr="005200B2" w:rsidRDefault="00437930" w:rsidP="00990B2E">
            <w:pPr>
              <w:numPr>
                <w:ilvl w:val="0"/>
                <w:numId w:val="3"/>
              </w:numPr>
              <w:rPr>
                <w:rFonts w:ascii="Arial" w:hAnsi="Arial" w:cs="Arial"/>
              </w:rPr>
            </w:pPr>
            <w:r w:rsidRPr="00437930">
              <w:rPr>
                <w:rFonts w:ascii="Arial" w:hAnsi="Arial" w:cs="Arial"/>
              </w:rPr>
              <w:t xml:space="preserve">Employ adaptive teaching principles to facilitate </w:t>
            </w:r>
            <w:r w:rsidR="00E23C28" w:rsidRPr="005200B2">
              <w:rPr>
                <w:rFonts w:ascii="Arial" w:hAnsi="Arial" w:cs="Arial"/>
              </w:rPr>
              <w:t>inclusion</w:t>
            </w:r>
            <w:r w:rsidR="00990B2E" w:rsidRPr="005200B2">
              <w:rPr>
                <w:rFonts w:ascii="Arial" w:hAnsi="Arial" w:cs="Arial"/>
              </w:rPr>
              <w:t xml:space="preserve"> linked to </w:t>
            </w:r>
            <w:proofErr w:type="gramStart"/>
            <w:r w:rsidR="00990B2E" w:rsidRPr="005200B2">
              <w:rPr>
                <w:rFonts w:ascii="Arial" w:hAnsi="Arial" w:cs="Arial"/>
              </w:rPr>
              <w:t>planning</w:t>
            </w:r>
            <w:proofErr w:type="gramEnd"/>
          </w:p>
          <w:p w14:paraId="030613F4" w14:textId="5F6EDA0C" w:rsidR="00E23C28" w:rsidRPr="005200B2" w:rsidRDefault="00E23C28" w:rsidP="00990B2E">
            <w:pPr>
              <w:numPr>
                <w:ilvl w:val="0"/>
                <w:numId w:val="3"/>
              </w:numPr>
              <w:rPr>
                <w:rFonts w:ascii="Arial" w:hAnsi="Arial" w:cs="Arial"/>
              </w:rPr>
            </w:pPr>
            <w:r w:rsidRPr="005200B2">
              <w:rPr>
                <w:rFonts w:ascii="Arial" w:hAnsi="Arial" w:cs="Arial"/>
              </w:rPr>
              <w:t>The National Curriculum for computing in relation to KS1</w:t>
            </w:r>
          </w:p>
          <w:p w14:paraId="335C0DA0" w14:textId="15035CF7" w:rsidR="00990B2E" w:rsidRPr="005200B2" w:rsidRDefault="00990B2E" w:rsidP="00990B2E">
            <w:pPr>
              <w:pStyle w:val="ListParagraph"/>
              <w:numPr>
                <w:ilvl w:val="0"/>
                <w:numId w:val="3"/>
              </w:numPr>
              <w:spacing w:after="160" w:line="259" w:lineRule="auto"/>
              <w:rPr>
                <w:rFonts w:ascii="Arial" w:hAnsi="Arial" w:cs="Arial"/>
              </w:rPr>
            </w:pPr>
            <w:r w:rsidRPr="005200B2">
              <w:rPr>
                <w:rFonts w:ascii="Arial" w:hAnsi="Arial" w:cs="Arial"/>
              </w:rPr>
              <w:t>To develop a greater understanding of the Digital Literacy strand in computing</w:t>
            </w:r>
          </w:p>
          <w:p w14:paraId="62784E2B" w14:textId="509570F5" w:rsidR="00E23C28" w:rsidRPr="005200B2" w:rsidRDefault="00E23C28" w:rsidP="00E23C28">
            <w:pPr>
              <w:ind w:left="720"/>
              <w:rPr>
                <w:rFonts w:ascii="Arial" w:hAnsi="Arial" w:cs="Arial"/>
              </w:rPr>
            </w:pPr>
          </w:p>
        </w:tc>
        <w:tc>
          <w:tcPr>
            <w:tcW w:w="2576" w:type="dxa"/>
            <w:vAlign w:val="center"/>
          </w:tcPr>
          <w:p w14:paraId="4C5620B9" w14:textId="77777777" w:rsidR="00990B2E" w:rsidRPr="005200B2" w:rsidRDefault="00990B2E" w:rsidP="00E23C28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14:paraId="1D8527A3" w14:textId="77777777" w:rsidR="00E23C28" w:rsidRPr="005200B2" w:rsidRDefault="00E23C28" w:rsidP="00E23C28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t xml:space="preserve">Seeking to understand pupils’ differences, including their different </w:t>
            </w:r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lastRenderedPageBreak/>
              <w:t>levels of prior knowledge and potential barriers to learning, is an essential part of teaching.</w:t>
            </w:r>
            <w:r w:rsidR="00465B39" w:rsidRPr="005200B2">
              <w:rPr>
                <w:rFonts w:ascii="Arial" w:eastAsia="Times New Roman" w:hAnsi="Arial" w:cs="Arial"/>
                <w:color w:val="000000"/>
                <w:lang w:eastAsia="en-GB"/>
              </w:rPr>
              <w:t xml:space="preserve">5.2 </w:t>
            </w:r>
          </w:p>
          <w:p w14:paraId="102D664B" w14:textId="77777777" w:rsidR="00BF48D9" w:rsidRPr="005200B2" w:rsidRDefault="00BF48D9" w:rsidP="00E23C28">
            <w:pPr>
              <w:rPr>
                <w:rFonts w:ascii="Arial" w:hAnsi="Arial" w:cs="Arial"/>
              </w:rPr>
            </w:pPr>
          </w:p>
          <w:p w14:paraId="532E6837" w14:textId="77777777" w:rsidR="00BF48D9" w:rsidRPr="005200B2" w:rsidRDefault="00BF48D9" w:rsidP="00E23C28">
            <w:pPr>
              <w:rPr>
                <w:rFonts w:ascii="Arial" w:hAnsi="Arial" w:cs="Arial"/>
              </w:rPr>
            </w:pPr>
          </w:p>
          <w:p w14:paraId="3C43BACD" w14:textId="77777777" w:rsidR="00BF48D9" w:rsidRPr="005200B2" w:rsidRDefault="00BF48D9" w:rsidP="00E23C28">
            <w:pPr>
              <w:rPr>
                <w:rFonts w:ascii="Arial" w:hAnsi="Arial" w:cs="Arial"/>
              </w:rPr>
            </w:pPr>
          </w:p>
          <w:p w14:paraId="061E2502" w14:textId="77777777" w:rsidR="00BF48D9" w:rsidRPr="005200B2" w:rsidRDefault="00BF48D9" w:rsidP="00E23C28">
            <w:pPr>
              <w:rPr>
                <w:rFonts w:ascii="Arial" w:hAnsi="Arial" w:cs="Arial"/>
              </w:rPr>
            </w:pPr>
          </w:p>
          <w:p w14:paraId="3C5BAAE7" w14:textId="3280E6DE" w:rsidR="00BF48D9" w:rsidRPr="005200B2" w:rsidRDefault="00BF48D9" w:rsidP="00E23C28">
            <w:pPr>
              <w:rPr>
                <w:rFonts w:ascii="Arial" w:hAnsi="Arial" w:cs="Arial"/>
              </w:rPr>
            </w:pPr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t>Adapting teaching in a responsive way, including by providing targeted support to pupils who are struggling, is likely to increase pupil success</w:t>
            </w:r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t>5.3</w:t>
            </w:r>
          </w:p>
        </w:tc>
        <w:tc>
          <w:tcPr>
            <w:tcW w:w="2578" w:type="dxa"/>
          </w:tcPr>
          <w:p w14:paraId="2DF7D1EA" w14:textId="77777777" w:rsidR="00E23C28" w:rsidRPr="005200B2" w:rsidRDefault="00E23C28" w:rsidP="00E23C28">
            <w:pPr>
              <w:rPr>
                <w:rFonts w:ascii="Arial" w:hAnsi="Arial" w:cs="Arial"/>
              </w:rPr>
            </w:pPr>
          </w:p>
          <w:p w14:paraId="4758ECFD" w14:textId="77777777" w:rsidR="00E23C28" w:rsidRPr="005200B2" w:rsidRDefault="00E23C28" w:rsidP="00E23C28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t>Linking what pupils already know to what is being taught (</w:t>
            </w:r>
            <w:proofErr w:type="gramStart"/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t>e.g.</w:t>
            </w:r>
            <w:proofErr w:type="gramEnd"/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t xml:space="preserve"> </w:t>
            </w:r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lastRenderedPageBreak/>
              <w:t>explaining how new content builds on what is already known).</w:t>
            </w:r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t>2g</w:t>
            </w:r>
          </w:p>
          <w:p w14:paraId="4688242D" w14:textId="77777777" w:rsidR="00E23C28" w:rsidRPr="005200B2" w:rsidRDefault="00E23C28" w:rsidP="00E23C28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14:paraId="17C02DAA" w14:textId="77777777" w:rsidR="00E23C28" w:rsidRPr="005200B2" w:rsidRDefault="00E23C28" w:rsidP="00E23C28">
            <w:pPr>
              <w:rPr>
                <w:rFonts w:ascii="Arial" w:hAnsi="Arial" w:cs="Arial"/>
              </w:rPr>
            </w:pPr>
          </w:p>
          <w:p w14:paraId="64C03AD0" w14:textId="77777777" w:rsidR="00990B2E" w:rsidRPr="005200B2" w:rsidRDefault="00990B2E" w:rsidP="00E23C28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14:paraId="517A5ADA" w14:textId="77777777" w:rsidR="00990B2E" w:rsidRPr="005200B2" w:rsidRDefault="00990B2E" w:rsidP="00E23C28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14:paraId="1DE432CA" w14:textId="3D9D2AA9" w:rsidR="00E23C28" w:rsidRPr="005200B2" w:rsidRDefault="00E23C28" w:rsidP="00E23C28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t>Ensuring pupils have relevant domain-specific knowledge, especially when being asked to think critically within a subject.</w:t>
            </w:r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t xml:space="preserve"> 3n</w:t>
            </w:r>
          </w:p>
          <w:p w14:paraId="4E273EC5" w14:textId="77777777" w:rsidR="00950447" w:rsidRPr="005200B2" w:rsidRDefault="00950447" w:rsidP="00E23C28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14:paraId="5C2D8D12" w14:textId="22015E46" w:rsidR="00950447" w:rsidRPr="005200B2" w:rsidRDefault="00950447" w:rsidP="00E23C28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t>Making use of formative assessment.</w:t>
            </w:r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t xml:space="preserve"> 5c</w:t>
            </w:r>
          </w:p>
          <w:p w14:paraId="6DC1CD60" w14:textId="77777777" w:rsidR="00990B2E" w:rsidRPr="005200B2" w:rsidRDefault="00990B2E" w:rsidP="00E23C28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14:paraId="3654FE53" w14:textId="77777777" w:rsidR="00990B2E" w:rsidRPr="005200B2" w:rsidRDefault="00990B2E" w:rsidP="00E23C28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14:paraId="3E59AFBE" w14:textId="15FBF69D" w:rsidR="00950447" w:rsidRPr="005200B2" w:rsidRDefault="00990B2E" w:rsidP="00E23C28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t xml:space="preserve">Making use of well-designed resources </w:t>
            </w:r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t>(including TAs 5g) 5i</w:t>
            </w:r>
          </w:p>
          <w:p w14:paraId="5675E6E8" w14:textId="77777777" w:rsidR="00950447" w:rsidRPr="005200B2" w:rsidRDefault="00950447" w:rsidP="00E23C28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14:paraId="1E3B4F38" w14:textId="77777777" w:rsidR="00E23C28" w:rsidRPr="005200B2" w:rsidRDefault="00E23C28" w:rsidP="00E23C28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14:paraId="0CE9AC05" w14:textId="77777777" w:rsidR="00E23C28" w:rsidRPr="005200B2" w:rsidRDefault="00E23C28" w:rsidP="00E23C28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14:paraId="23B82D3F" w14:textId="4EC7A9C5" w:rsidR="00E23C28" w:rsidRPr="005200B2" w:rsidRDefault="00E23C28" w:rsidP="00E23C28">
            <w:pPr>
              <w:rPr>
                <w:rFonts w:ascii="Arial" w:hAnsi="Arial" w:cs="Arial"/>
              </w:rPr>
            </w:pPr>
          </w:p>
        </w:tc>
        <w:tc>
          <w:tcPr>
            <w:tcW w:w="2578" w:type="dxa"/>
          </w:tcPr>
          <w:p w14:paraId="52628C06" w14:textId="77777777" w:rsidR="00E23C28" w:rsidRPr="005200B2" w:rsidRDefault="00E23C28" w:rsidP="00E23C28">
            <w:pPr>
              <w:rPr>
                <w:rFonts w:ascii="Arial" w:hAnsi="Arial" w:cs="Arial"/>
              </w:rPr>
            </w:pPr>
          </w:p>
          <w:p w14:paraId="20CB10F8" w14:textId="77777777" w:rsidR="00E23C28" w:rsidRPr="005200B2" w:rsidRDefault="00E23C28" w:rsidP="00E23C28">
            <w:pPr>
              <w:rPr>
                <w:rFonts w:ascii="Arial" w:hAnsi="Arial" w:cs="Arial"/>
              </w:rPr>
            </w:pPr>
            <w:r w:rsidRPr="005200B2">
              <w:rPr>
                <w:rFonts w:ascii="Arial" w:hAnsi="Arial" w:cs="Arial"/>
              </w:rPr>
              <w:t>National Curriculum for Computing</w:t>
            </w:r>
          </w:p>
          <w:p w14:paraId="221E130F" w14:textId="77777777" w:rsidR="00E23C28" w:rsidRPr="005200B2" w:rsidRDefault="00E23C28" w:rsidP="00E23C28">
            <w:pPr>
              <w:rPr>
                <w:rFonts w:ascii="Arial" w:hAnsi="Arial" w:cs="Arial"/>
              </w:rPr>
            </w:pPr>
            <w:hyperlink r:id="rId13" w:history="1">
              <w:r w:rsidRPr="005200B2">
                <w:rPr>
                  <w:rStyle w:val="Hyperlink"/>
                  <w:rFonts w:ascii="Arial" w:hAnsi="Arial" w:cs="Arial"/>
                </w:rPr>
                <w:t>click here</w:t>
              </w:r>
            </w:hyperlink>
          </w:p>
          <w:p w14:paraId="11364CB3" w14:textId="77777777" w:rsidR="00E23C28" w:rsidRPr="005200B2" w:rsidRDefault="00E23C28" w:rsidP="00E23C28">
            <w:pPr>
              <w:rPr>
                <w:rFonts w:ascii="Arial" w:hAnsi="Arial" w:cs="Arial"/>
              </w:rPr>
            </w:pPr>
            <w:r w:rsidRPr="005200B2">
              <w:rPr>
                <w:rFonts w:ascii="Arial" w:hAnsi="Arial" w:cs="Arial"/>
              </w:rPr>
              <w:lastRenderedPageBreak/>
              <w:t xml:space="preserve">Teaching Primary Computing, 2021, </w:t>
            </w:r>
            <w:proofErr w:type="spellStart"/>
            <w:r w:rsidRPr="005200B2">
              <w:rPr>
                <w:rFonts w:ascii="Arial" w:hAnsi="Arial" w:cs="Arial"/>
              </w:rPr>
              <w:t>Burrett</w:t>
            </w:r>
            <w:proofErr w:type="spellEnd"/>
            <w:r w:rsidRPr="005200B2">
              <w:rPr>
                <w:rFonts w:ascii="Arial" w:hAnsi="Arial" w:cs="Arial"/>
              </w:rPr>
              <w:t>, M. Bloomsbury</w:t>
            </w:r>
          </w:p>
          <w:p w14:paraId="2376C80A" w14:textId="77777777" w:rsidR="00E23C28" w:rsidRPr="005200B2" w:rsidRDefault="00E23C28" w:rsidP="00E23C28">
            <w:pPr>
              <w:rPr>
                <w:rFonts w:ascii="Arial" w:hAnsi="Arial" w:cs="Arial"/>
              </w:rPr>
            </w:pPr>
          </w:p>
          <w:p w14:paraId="7E1674B6" w14:textId="77777777" w:rsidR="00990B2E" w:rsidRPr="005200B2" w:rsidRDefault="00990B2E" w:rsidP="00E23C28">
            <w:pPr>
              <w:rPr>
                <w:rFonts w:ascii="Arial" w:hAnsi="Arial" w:cs="Arial"/>
              </w:rPr>
            </w:pPr>
          </w:p>
          <w:p w14:paraId="1EE4E381" w14:textId="77777777" w:rsidR="00E23C28" w:rsidRPr="005200B2" w:rsidRDefault="00E23C28" w:rsidP="00E23C28">
            <w:pPr>
              <w:rPr>
                <w:rFonts w:ascii="Arial" w:hAnsi="Arial" w:cs="Arial"/>
              </w:rPr>
            </w:pPr>
            <w:r w:rsidRPr="005200B2">
              <w:rPr>
                <w:rFonts w:ascii="Arial" w:hAnsi="Arial" w:cs="Arial"/>
              </w:rPr>
              <w:t>Primary ICT Across the Curriculum 2012, Simpson/</w:t>
            </w:r>
            <w:proofErr w:type="spellStart"/>
            <w:r w:rsidRPr="005200B2">
              <w:rPr>
                <w:rFonts w:ascii="Arial" w:hAnsi="Arial" w:cs="Arial"/>
              </w:rPr>
              <w:t>Toyn</w:t>
            </w:r>
            <w:proofErr w:type="spellEnd"/>
            <w:r w:rsidRPr="005200B2">
              <w:rPr>
                <w:rFonts w:ascii="Arial" w:hAnsi="Arial" w:cs="Arial"/>
              </w:rPr>
              <w:t xml:space="preserve"> Sage Publishing</w:t>
            </w:r>
          </w:p>
          <w:p w14:paraId="4DF8845C" w14:textId="77777777" w:rsidR="00E23C28" w:rsidRPr="005200B2" w:rsidRDefault="00E23C28" w:rsidP="00E23C28">
            <w:pPr>
              <w:rPr>
                <w:rFonts w:ascii="Arial" w:hAnsi="Arial" w:cs="Arial"/>
              </w:rPr>
            </w:pPr>
          </w:p>
          <w:p w14:paraId="0FD9FAC4" w14:textId="77777777" w:rsidR="00990B2E" w:rsidRPr="005200B2" w:rsidRDefault="00990B2E" w:rsidP="00E23C28">
            <w:pPr>
              <w:rPr>
                <w:rFonts w:ascii="Arial" w:hAnsi="Arial" w:cs="Arial"/>
              </w:rPr>
            </w:pPr>
          </w:p>
          <w:p w14:paraId="51FA959D" w14:textId="77777777" w:rsidR="00E23C28" w:rsidRPr="005200B2" w:rsidRDefault="00E23C28" w:rsidP="00E23C28">
            <w:pPr>
              <w:rPr>
                <w:rFonts w:ascii="Arial" w:hAnsi="Arial" w:cs="Arial"/>
              </w:rPr>
            </w:pPr>
            <w:r w:rsidRPr="005200B2">
              <w:rPr>
                <w:rFonts w:ascii="Arial" w:hAnsi="Arial" w:cs="Arial"/>
              </w:rPr>
              <w:t xml:space="preserve">Primary Computing and ICT: Knowledge, Understanding and Practice 2014, Turvey K SAGE </w:t>
            </w:r>
            <w:proofErr w:type="gramStart"/>
            <w:r w:rsidRPr="005200B2">
              <w:rPr>
                <w:rFonts w:ascii="Arial" w:hAnsi="Arial" w:cs="Arial"/>
              </w:rPr>
              <w:t>publications</w:t>
            </w:r>
            <w:proofErr w:type="gramEnd"/>
          </w:p>
          <w:p w14:paraId="6D0CDBD3" w14:textId="77777777" w:rsidR="00E23C28" w:rsidRPr="005200B2" w:rsidRDefault="00E23C28" w:rsidP="00E23C28">
            <w:pPr>
              <w:rPr>
                <w:rFonts w:ascii="Arial" w:hAnsi="Arial" w:cs="Arial"/>
              </w:rPr>
            </w:pPr>
          </w:p>
          <w:p w14:paraId="2064FB45" w14:textId="77777777" w:rsidR="00990B2E" w:rsidRPr="005200B2" w:rsidRDefault="00990B2E" w:rsidP="00E23C28">
            <w:pPr>
              <w:rPr>
                <w:rFonts w:ascii="Arial" w:hAnsi="Arial" w:cs="Arial"/>
              </w:rPr>
            </w:pPr>
          </w:p>
          <w:p w14:paraId="215A1AFA" w14:textId="77777777" w:rsidR="00990B2E" w:rsidRPr="005200B2" w:rsidRDefault="00990B2E" w:rsidP="00990B2E">
            <w:pPr>
              <w:rPr>
                <w:rFonts w:ascii="Arial" w:hAnsi="Arial" w:cs="Arial"/>
              </w:rPr>
            </w:pPr>
            <w:r w:rsidRPr="005200B2">
              <w:rPr>
                <w:rFonts w:ascii="Arial" w:hAnsi="Arial" w:cs="Arial"/>
              </w:rPr>
              <w:t xml:space="preserve">Digital Literacy within the Computing Curriculum 2021, Teach Computing </w:t>
            </w:r>
            <w:hyperlink r:id="rId14" w:history="1">
              <w:r w:rsidRPr="005200B2">
                <w:rPr>
                  <w:rStyle w:val="Hyperlink"/>
                  <w:rFonts w:ascii="Arial" w:hAnsi="Arial" w:cs="Arial"/>
                </w:rPr>
                <w:t>click here</w:t>
              </w:r>
            </w:hyperlink>
          </w:p>
          <w:p w14:paraId="4452A556" w14:textId="77777777" w:rsidR="00BF48D9" w:rsidRPr="005200B2" w:rsidRDefault="00BF48D9" w:rsidP="00990B2E">
            <w:pPr>
              <w:rPr>
                <w:rFonts w:ascii="Arial" w:hAnsi="Arial" w:cs="Arial"/>
              </w:rPr>
            </w:pPr>
          </w:p>
          <w:p w14:paraId="0ABE9B33" w14:textId="5F1EABA0" w:rsidR="00BF48D9" w:rsidRPr="005200B2" w:rsidRDefault="00BF48D9" w:rsidP="00990B2E">
            <w:pPr>
              <w:rPr>
                <w:rFonts w:ascii="Arial" w:hAnsi="Arial" w:cs="Arial"/>
              </w:rPr>
            </w:pPr>
            <w:r w:rsidRPr="005200B2">
              <w:rPr>
                <w:rFonts w:ascii="Arial" w:hAnsi="Arial" w:cs="Arial"/>
              </w:rPr>
              <w:t xml:space="preserve">Computing in the national curriculum(Primary) </w:t>
            </w:r>
            <w:hyperlink r:id="rId15" w:history="1">
              <w:r w:rsidRPr="005200B2">
                <w:rPr>
                  <w:rStyle w:val="Hyperlink"/>
                  <w:rFonts w:ascii="Arial" w:hAnsi="Arial" w:cs="Arial"/>
                </w:rPr>
                <w:t>click here</w:t>
              </w:r>
            </w:hyperlink>
          </w:p>
          <w:p w14:paraId="267273AC" w14:textId="77777777" w:rsidR="00C63867" w:rsidRPr="005200B2" w:rsidRDefault="00C63867" w:rsidP="00C63867">
            <w:pPr>
              <w:spacing w:line="259" w:lineRule="auto"/>
              <w:rPr>
                <w:rFonts w:ascii="Arial" w:eastAsia="Calibri" w:hAnsi="Arial" w:cs="Arial"/>
                <w:color w:val="000000" w:themeColor="text1"/>
              </w:rPr>
            </w:pPr>
          </w:p>
          <w:p w14:paraId="0FCC5305" w14:textId="305C67FB" w:rsidR="00C63867" w:rsidRPr="005200B2" w:rsidRDefault="00C63867" w:rsidP="00C63867">
            <w:pPr>
              <w:spacing w:line="259" w:lineRule="auto"/>
              <w:rPr>
                <w:rFonts w:ascii="Arial" w:eastAsia="Calibri" w:hAnsi="Arial" w:cs="Arial"/>
                <w:color w:val="000000" w:themeColor="text1"/>
              </w:rPr>
            </w:pPr>
            <w:r w:rsidRPr="005200B2">
              <w:rPr>
                <w:rFonts w:ascii="Arial" w:eastAsia="Calibri" w:hAnsi="Arial" w:cs="Arial"/>
                <w:color w:val="000000" w:themeColor="text1"/>
              </w:rPr>
              <w:t xml:space="preserve">Promoting effective computing pedagogy </w:t>
            </w:r>
            <w:r w:rsidR="00BF48D9" w:rsidRPr="005200B2">
              <w:rPr>
                <w:rFonts w:ascii="Arial" w:eastAsia="Calibri" w:hAnsi="Arial" w:cs="Arial"/>
                <w:color w:val="000000" w:themeColor="text1"/>
              </w:rPr>
              <w:t xml:space="preserve">NCCE </w:t>
            </w:r>
            <w:hyperlink r:id="rId16" w:history="1">
              <w:r w:rsidR="00BF48D9" w:rsidRPr="005200B2">
                <w:rPr>
                  <w:rStyle w:val="Hyperlink"/>
                  <w:rFonts w:ascii="Arial" w:eastAsia="Calibri" w:hAnsi="Arial" w:cs="Arial"/>
                </w:rPr>
                <w:t>click here</w:t>
              </w:r>
            </w:hyperlink>
          </w:p>
          <w:p w14:paraId="7FD81BE8" w14:textId="77777777" w:rsidR="00C63867" w:rsidRPr="005200B2" w:rsidRDefault="00C63867" w:rsidP="00990B2E">
            <w:pPr>
              <w:rPr>
                <w:rFonts w:ascii="Arial" w:hAnsi="Arial" w:cs="Arial"/>
              </w:rPr>
            </w:pPr>
          </w:p>
          <w:p w14:paraId="6BAC8EBE" w14:textId="5FAD1A2D" w:rsidR="00990B2E" w:rsidRPr="005200B2" w:rsidRDefault="00990B2E" w:rsidP="00E23C28">
            <w:pPr>
              <w:rPr>
                <w:rFonts w:ascii="Arial" w:hAnsi="Arial" w:cs="Arial"/>
              </w:rPr>
            </w:pPr>
          </w:p>
        </w:tc>
        <w:tc>
          <w:tcPr>
            <w:tcW w:w="2576" w:type="dxa"/>
          </w:tcPr>
          <w:p w14:paraId="5CE3C5EB" w14:textId="77777777" w:rsidR="00E23C28" w:rsidRPr="005200B2" w:rsidRDefault="00E23C28" w:rsidP="00E23C28">
            <w:pPr>
              <w:rPr>
                <w:rFonts w:ascii="Arial" w:hAnsi="Arial" w:cs="Arial"/>
              </w:rPr>
            </w:pPr>
          </w:p>
          <w:p w14:paraId="292CBE3C" w14:textId="77777777" w:rsidR="007D0E70" w:rsidRPr="005200B2" w:rsidRDefault="007D0E70" w:rsidP="007D0E70">
            <w:pPr>
              <w:rPr>
                <w:rFonts w:ascii="Arial" w:hAnsi="Arial" w:cs="Arial"/>
                <w:sz w:val="20"/>
                <w:szCs w:val="20"/>
              </w:rPr>
            </w:pPr>
            <w:r w:rsidRPr="005200B2">
              <w:rPr>
                <w:rFonts w:ascii="Arial" w:hAnsi="Arial" w:cs="Arial"/>
                <w:sz w:val="20"/>
                <w:szCs w:val="20"/>
              </w:rPr>
              <w:t xml:space="preserve">Participate in group/ class discussions, </w:t>
            </w:r>
            <w:proofErr w:type="gramStart"/>
            <w:r w:rsidRPr="005200B2">
              <w:rPr>
                <w:rFonts w:ascii="Arial" w:hAnsi="Arial" w:cs="Arial"/>
                <w:sz w:val="20"/>
                <w:szCs w:val="20"/>
              </w:rPr>
              <w:t>activities</w:t>
            </w:r>
            <w:proofErr w:type="gramEnd"/>
            <w:r w:rsidRPr="005200B2">
              <w:rPr>
                <w:rFonts w:ascii="Arial" w:hAnsi="Arial" w:cs="Arial"/>
                <w:sz w:val="20"/>
                <w:szCs w:val="20"/>
              </w:rPr>
              <w:t xml:space="preserve"> and Q&amp;A </w:t>
            </w:r>
          </w:p>
          <w:p w14:paraId="348AD2EC" w14:textId="77777777" w:rsidR="007D0E70" w:rsidRPr="005200B2" w:rsidRDefault="007D0E70" w:rsidP="007D0E70">
            <w:pPr>
              <w:rPr>
                <w:rFonts w:ascii="Arial" w:hAnsi="Arial" w:cs="Arial"/>
                <w:sz w:val="20"/>
                <w:szCs w:val="20"/>
              </w:rPr>
            </w:pPr>
          </w:p>
          <w:p w14:paraId="4CCA7A61" w14:textId="08804B8E" w:rsidR="007D0E70" w:rsidRPr="005200B2" w:rsidRDefault="007D0E70" w:rsidP="007D0E70">
            <w:pPr>
              <w:rPr>
                <w:rFonts w:ascii="Arial" w:hAnsi="Arial" w:cs="Arial"/>
                <w:sz w:val="20"/>
                <w:szCs w:val="20"/>
              </w:rPr>
            </w:pPr>
            <w:r w:rsidRPr="005200B2">
              <w:rPr>
                <w:rFonts w:ascii="Arial" w:hAnsi="Arial" w:cs="Arial"/>
                <w:sz w:val="20"/>
                <w:szCs w:val="20"/>
              </w:rPr>
              <w:t>Link reading and relevant web materials to facilitate a planning activity in computing for a KS1 class.</w:t>
            </w:r>
            <w:r w:rsidRPr="005200B2">
              <w:rPr>
                <w:rFonts w:ascii="Arial" w:hAnsi="Arial" w:cs="Arial"/>
                <w:sz w:val="20"/>
                <w:szCs w:val="20"/>
              </w:rPr>
              <w:t xml:space="preserve"> (</w:t>
            </w:r>
            <w:proofErr w:type="gramStart"/>
            <w:r w:rsidRPr="005200B2">
              <w:rPr>
                <w:rFonts w:ascii="Arial" w:hAnsi="Arial" w:cs="Arial"/>
                <w:sz w:val="20"/>
                <w:szCs w:val="20"/>
              </w:rPr>
              <w:t>tutor</w:t>
            </w:r>
            <w:proofErr w:type="gramEnd"/>
            <w:r w:rsidRPr="005200B2">
              <w:rPr>
                <w:rFonts w:ascii="Arial" w:hAnsi="Arial" w:cs="Arial"/>
                <w:sz w:val="20"/>
                <w:szCs w:val="20"/>
              </w:rPr>
              <w:t xml:space="preserve"> observation)</w:t>
            </w:r>
          </w:p>
          <w:p w14:paraId="58E61EF4" w14:textId="77777777" w:rsidR="007D0E70" w:rsidRPr="005200B2" w:rsidRDefault="007D0E70" w:rsidP="00E23C28">
            <w:pPr>
              <w:rPr>
                <w:rFonts w:ascii="Arial" w:hAnsi="Arial" w:cs="Arial"/>
              </w:rPr>
            </w:pPr>
          </w:p>
          <w:p w14:paraId="6399DC40" w14:textId="77777777" w:rsidR="007D0E70" w:rsidRPr="005200B2" w:rsidRDefault="007D0E70" w:rsidP="00E23C28">
            <w:pPr>
              <w:rPr>
                <w:rFonts w:ascii="Arial" w:hAnsi="Arial" w:cs="Arial"/>
              </w:rPr>
            </w:pPr>
          </w:p>
          <w:p w14:paraId="4059B6A1" w14:textId="77777777" w:rsidR="007D0E70" w:rsidRPr="005200B2" w:rsidRDefault="007D0E70" w:rsidP="00E23C28">
            <w:pPr>
              <w:rPr>
                <w:rFonts w:ascii="Arial" w:hAnsi="Arial" w:cs="Arial"/>
              </w:rPr>
            </w:pPr>
            <w:r w:rsidRPr="005200B2">
              <w:rPr>
                <w:rFonts w:ascii="Arial" w:hAnsi="Arial" w:cs="Arial"/>
              </w:rPr>
              <w:t>Identifying cross-curricular links with other subjects up to the point of student learning so far.</w:t>
            </w:r>
          </w:p>
          <w:p w14:paraId="01CB10AC" w14:textId="77777777" w:rsidR="007D0E70" w:rsidRPr="005200B2" w:rsidRDefault="007D0E70" w:rsidP="00E23C28">
            <w:pPr>
              <w:rPr>
                <w:rFonts w:ascii="Arial" w:hAnsi="Arial" w:cs="Arial"/>
              </w:rPr>
            </w:pPr>
          </w:p>
          <w:p w14:paraId="71F0ED93" w14:textId="77777777" w:rsidR="007D0E70" w:rsidRPr="005200B2" w:rsidRDefault="007D0E70" w:rsidP="00E23C28">
            <w:pPr>
              <w:rPr>
                <w:rFonts w:ascii="Arial" w:hAnsi="Arial" w:cs="Arial"/>
              </w:rPr>
            </w:pPr>
          </w:p>
          <w:p w14:paraId="55ED0C74" w14:textId="47E97532" w:rsidR="007D0E70" w:rsidRPr="005200B2" w:rsidRDefault="007D0E70" w:rsidP="00E23C28">
            <w:pPr>
              <w:rPr>
                <w:rFonts w:ascii="Arial" w:hAnsi="Arial" w:cs="Arial"/>
              </w:rPr>
            </w:pPr>
            <w:r w:rsidRPr="005200B2">
              <w:rPr>
                <w:rFonts w:ascii="Arial" w:hAnsi="Arial" w:cs="Arial"/>
              </w:rPr>
              <w:t>Articulate an understanding of Digital Literacy and how this can be communicated and exemplified to KS1 children</w:t>
            </w:r>
          </w:p>
        </w:tc>
      </w:tr>
      <w:tr w:rsidR="00BF48D9" w:rsidRPr="005200B2" w14:paraId="357EAE48" w14:textId="77777777" w:rsidTr="00E23C28">
        <w:trPr>
          <w:trHeight w:val="411"/>
        </w:trPr>
        <w:tc>
          <w:tcPr>
            <w:tcW w:w="1835" w:type="dxa"/>
          </w:tcPr>
          <w:p w14:paraId="5F51C533" w14:textId="77777777" w:rsidR="00E23C28" w:rsidRPr="005200B2" w:rsidRDefault="00E23C28" w:rsidP="00E23C28">
            <w:pPr>
              <w:jc w:val="center"/>
              <w:rPr>
                <w:rFonts w:ascii="Arial" w:hAnsi="Arial" w:cs="Arial"/>
                <w:b/>
                <w:bCs/>
              </w:rPr>
            </w:pPr>
          </w:p>
          <w:p w14:paraId="09136AA2" w14:textId="77777777" w:rsidR="00E23C28" w:rsidRPr="005200B2" w:rsidRDefault="00E23C28" w:rsidP="00E23C28">
            <w:pPr>
              <w:jc w:val="center"/>
              <w:rPr>
                <w:rFonts w:ascii="Arial" w:hAnsi="Arial" w:cs="Arial"/>
                <w:b/>
                <w:bCs/>
              </w:rPr>
            </w:pPr>
            <w:r w:rsidRPr="005200B2">
              <w:rPr>
                <w:rFonts w:ascii="Arial" w:hAnsi="Arial" w:cs="Arial"/>
                <w:b/>
                <w:bCs/>
              </w:rPr>
              <w:t xml:space="preserve">Session 2 </w:t>
            </w:r>
          </w:p>
          <w:p w14:paraId="5F071403" w14:textId="056668AF" w:rsidR="00E23C28" w:rsidRPr="005200B2" w:rsidRDefault="00990B2E" w:rsidP="00E23C28">
            <w:pPr>
              <w:jc w:val="center"/>
              <w:rPr>
                <w:rFonts w:ascii="Arial" w:hAnsi="Arial" w:cs="Arial"/>
                <w:b/>
                <w:bCs/>
              </w:rPr>
            </w:pPr>
            <w:r w:rsidRPr="005200B2">
              <w:rPr>
                <w:rFonts w:ascii="Arial" w:hAnsi="Arial" w:cs="Arial"/>
                <w:b/>
                <w:bCs/>
              </w:rPr>
              <w:t xml:space="preserve">3 </w:t>
            </w:r>
            <w:r w:rsidR="00E23C28" w:rsidRPr="005200B2">
              <w:rPr>
                <w:rFonts w:ascii="Arial" w:hAnsi="Arial" w:cs="Arial"/>
                <w:b/>
                <w:bCs/>
              </w:rPr>
              <w:t>hours</w:t>
            </w:r>
          </w:p>
        </w:tc>
        <w:tc>
          <w:tcPr>
            <w:tcW w:w="2661" w:type="dxa"/>
          </w:tcPr>
          <w:p w14:paraId="116D10C7" w14:textId="4BBB734A" w:rsidR="00E23C28" w:rsidRPr="005200B2" w:rsidRDefault="00E23C28" w:rsidP="00990B2E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</w:rPr>
            </w:pPr>
            <w:r w:rsidRPr="005200B2">
              <w:rPr>
                <w:rFonts w:ascii="Arial" w:hAnsi="Arial" w:cs="Arial"/>
              </w:rPr>
              <w:t>To examine elements within the Computing Strand</w:t>
            </w:r>
          </w:p>
          <w:p w14:paraId="76BA8027" w14:textId="77777777" w:rsidR="00990B2E" w:rsidRPr="005200B2" w:rsidRDefault="00E23C28" w:rsidP="00990B2E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</w:rPr>
            </w:pPr>
            <w:r w:rsidRPr="005200B2">
              <w:rPr>
                <w:rFonts w:ascii="Arial" w:hAnsi="Arial" w:cs="Arial"/>
              </w:rPr>
              <w:t xml:space="preserve">Algorithms for Key Stage 1 including sequences across the curriculum </w:t>
            </w:r>
            <w:proofErr w:type="spellStart"/>
            <w:r w:rsidRPr="005200B2">
              <w:rPr>
                <w:rFonts w:ascii="Arial" w:hAnsi="Arial" w:cs="Arial"/>
              </w:rPr>
              <w:t>Beebots</w:t>
            </w:r>
            <w:proofErr w:type="spellEnd"/>
            <w:r w:rsidRPr="005200B2">
              <w:rPr>
                <w:rFonts w:ascii="Arial" w:hAnsi="Arial" w:cs="Arial"/>
              </w:rPr>
              <w:t xml:space="preserve"> and onscreen Logo </w:t>
            </w:r>
            <w:proofErr w:type="gramStart"/>
            <w:r w:rsidRPr="005200B2">
              <w:rPr>
                <w:rFonts w:ascii="Arial" w:hAnsi="Arial" w:cs="Arial"/>
              </w:rPr>
              <w:t>programming</w:t>
            </w:r>
            <w:proofErr w:type="gramEnd"/>
          </w:p>
          <w:p w14:paraId="0115FE35" w14:textId="77777777" w:rsidR="00990B2E" w:rsidRPr="005200B2" w:rsidRDefault="00990B2E" w:rsidP="00990B2E">
            <w:pPr>
              <w:rPr>
                <w:rFonts w:ascii="Arial" w:hAnsi="Arial" w:cs="Arial"/>
              </w:rPr>
            </w:pPr>
          </w:p>
          <w:p w14:paraId="67BE9867" w14:textId="77777777" w:rsidR="00990B2E" w:rsidRPr="005200B2" w:rsidRDefault="00990B2E" w:rsidP="00990B2E">
            <w:pPr>
              <w:rPr>
                <w:rFonts w:ascii="Arial" w:hAnsi="Arial" w:cs="Arial"/>
              </w:rPr>
            </w:pPr>
          </w:p>
          <w:p w14:paraId="6BD35179" w14:textId="77777777" w:rsidR="00990B2E" w:rsidRPr="005200B2" w:rsidRDefault="00990B2E" w:rsidP="00990B2E">
            <w:pPr>
              <w:pStyle w:val="ListParagraph"/>
              <w:numPr>
                <w:ilvl w:val="0"/>
                <w:numId w:val="5"/>
              </w:numPr>
              <w:spacing w:after="160" w:line="259" w:lineRule="auto"/>
              <w:rPr>
                <w:rFonts w:ascii="Arial" w:hAnsi="Arial" w:cs="Arial"/>
              </w:rPr>
            </w:pPr>
            <w:r w:rsidRPr="005200B2">
              <w:rPr>
                <w:rFonts w:ascii="Arial" w:hAnsi="Arial" w:cs="Arial"/>
              </w:rPr>
              <w:t>To develop a greater understanding of the Digital Literacy strand in computing</w:t>
            </w:r>
          </w:p>
          <w:p w14:paraId="363C1C91" w14:textId="77777777" w:rsidR="00990B2E" w:rsidRPr="005200B2" w:rsidRDefault="00990B2E" w:rsidP="00990B2E">
            <w:pPr>
              <w:pStyle w:val="ListParagraph"/>
              <w:numPr>
                <w:ilvl w:val="0"/>
                <w:numId w:val="5"/>
              </w:numPr>
              <w:spacing w:after="160" w:line="259" w:lineRule="auto"/>
              <w:rPr>
                <w:rFonts w:ascii="Arial" w:hAnsi="Arial" w:cs="Arial"/>
              </w:rPr>
            </w:pPr>
            <w:r w:rsidRPr="005200B2">
              <w:rPr>
                <w:rFonts w:ascii="Arial" w:hAnsi="Arial" w:cs="Arial"/>
              </w:rPr>
              <w:t>To look at safeguarding issues related to digital literacy in the classroom (social media, screen time, role models)</w:t>
            </w:r>
          </w:p>
          <w:p w14:paraId="51926AEA" w14:textId="114E5DD0" w:rsidR="00990B2E" w:rsidRPr="005200B2" w:rsidRDefault="00990B2E" w:rsidP="00705E08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</w:rPr>
            </w:pPr>
            <w:r w:rsidRPr="005200B2">
              <w:rPr>
                <w:rFonts w:ascii="Arial" w:hAnsi="Arial" w:cs="Arial"/>
              </w:rPr>
              <w:lastRenderedPageBreak/>
              <w:t xml:space="preserve">To develop a working practice and ethos in teaching children to use technology and </w:t>
            </w:r>
            <w:r w:rsidR="007D0E70" w:rsidRPr="005200B2">
              <w:rPr>
                <w:rFonts w:ascii="Arial" w:hAnsi="Arial" w:cs="Arial"/>
              </w:rPr>
              <w:t>information safely</w:t>
            </w:r>
            <w:r w:rsidRPr="005200B2">
              <w:rPr>
                <w:rFonts w:ascii="Arial" w:hAnsi="Arial" w:cs="Arial"/>
              </w:rPr>
              <w:t xml:space="preserve">, respectfully and </w:t>
            </w:r>
            <w:proofErr w:type="gramStart"/>
            <w:r w:rsidRPr="005200B2">
              <w:rPr>
                <w:rFonts w:ascii="Arial" w:hAnsi="Arial" w:cs="Arial"/>
              </w:rPr>
              <w:t>privately</w:t>
            </w:r>
            <w:proofErr w:type="gramEnd"/>
          </w:p>
          <w:p w14:paraId="2D97A9CE" w14:textId="36C62D21" w:rsidR="00990B2E" w:rsidRPr="005200B2" w:rsidRDefault="00990B2E" w:rsidP="00990B2E">
            <w:pPr>
              <w:ind w:left="360"/>
              <w:rPr>
                <w:rFonts w:ascii="Arial" w:hAnsi="Arial" w:cs="Arial"/>
              </w:rPr>
            </w:pPr>
          </w:p>
        </w:tc>
        <w:tc>
          <w:tcPr>
            <w:tcW w:w="2576" w:type="dxa"/>
          </w:tcPr>
          <w:p w14:paraId="79C55F41" w14:textId="77777777" w:rsidR="00E23C28" w:rsidRPr="005200B2" w:rsidRDefault="00E23C28" w:rsidP="00E23C28">
            <w:pPr>
              <w:rPr>
                <w:rFonts w:ascii="Arial" w:hAnsi="Arial" w:cs="Arial"/>
                <w:u w:val="single"/>
              </w:rPr>
            </w:pPr>
          </w:p>
          <w:p w14:paraId="177370FC" w14:textId="77777777" w:rsidR="00E23C28" w:rsidRPr="005200B2" w:rsidRDefault="00E23C28" w:rsidP="00E23C28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t>Modelling helps pupils understand new processes and ideas; good models make abstract ideas concrete and accessible.</w:t>
            </w:r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t xml:space="preserve"> 4.3</w:t>
            </w:r>
          </w:p>
          <w:p w14:paraId="2CE4486A" w14:textId="77777777" w:rsidR="00E23C28" w:rsidRPr="005200B2" w:rsidRDefault="00E23C28" w:rsidP="00E23C28">
            <w:pPr>
              <w:rPr>
                <w:rFonts w:ascii="Arial" w:eastAsia="Times New Roman" w:hAnsi="Arial" w:cs="Arial"/>
                <w:color w:val="000000"/>
                <w:u w:val="single"/>
                <w:lang w:eastAsia="en-GB"/>
              </w:rPr>
            </w:pPr>
          </w:p>
          <w:p w14:paraId="162E4BAB" w14:textId="77777777" w:rsidR="00990B2E" w:rsidRPr="005200B2" w:rsidRDefault="00990B2E" w:rsidP="00E23C28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14:paraId="37335112" w14:textId="77777777" w:rsidR="00990B2E" w:rsidRPr="005200B2" w:rsidRDefault="00990B2E" w:rsidP="00E23C28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14:paraId="670E3681" w14:textId="77777777" w:rsidR="00990B2E" w:rsidRPr="005200B2" w:rsidRDefault="00990B2E" w:rsidP="00E23C28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14:paraId="7161E827" w14:textId="77777777" w:rsidR="00990B2E" w:rsidRPr="005200B2" w:rsidRDefault="00990B2E" w:rsidP="00E23C28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14:paraId="1F39BB94" w14:textId="77777777" w:rsidR="00990B2E" w:rsidRPr="005200B2" w:rsidRDefault="00990B2E" w:rsidP="00E23C28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14:paraId="571FF4CB" w14:textId="77777777" w:rsidR="00990B2E" w:rsidRPr="005200B2" w:rsidRDefault="00990B2E" w:rsidP="00E23C28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14:paraId="063F1E6B" w14:textId="77777777" w:rsidR="00BF48D9" w:rsidRPr="005200B2" w:rsidRDefault="00BF48D9" w:rsidP="00E23C28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14:paraId="1D26AAFC" w14:textId="77777777" w:rsidR="00E23C28" w:rsidRPr="005200B2" w:rsidRDefault="00E23C28" w:rsidP="00E23C28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t>Questioning is an essential tool for teachers; questions can be used for many purposes, including to check pupils’ prior knowledge, assess understanding and break down problems</w:t>
            </w:r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t xml:space="preserve"> </w:t>
            </w:r>
            <w:proofErr w:type="gramStart"/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t>4.6</w:t>
            </w:r>
            <w:proofErr w:type="gramEnd"/>
          </w:p>
          <w:p w14:paraId="43E6B36E" w14:textId="77777777" w:rsidR="00BF48D9" w:rsidRPr="005200B2" w:rsidRDefault="00BF48D9" w:rsidP="00E23C28">
            <w:pPr>
              <w:rPr>
                <w:rFonts w:ascii="Arial" w:eastAsia="Times New Roman" w:hAnsi="Arial" w:cs="Arial"/>
                <w:color w:val="000000"/>
                <w:u w:val="single"/>
                <w:lang w:eastAsia="en-GB"/>
              </w:rPr>
            </w:pPr>
          </w:p>
          <w:p w14:paraId="006FE27E" w14:textId="77777777" w:rsidR="00BF48D9" w:rsidRPr="005200B2" w:rsidRDefault="00BF48D9" w:rsidP="00E23C28">
            <w:pPr>
              <w:rPr>
                <w:rFonts w:ascii="Arial" w:eastAsia="Times New Roman" w:hAnsi="Arial" w:cs="Arial"/>
                <w:color w:val="000000"/>
                <w:u w:val="single"/>
                <w:lang w:eastAsia="en-GB"/>
              </w:rPr>
            </w:pPr>
          </w:p>
          <w:p w14:paraId="336BD26D" w14:textId="77777777" w:rsidR="00BF48D9" w:rsidRPr="005200B2" w:rsidRDefault="00BF48D9" w:rsidP="00E23C28">
            <w:pPr>
              <w:rPr>
                <w:rFonts w:ascii="Arial" w:eastAsia="Times New Roman" w:hAnsi="Arial" w:cs="Arial"/>
                <w:color w:val="000000"/>
                <w:u w:val="single"/>
                <w:lang w:eastAsia="en-GB"/>
              </w:rPr>
            </w:pPr>
          </w:p>
          <w:p w14:paraId="7143F0C7" w14:textId="77777777" w:rsidR="00BF48D9" w:rsidRPr="005200B2" w:rsidRDefault="00BF48D9" w:rsidP="00E23C28">
            <w:pPr>
              <w:rPr>
                <w:rFonts w:ascii="Arial" w:eastAsia="Times New Roman" w:hAnsi="Arial" w:cs="Arial"/>
                <w:color w:val="000000"/>
                <w:u w:val="single"/>
                <w:lang w:eastAsia="en-GB"/>
              </w:rPr>
            </w:pPr>
          </w:p>
          <w:p w14:paraId="7C5BA8B4" w14:textId="77777777" w:rsidR="00BF48D9" w:rsidRPr="005200B2" w:rsidRDefault="00BF48D9" w:rsidP="00E23C28">
            <w:pPr>
              <w:rPr>
                <w:rFonts w:ascii="Arial" w:eastAsia="Times New Roman" w:hAnsi="Arial" w:cs="Arial"/>
                <w:color w:val="000000"/>
                <w:u w:val="single"/>
                <w:lang w:eastAsia="en-GB"/>
              </w:rPr>
            </w:pPr>
          </w:p>
          <w:p w14:paraId="0EA695A8" w14:textId="77777777" w:rsidR="00BF48D9" w:rsidRPr="005200B2" w:rsidRDefault="00BF48D9" w:rsidP="00E23C28">
            <w:pPr>
              <w:rPr>
                <w:rFonts w:ascii="Arial" w:eastAsia="Times New Roman" w:hAnsi="Arial" w:cs="Arial"/>
                <w:color w:val="000000"/>
                <w:u w:val="single"/>
                <w:lang w:eastAsia="en-GB"/>
              </w:rPr>
            </w:pPr>
          </w:p>
          <w:p w14:paraId="3C3EABF3" w14:textId="77777777" w:rsidR="00BF48D9" w:rsidRPr="005200B2" w:rsidRDefault="00BF48D9" w:rsidP="00E23C28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lastRenderedPageBreak/>
              <w:t>Setting clear expectations can help communicate shared values that improve classroom and school culture.</w:t>
            </w:r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t xml:space="preserve"> 1.4</w:t>
            </w:r>
          </w:p>
          <w:p w14:paraId="726B489A" w14:textId="77777777" w:rsidR="00BF48D9" w:rsidRPr="005200B2" w:rsidRDefault="00BF48D9" w:rsidP="00E23C28">
            <w:pPr>
              <w:rPr>
                <w:rFonts w:ascii="Arial" w:eastAsia="Times New Roman" w:hAnsi="Arial" w:cs="Arial"/>
                <w:color w:val="000000"/>
                <w:u w:val="single"/>
                <w:lang w:eastAsia="en-GB"/>
              </w:rPr>
            </w:pPr>
          </w:p>
          <w:p w14:paraId="2E5A2133" w14:textId="5D69B44D" w:rsidR="00BF48D9" w:rsidRPr="005200B2" w:rsidRDefault="00BF48D9" w:rsidP="00E23C28">
            <w:pPr>
              <w:rPr>
                <w:rFonts w:ascii="Arial" w:hAnsi="Arial" w:cs="Arial"/>
                <w:u w:val="single"/>
              </w:rPr>
            </w:pPr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t xml:space="preserve">Explicitly teaching pupils the knowledge and skills they need to succeed within </w:t>
            </w:r>
            <w:proofErr w:type="gramStart"/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t>particular subject</w:t>
            </w:r>
            <w:proofErr w:type="gramEnd"/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t xml:space="preserve"> areas is beneficial.</w:t>
            </w:r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t>3.5</w:t>
            </w:r>
          </w:p>
        </w:tc>
        <w:tc>
          <w:tcPr>
            <w:tcW w:w="2578" w:type="dxa"/>
          </w:tcPr>
          <w:p w14:paraId="2079D239" w14:textId="77777777" w:rsidR="00E23C28" w:rsidRPr="005200B2" w:rsidRDefault="00E23C28" w:rsidP="00E23C28">
            <w:pPr>
              <w:rPr>
                <w:rFonts w:ascii="Arial" w:hAnsi="Arial" w:cs="Arial"/>
              </w:rPr>
            </w:pPr>
          </w:p>
          <w:p w14:paraId="4D21D999" w14:textId="77777777" w:rsidR="00E23C28" w:rsidRPr="005200B2" w:rsidRDefault="00E23C28" w:rsidP="00E23C28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t>Enabling critical thinking and problem solving by first teaching the necessary foundational content knowledge.</w:t>
            </w:r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t>4c</w:t>
            </w:r>
          </w:p>
          <w:p w14:paraId="3BD03D00" w14:textId="77777777" w:rsidR="00E23C28" w:rsidRPr="005200B2" w:rsidRDefault="00E23C28" w:rsidP="00E23C28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14:paraId="0C4C32A7" w14:textId="77777777" w:rsidR="00E23C28" w:rsidRPr="005200B2" w:rsidRDefault="00E23C28" w:rsidP="00E23C28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14:paraId="71960E30" w14:textId="77777777" w:rsidR="00990B2E" w:rsidRPr="005200B2" w:rsidRDefault="00990B2E" w:rsidP="00E23C28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14:paraId="57251023" w14:textId="77777777" w:rsidR="00990B2E" w:rsidRPr="005200B2" w:rsidRDefault="00990B2E" w:rsidP="00E23C28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14:paraId="5C9B19D0" w14:textId="77777777" w:rsidR="00990B2E" w:rsidRPr="005200B2" w:rsidRDefault="00990B2E" w:rsidP="00E23C28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14:paraId="625E4437" w14:textId="77777777" w:rsidR="00990B2E" w:rsidRPr="005200B2" w:rsidRDefault="00990B2E" w:rsidP="00E23C28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14:paraId="271D3EEF" w14:textId="77777777" w:rsidR="00990B2E" w:rsidRPr="005200B2" w:rsidRDefault="00990B2E" w:rsidP="00E23C28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14:paraId="6064CF03" w14:textId="77777777" w:rsidR="00990B2E" w:rsidRPr="005200B2" w:rsidRDefault="00990B2E" w:rsidP="00E23C28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14:paraId="75943BA3" w14:textId="77777777" w:rsidR="00990B2E" w:rsidRPr="005200B2" w:rsidRDefault="00990B2E" w:rsidP="00E23C28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14:paraId="50F0E5E3" w14:textId="166681F4" w:rsidR="00E23C28" w:rsidRPr="005200B2" w:rsidRDefault="00E23C28" w:rsidP="00E23C28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t>Combining a verbal explanation with a relevant graphical representation of the same concept or process, where appropriate</w:t>
            </w:r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t xml:space="preserve"> 4h</w:t>
            </w:r>
          </w:p>
          <w:p w14:paraId="31987163" w14:textId="77777777" w:rsidR="00E23C28" w:rsidRPr="005200B2" w:rsidRDefault="00E23C28" w:rsidP="00E23C28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14:paraId="62FD9D00" w14:textId="77777777" w:rsidR="00BF48D9" w:rsidRPr="005200B2" w:rsidRDefault="00BF48D9" w:rsidP="00E23C28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14:paraId="758F04CB" w14:textId="77777777" w:rsidR="00BF48D9" w:rsidRPr="005200B2" w:rsidRDefault="00BF48D9" w:rsidP="00E23C28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14:paraId="4937348C" w14:textId="77777777" w:rsidR="00BF48D9" w:rsidRPr="005200B2" w:rsidRDefault="00BF48D9" w:rsidP="00E23C28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14:paraId="053B217D" w14:textId="77777777" w:rsidR="00BF48D9" w:rsidRPr="005200B2" w:rsidRDefault="00BF48D9" w:rsidP="00E23C28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14:paraId="01811799" w14:textId="77777777" w:rsidR="00BF48D9" w:rsidRPr="005200B2" w:rsidRDefault="00BF48D9" w:rsidP="00E23C28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14:paraId="6667BB2E" w14:textId="77777777" w:rsidR="00BF48D9" w:rsidRPr="005200B2" w:rsidRDefault="00BF48D9" w:rsidP="00E23C28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14:paraId="64E55F25" w14:textId="77777777" w:rsidR="00BF48D9" w:rsidRPr="005200B2" w:rsidRDefault="00BF48D9" w:rsidP="00E23C28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14:paraId="20B62D83" w14:textId="77777777" w:rsidR="00BF48D9" w:rsidRPr="005200B2" w:rsidRDefault="00BF48D9" w:rsidP="00E23C28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14:paraId="08C997EA" w14:textId="07395755" w:rsidR="00BF48D9" w:rsidRPr="005200B2" w:rsidRDefault="00BF48D9" w:rsidP="00E23C28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lastRenderedPageBreak/>
              <w:t xml:space="preserve">Providing opportunity for all pupils to learn and master essential concepts, knowledge, </w:t>
            </w:r>
            <w:proofErr w:type="gramStart"/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t>skills</w:t>
            </w:r>
            <w:proofErr w:type="gramEnd"/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t xml:space="preserve"> and principles of the subject.</w:t>
            </w:r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t>3d</w:t>
            </w:r>
          </w:p>
          <w:p w14:paraId="21A0719B" w14:textId="77777777" w:rsidR="00BF48D9" w:rsidRPr="005200B2" w:rsidRDefault="00BF48D9" w:rsidP="00E23C28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14:paraId="7A692D89" w14:textId="77777777" w:rsidR="00BF48D9" w:rsidRPr="005200B2" w:rsidRDefault="00BF48D9" w:rsidP="00E23C28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14:paraId="52B86171" w14:textId="20ECF5F1" w:rsidR="00E23C28" w:rsidRPr="005200B2" w:rsidRDefault="00E23C28" w:rsidP="00E23C28">
            <w:pPr>
              <w:rPr>
                <w:rFonts w:ascii="Arial" w:hAnsi="Arial" w:cs="Arial"/>
              </w:rPr>
            </w:pPr>
          </w:p>
        </w:tc>
        <w:tc>
          <w:tcPr>
            <w:tcW w:w="2578" w:type="dxa"/>
          </w:tcPr>
          <w:p w14:paraId="41DC70F6" w14:textId="77777777" w:rsidR="00705E08" w:rsidRPr="005200B2" w:rsidRDefault="00705E08" w:rsidP="00E23C28">
            <w:pPr>
              <w:rPr>
                <w:rFonts w:ascii="Arial" w:hAnsi="Arial" w:cs="Arial"/>
              </w:rPr>
            </w:pPr>
          </w:p>
          <w:p w14:paraId="3BF6DD46" w14:textId="447E71B1" w:rsidR="00E23C28" w:rsidRPr="005200B2" w:rsidRDefault="00E23C28" w:rsidP="00E23C28">
            <w:pPr>
              <w:rPr>
                <w:rFonts w:ascii="Arial" w:hAnsi="Arial" w:cs="Arial"/>
              </w:rPr>
            </w:pPr>
            <w:r w:rsidRPr="005200B2">
              <w:rPr>
                <w:rFonts w:ascii="Arial" w:hAnsi="Arial" w:cs="Arial"/>
              </w:rPr>
              <w:t xml:space="preserve">STEM learning KS1 Algorithms </w:t>
            </w:r>
            <w:hyperlink r:id="rId17" w:history="1">
              <w:r w:rsidRPr="005200B2">
                <w:rPr>
                  <w:rStyle w:val="Hyperlink"/>
                  <w:rFonts w:ascii="Arial" w:hAnsi="Arial" w:cs="Arial"/>
                </w:rPr>
                <w:t>click here</w:t>
              </w:r>
            </w:hyperlink>
          </w:p>
          <w:p w14:paraId="3B9D4A8A" w14:textId="77777777" w:rsidR="00E23C28" w:rsidRPr="005200B2" w:rsidRDefault="00E23C28" w:rsidP="00E23C28">
            <w:pPr>
              <w:rPr>
                <w:rFonts w:ascii="Arial" w:hAnsi="Arial" w:cs="Arial"/>
              </w:rPr>
            </w:pPr>
          </w:p>
          <w:p w14:paraId="21D0616F" w14:textId="77777777" w:rsidR="00990B2E" w:rsidRPr="005200B2" w:rsidRDefault="00990B2E" w:rsidP="00E23C28">
            <w:pPr>
              <w:rPr>
                <w:rFonts w:ascii="Arial" w:hAnsi="Arial" w:cs="Arial"/>
              </w:rPr>
            </w:pPr>
          </w:p>
          <w:p w14:paraId="14278A3F" w14:textId="541E8485" w:rsidR="00E23C28" w:rsidRPr="005200B2" w:rsidRDefault="00E23C28" w:rsidP="00E23C28">
            <w:pPr>
              <w:rPr>
                <w:rFonts w:ascii="Arial" w:hAnsi="Arial" w:cs="Arial"/>
              </w:rPr>
            </w:pPr>
            <w:r w:rsidRPr="005200B2">
              <w:rPr>
                <w:rFonts w:ascii="Arial" w:hAnsi="Arial" w:cs="Arial"/>
              </w:rPr>
              <w:t>Teach Computing, National Centre for Computing Education</w:t>
            </w:r>
          </w:p>
          <w:p w14:paraId="63151C34" w14:textId="71B8D994" w:rsidR="00E23C28" w:rsidRPr="005200B2" w:rsidRDefault="00E23C28" w:rsidP="00E23C28">
            <w:pPr>
              <w:rPr>
                <w:rFonts w:ascii="Arial" w:hAnsi="Arial" w:cs="Arial"/>
              </w:rPr>
            </w:pPr>
            <w:hyperlink r:id="rId18" w:history="1">
              <w:r w:rsidRPr="005200B2">
                <w:rPr>
                  <w:rStyle w:val="Hyperlink"/>
                  <w:rFonts w:ascii="Arial" w:hAnsi="Arial" w:cs="Arial"/>
                </w:rPr>
                <w:t>click here</w:t>
              </w:r>
            </w:hyperlink>
          </w:p>
          <w:p w14:paraId="56C86F64" w14:textId="77777777" w:rsidR="00E23C28" w:rsidRPr="005200B2" w:rsidRDefault="00E23C28" w:rsidP="00E23C28">
            <w:pPr>
              <w:rPr>
                <w:rFonts w:ascii="Arial" w:hAnsi="Arial" w:cs="Arial"/>
              </w:rPr>
            </w:pPr>
          </w:p>
          <w:p w14:paraId="073A2649" w14:textId="2CDA2CEE" w:rsidR="00E23C28" w:rsidRPr="005200B2" w:rsidRDefault="00E23C28" w:rsidP="00E23C28">
            <w:pPr>
              <w:rPr>
                <w:rFonts w:ascii="Arial" w:hAnsi="Arial" w:cs="Arial"/>
              </w:rPr>
            </w:pPr>
            <w:r w:rsidRPr="005200B2">
              <w:rPr>
                <w:rFonts w:ascii="Arial" w:hAnsi="Arial" w:cs="Arial"/>
              </w:rPr>
              <w:t>Demystifying the KS1 Computing Curriculum</w:t>
            </w:r>
            <w:r w:rsidRPr="005200B2">
              <w:rPr>
                <w:rFonts w:ascii="Arial" w:hAnsi="Arial" w:cs="Arial"/>
              </w:rPr>
              <w:t xml:space="preserve"> 2015 Goto, E </w:t>
            </w:r>
            <w:hyperlink r:id="rId19" w:history="1">
              <w:r w:rsidRPr="005200B2">
                <w:rPr>
                  <w:rStyle w:val="Hyperlink"/>
                  <w:rFonts w:ascii="Arial" w:hAnsi="Arial" w:cs="Arial"/>
                </w:rPr>
                <w:t>click here</w:t>
              </w:r>
            </w:hyperlink>
          </w:p>
          <w:p w14:paraId="1FC947A6" w14:textId="77777777" w:rsidR="00E23C28" w:rsidRPr="005200B2" w:rsidRDefault="00E23C28" w:rsidP="00E23C28">
            <w:pPr>
              <w:rPr>
                <w:rFonts w:ascii="Arial" w:hAnsi="Arial" w:cs="Arial"/>
              </w:rPr>
            </w:pPr>
          </w:p>
          <w:p w14:paraId="4A770C28" w14:textId="77777777" w:rsidR="00E23C28" w:rsidRPr="005200B2" w:rsidRDefault="00E23C28" w:rsidP="00E23C28">
            <w:pPr>
              <w:rPr>
                <w:rFonts w:ascii="Arial" w:hAnsi="Arial" w:cs="Arial"/>
              </w:rPr>
            </w:pPr>
            <w:r w:rsidRPr="005200B2">
              <w:rPr>
                <w:rFonts w:ascii="Arial" w:hAnsi="Arial" w:cs="Arial"/>
              </w:rPr>
              <w:t xml:space="preserve">Online Logo </w:t>
            </w:r>
            <w:hyperlink r:id="rId20" w:history="1">
              <w:r w:rsidRPr="005200B2">
                <w:rPr>
                  <w:rStyle w:val="Hyperlink"/>
                  <w:rFonts w:ascii="Arial" w:hAnsi="Arial" w:cs="Arial"/>
                </w:rPr>
                <w:t>click here</w:t>
              </w:r>
            </w:hyperlink>
            <w:r w:rsidRPr="005200B2">
              <w:rPr>
                <w:rFonts w:ascii="Arial" w:hAnsi="Arial" w:cs="Arial"/>
              </w:rPr>
              <w:t xml:space="preserve"> and </w:t>
            </w:r>
            <w:proofErr w:type="spellStart"/>
            <w:r w:rsidRPr="005200B2">
              <w:rPr>
                <w:rFonts w:ascii="Arial" w:hAnsi="Arial" w:cs="Arial"/>
              </w:rPr>
              <w:t>Beebot</w:t>
            </w:r>
            <w:proofErr w:type="spellEnd"/>
            <w:r w:rsidRPr="005200B2">
              <w:rPr>
                <w:rFonts w:ascii="Arial" w:hAnsi="Arial" w:cs="Arial"/>
              </w:rPr>
              <w:t xml:space="preserve"> Online </w:t>
            </w:r>
            <w:hyperlink r:id="rId21" w:history="1">
              <w:r w:rsidRPr="005200B2">
                <w:rPr>
                  <w:rStyle w:val="Hyperlink"/>
                  <w:rFonts w:ascii="Arial" w:hAnsi="Arial" w:cs="Arial"/>
                </w:rPr>
                <w:t>Click here</w:t>
              </w:r>
            </w:hyperlink>
          </w:p>
          <w:p w14:paraId="52262AAE" w14:textId="77777777" w:rsidR="00E23C28" w:rsidRPr="005200B2" w:rsidRDefault="00E23C28" w:rsidP="00E23C28">
            <w:pPr>
              <w:rPr>
                <w:rFonts w:ascii="Arial" w:hAnsi="Arial" w:cs="Arial"/>
              </w:rPr>
            </w:pPr>
          </w:p>
          <w:p w14:paraId="165B0633" w14:textId="77777777" w:rsidR="00E23C28" w:rsidRPr="005200B2" w:rsidRDefault="00E23C28" w:rsidP="00E23C28">
            <w:pPr>
              <w:rPr>
                <w:rFonts w:ascii="Arial" w:hAnsi="Arial" w:cs="Arial"/>
              </w:rPr>
            </w:pPr>
            <w:r w:rsidRPr="005200B2">
              <w:rPr>
                <w:rFonts w:ascii="Arial" w:hAnsi="Arial" w:cs="Arial"/>
              </w:rPr>
              <w:t xml:space="preserve">Barefoot Primary Computing </w:t>
            </w:r>
            <w:hyperlink r:id="rId22" w:history="1">
              <w:r w:rsidRPr="005200B2">
                <w:rPr>
                  <w:rStyle w:val="Hyperlink"/>
                  <w:rFonts w:ascii="Arial" w:hAnsi="Arial" w:cs="Arial"/>
                </w:rPr>
                <w:t>click here</w:t>
              </w:r>
            </w:hyperlink>
          </w:p>
          <w:p w14:paraId="11DE4728" w14:textId="77777777" w:rsidR="00990B2E" w:rsidRPr="005200B2" w:rsidRDefault="00990B2E" w:rsidP="00E23C28">
            <w:pPr>
              <w:rPr>
                <w:rFonts w:ascii="Arial" w:hAnsi="Arial" w:cs="Arial"/>
              </w:rPr>
            </w:pPr>
          </w:p>
          <w:p w14:paraId="0959BEEE" w14:textId="77777777" w:rsidR="00990B2E" w:rsidRPr="005200B2" w:rsidRDefault="00990B2E" w:rsidP="00990B2E">
            <w:pPr>
              <w:rPr>
                <w:rFonts w:ascii="Arial" w:hAnsi="Arial" w:cs="Arial"/>
              </w:rPr>
            </w:pPr>
          </w:p>
          <w:p w14:paraId="52FE5759" w14:textId="77777777" w:rsidR="00990B2E" w:rsidRPr="005200B2" w:rsidRDefault="00990B2E" w:rsidP="00990B2E">
            <w:pPr>
              <w:rPr>
                <w:rFonts w:ascii="Arial" w:hAnsi="Arial" w:cs="Arial"/>
              </w:rPr>
            </w:pPr>
            <w:proofErr w:type="spellStart"/>
            <w:r w:rsidRPr="005200B2">
              <w:rPr>
                <w:rFonts w:ascii="Arial" w:hAnsi="Arial" w:cs="Arial"/>
              </w:rPr>
              <w:t>Childnet</w:t>
            </w:r>
            <w:proofErr w:type="spellEnd"/>
            <w:r w:rsidRPr="005200B2">
              <w:rPr>
                <w:rFonts w:ascii="Arial" w:hAnsi="Arial" w:cs="Arial"/>
              </w:rPr>
              <w:t xml:space="preserve"> website </w:t>
            </w:r>
            <w:hyperlink r:id="rId23" w:history="1">
              <w:r w:rsidRPr="005200B2">
                <w:rPr>
                  <w:rStyle w:val="Hyperlink"/>
                  <w:rFonts w:ascii="Arial" w:hAnsi="Arial" w:cs="Arial"/>
                </w:rPr>
                <w:t>click here</w:t>
              </w:r>
            </w:hyperlink>
          </w:p>
          <w:p w14:paraId="0269D597" w14:textId="77777777" w:rsidR="00990B2E" w:rsidRPr="005200B2" w:rsidRDefault="00990B2E" w:rsidP="00990B2E">
            <w:pPr>
              <w:rPr>
                <w:rFonts w:ascii="Arial" w:hAnsi="Arial" w:cs="Arial"/>
              </w:rPr>
            </w:pPr>
          </w:p>
          <w:p w14:paraId="3133B6AE" w14:textId="77777777" w:rsidR="00990B2E" w:rsidRPr="005200B2" w:rsidRDefault="00990B2E" w:rsidP="00990B2E">
            <w:pPr>
              <w:rPr>
                <w:rFonts w:ascii="Arial" w:hAnsi="Arial" w:cs="Arial"/>
              </w:rPr>
            </w:pPr>
            <w:r w:rsidRPr="005200B2">
              <w:rPr>
                <w:rFonts w:ascii="Arial" w:hAnsi="Arial" w:cs="Arial"/>
              </w:rPr>
              <w:t xml:space="preserve">360 Safe Website </w:t>
            </w:r>
            <w:hyperlink r:id="rId24" w:history="1">
              <w:r w:rsidRPr="005200B2">
                <w:rPr>
                  <w:rStyle w:val="Hyperlink"/>
                  <w:rFonts w:ascii="Arial" w:hAnsi="Arial" w:cs="Arial"/>
                </w:rPr>
                <w:t>Click here</w:t>
              </w:r>
            </w:hyperlink>
          </w:p>
          <w:p w14:paraId="27F40D3A" w14:textId="77777777" w:rsidR="00990B2E" w:rsidRPr="005200B2" w:rsidRDefault="00990B2E" w:rsidP="00990B2E">
            <w:pPr>
              <w:rPr>
                <w:rFonts w:ascii="Arial" w:hAnsi="Arial" w:cs="Arial"/>
              </w:rPr>
            </w:pPr>
          </w:p>
          <w:p w14:paraId="5106B4FA" w14:textId="58AC36A5" w:rsidR="00990B2E" w:rsidRPr="005200B2" w:rsidRDefault="00990B2E" w:rsidP="00990B2E">
            <w:pPr>
              <w:rPr>
                <w:rFonts w:ascii="Arial" w:hAnsi="Arial" w:cs="Arial"/>
              </w:rPr>
            </w:pPr>
            <w:r w:rsidRPr="005200B2">
              <w:rPr>
                <w:rFonts w:ascii="Arial" w:hAnsi="Arial" w:cs="Arial"/>
              </w:rPr>
              <w:t xml:space="preserve">Keeping Children Safe Online NSPCC 2023  </w:t>
            </w:r>
            <w:hyperlink r:id="rId25" w:history="1">
              <w:r w:rsidRPr="005200B2">
                <w:rPr>
                  <w:rStyle w:val="Hyperlink"/>
                  <w:rFonts w:ascii="Arial" w:hAnsi="Arial" w:cs="Arial"/>
                </w:rPr>
                <w:t>click here</w:t>
              </w:r>
            </w:hyperlink>
          </w:p>
          <w:p w14:paraId="067F0392" w14:textId="670ECEFE" w:rsidR="00E23C28" w:rsidRPr="005200B2" w:rsidRDefault="00E23C28" w:rsidP="00990B2E">
            <w:pPr>
              <w:rPr>
                <w:rFonts w:ascii="Arial" w:hAnsi="Arial" w:cs="Arial"/>
              </w:rPr>
            </w:pPr>
          </w:p>
        </w:tc>
        <w:tc>
          <w:tcPr>
            <w:tcW w:w="2576" w:type="dxa"/>
          </w:tcPr>
          <w:p w14:paraId="268233C3" w14:textId="77777777" w:rsidR="00E23C28" w:rsidRPr="005200B2" w:rsidRDefault="00E23C28" w:rsidP="00E23C28">
            <w:pPr>
              <w:rPr>
                <w:rFonts w:ascii="Arial" w:hAnsi="Arial" w:cs="Arial"/>
              </w:rPr>
            </w:pPr>
          </w:p>
          <w:p w14:paraId="15999FC9" w14:textId="77777777" w:rsidR="00705E08" w:rsidRPr="005200B2" w:rsidRDefault="00705E08" w:rsidP="00E23C28">
            <w:pPr>
              <w:rPr>
                <w:rFonts w:ascii="Arial" w:hAnsi="Arial" w:cs="Arial"/>
              </w:rPr>
            </w:pPr>
            <w:r w:rsidRPr="005200B2">
              <w:rPr>
                <w:rFonts w:ascii="Arial" w:hAnsi="Arial" w:cs="Arial"/>
              </w:rPr>
              <w:t xml:space="preserve">Practical tutor observation of algorithmic programming with </w:t>
            </w:r>
            <w:proofErr w:type="spellStart"/>
            <w:r w:rsidRPr="005200B2">
              <w:rPr>
                <w:rFonts w:ascii="Arial" w:hAnsi="Arial" w:cs="Arial"/>
              </w:rPr>
              <w:t>Beebots</w:t>
            </w:r>
            <w:proofErr w:type="spellEnd"/>
            <w:r w:rsidRPr="005200B2">
              <w:rPr>
                <w:rFonts w:ascii="Arial" w:hAnsi="Arial" w:cs="Arial"/>
              </w:rPr>
              <w:t xml:space="preserve"> and on screen</w:t>
            </w:r>
          </w:p>
          <w:p w14:paraId="589E1AFE" w14:textId="77777777" w:rsidR="00705E08" w:rsidRPr="005200B2" w:rsidRDefault="00705E08" w:rsidP="00E23C28">
            <w:pPr>
              <w:rPr>
                <w:rFonts w:ascii="Arial" w:hAnsi="Arial" w:cs="Arial"/>
              </w:rPr>
            </w:pPr>
          </w:p>
          <w:p w14:paraId="61062812" w14:textId="77777777" w:rsidR="00705E08" w:rsidRPr="005200B2" w:rsidRDefault="00705E08" w:rsidP="00E23C28">
            <w:pPr>
              <w:rPr>
                <w:rFonts w:ascii="Arial" w:hAnsi="Arial" w:cs="Arial"/>
              </w:rPr>
            </w:pPr>
            <w:r w:rsidRPr="005200B2">
              <w:rPr>
                <w:rFonts w:ascii="Arial" w:hAnsi="Arial" w:cs="Arial"/>
              </w:rPr>
              <w:t xml:space="preserve">Discussion around safeguarding and digital media from experience and resources </w:t>
            </w:r>
            <w:proofErr w:type="gramStart"/>
            <w:r w:rsidRPr="005200B2">
              <w:rPr>
                <w:rFonts w:ascii="Arial" w:hAnsi="Arial" w:cs="Arial"/>
              </w:rPr>
              <w:t>provided</w:t>
            </w:r>
            <w:proofErr w:type="gramEnd"/>
          </w:p>
          <w:p w14:paraId="552DA220" w14:textId="77777777" w:rsidR="00705E08" w:rsidRPr="005200B2" w:rsidRDefault="00705E08" w:rsidP="00E23C28">
            <w:pPr>
              <w:rPr>
                <w:rFonts w:ascii="Arial" w:hAnsi="Arial" w:cs="Arial"/>
              </w:rPr>
            </w:pPr>
          </w:p>
          <w:p w14:paraId="0153A8CD" w14:textId="77777777" w:rsidR="00705E08" w:rsidRPr="005200B2" w:rsidRDefault="00705E08" w:rsidP="00E23C28">
            <w:pPr>
              <w:rPr>
                <w:rFonts w:ascii="Arial" w:hAnsi="Arial" w:cs="Arial"/>
              </w:rPr>
            </w:pPr>
          </w:p>
          <w:p w14:paraId="0E9EE4D6" w14:textId="77777777" w:rsidR="00705E08" w:rsidRPr="005200B2" w:rsidRDefault="00705E08" w:rsidP="00E23C28">
            <w:pPr>
              <w:rPr>
                <w:rFonts w:ascii="Arial" w:hAnsi="Arial" w:cs="Arial"/>
              </w:rPr>
            </w:pPr>
          </w:p>
          <w:p w14:paraId="51B8B182" w14:textId="1688A73D" w:rsidR="00705E08" w:rsidRPr="005200B2" w:rsidRDefault="00705E08" w:rsidP="00E23C28">
            <w:pPr>
              <w:rPr>
                <w:rFonts w:ascii="Arial" w:hAnsi="Arial" w:cs="Arial"/>
              </w:rPr>
            </w:pPr>
            <w:r w:rsidRPr="005200B2">
              <w:rPr>
                <w:rFonts w:ascii="Arial" w:hAnsi="Arial" w:cs="Arial"/>
              </w:rPr>
              <w:t>Creating an action plan in how they might begin to teach concepts of digital literacy to young children</w:t>
            </w:r>
          </w:p>
        </w:tc>
      </w:tr>
      <w:tr w:rsidR="00BF48D9" w:rsidRPr="005200B2" w14:paraId="557C5A29" w14:textId="77777777" w:rsidTr="00E23C28">
        <w:trPr>
          <w:trHeight w:val="422"/>
        </w:trPr>
        <w:tc>
          <w:tcPr>
            <w:tcW w:w="1835" w:type="dxa"/>
          </w:tcPr>
          <w:p w14:paraId="57F0C2C4" w14:textId="77777777" w:rsidR="00E23C28" w:rsidRPr="005200B2" w:rsidRDefault="00E23C28" w:rsidP="00E23C28">
            <w:pPr>
              <w:jc w:val="center"/>
              <w:rPr>
                <w:rFonts w:ascii="Arial" w:hAnsi="Arial" w:cs="Arial"/>
                <w:b/>
                <w:bCs/>
              </w:rPr>
            </w:pPr>
          </w:p>
          <w:p w14:paraId="4A6CC566" w14:textId="44CAA9F6" w:rsidR="00E23C28" w:rsidRPr="005200B2" w:rsidRDefault="00E23C28" w:rsidP="00E23C2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661" w:type="dxa"/>
          </w:tcPr>
          <w:p w14:paraId="49DDBEFC" w14:textId="78291961" w:rsidR="00E23C28" w:rsidRPr="005200B2" w:rsidRDefault="00E23C28" w:rsidP="00BF48D9">
            <w:pPr>
              <w:rPr>
                <w:rFonts w:ascii="Arial" w:hAnsi="Arial" w:cs="Arial"/>
              </w:rPr>
            </w:pPr>
          </w:p>
        </w:tc>
        <w:tc>
          <w:tcPr>
            <w:tcW w:w="2576" w:type="dxa"/>
          </w:tcPr>
          <w:p w14:paraId="5AF496B9" w14:textId="77777777" w:rsidR="00E23C28" w:rsidRPr="005200B2" w:rsidRDefault="00E23C28" w:rsidP="00E23C28">
            <w:pPr>
              <w:rPr>
                <w:rFonts w:ascii="Arial" w:hAnsi="Arial" w:cs="Arial"/>
                <w:u w:val="single"/>
              </w:rPr>
            </w:pPr>
          </w:p>
        </w:tc>
        <w:tc>
          <w:tcPr>
            <w:tcW w:w="2578" w:type="dxa"/>
          </w:tcPr>
          <w:p w14:paraId="7447147D" w14:textId="77777777" w:rsidR="00E23C28" w:rsidRPr="005200B2" w:rsidRDefault="00E23C28" w:rsidP="00E23C28">
            <w:pPr>
              <w:rPr>
                <w:rFonts w:ascii="Arial" w:hAnsi="Arial" w:cs="Arial"/>
              </w:rPr>
            </w:pPr>
          </w:p>
        </w:tc>
        <w:tc>
          <w:tcPr>
            <w:tcW w:w="2578" w:type="dxa"/>
          </w:tcPr>
          <w:p w14:paraId="65EA0515" w14:textId="71A63EC8" w:rsidR="00E23C28" w:rsidRPr="005200B2" w:rsidRDefault="00E23C28" w:rsidP="00E23C28">
            <w:pPr>
              <w:rPr>
                <w:rFonts w:ascii="Arial" w:hAnsi="Arial" w:cs="Arial"/>
              </w:rPr>
            </w:pPr>
          </w:p>
        </w:tc>
        <w:tc>
          <w:tcPr>
            <w:tcW w:w="2576" w:type="dxa"/>
          </w:tcPr>
          <w:p w14:paraId="5DD1D244" w14:textId="77777777" w:rsidR="00E23C28" w:rsidRPr="005200B2" w:rsidRDefault="00E23C28" w:rsidP="00E23C28">
            <w:pPr>
              <w:rPr>
                <w:rFonts w:ascii="Arial" w:hAnsi="Arial" w:cs="Arial"/>
              </w:rPr>
            </w:pPr>
          </w:p>
        </w:tc>
      </w:tr>
    </w:tbl>
    <w:p w14:paraId="5704FDC8" w14:textId="77777777" w:rsidR="003B3F79" w:rsidRPr="005200B2" w:rsidRDefault="003B3F79" w:rsidP="0081084C">
      <w:pPr>
        <w:ind w:left="-851"/>
        <w:rPr>
          <w:rFonts w:ascii="Arial" w:hAnsi="Arial" w:cs="Arial"/>
          <w:b/>
          <w:bCs/>
          <w:u w:val="single"/>
        </w:rPr>
      </w:pPr>
    </w:p>
    <w:p w14:paraId="1D259F6D" w14:textId="77777777" w:rsidR="003B3F79" w:rsidRPr="005200B2" w:rsidRDefault="003B3F79" w:rsidP="0081084C">
      <w:pPr>
        <w:ind w:left="-851"/>
        <w:rPr>
          <w:rFonts w:ascii="Arial" w:hAnsi="Arial" w:cs="Arial"/>
          <w:b/>
          <w:bCs/>
          <w:u w:val="single"/>
        </w:rPr>
      </w:pPr>
    </w:p>
    <w:p w14:paraId="116B1DB6" w14:textId="77777777" w:rsidR="003B3F79" w:rsidRPr="005200B2" w:rsidRDefault="003B3F79">
      <w:pPr>
        <w:rPr>
          <w:rFonts w:ascii="Arial" w:hAnsi="Arial" w:cs="Arial"/>
          <w:b/>
          <w:bCs/>
          <w:u w:val="single"/>
        </w:rPr>
      </w:pPr>
      <w:r w:rsidRPr="005200B2">
        <w:rPr>
          <w:rFonts w:ascii="Arial" w:hAnsi="Arial" w:cs="Arial"/>
          <w:b/>
          <w:bCs/>
          <w:u w:val="single"/>
        </w:rPr>
        <w:br w:type="page"/>
      </w:r>
    </w:p>
    <w:p w14:paraId="22558274" w14:textId="77777777" w:rsidR="00A619D2" w:rsidRPr="005200B2" w:rsidRDefault="00A619D2">
      <w:pPr>
        <w:rPr>
          <w:rFonts w:ascii="Arial" w:hAnsi="Arial" w:cs="Arial"/>
        </w:rPr>
      </w:pPr>
      <w:bookmarkStart w:id="5" w:name="_Hlk135137845"/>
    </w:p>
    <w:tbl>
      <w:tblPr>
        <w:tblStyle w:val="TableGrid"/>
        <w:tblW w:w="5488" w:type="pct"/>
        <w:tblInd w:w="-714" w:type="dxa"/>
        <w:tblLook w:val="04A0" w:firstRow="1" w:lastRow="0" w:firstColumn="1" w:lastColumn="0" w:noHBand="0" w:noVBand="1"/>
      </w:tblPr>
      <w:tblGrid>
        <w:gridCol w:w="3279"/>
        <w:gridCol w:w="3181"/>
        <w:gridCol w:w="2667"/>
        <w:gridCol w:w="2667"/>
        <w:gridCol w:w="3515"/>
      </w:tblGrid>
      <w:tr w:rsidR="00A619D2" w:rsidRPr="005200B2" w14:paraId="5220A0DB" w14:textId="77777777" w:rsidTr="00A619D2">
        <w:trPr>
          <w:trHeight w:val="464"/>
        </w:trPr>
        <w:tc>
          <w:tcPr>
            <w:tcW w:w="5000" w:type="pct"/>
            <w:gridSpan w:val="5"/>
            <w:shd w:val="clear" w:color="auto" w:fill="BDD6EE" w:themeFill="accent5" w:themeFillTint="66"/>
          </w:tcPr>
          <w:p w14:paraId="19EA71E8" w14:textId="42A41D5F" w:rsidR="00A619D2" w:rsidRPr="005200B2" w:rsidRDefault="00A619D2" w:rsidP="00A619D2">
            <w:pPr>
              <w:jc w:val="center"/>
              <w:rPr>
                <w:rFonts w:ascii="Arial" w:hAnsi="Arial" w:cs="Arial"/>
                <w:b/>
                <w:bCs/>
              </w:rPr>
            </w:pPr>
            <w:r w:rsidRPr="005200B2">
              <w:rPr>
                <w:rFonts w:ascii="Arial" w:hAnsi="Arial" w:cs="Arial"/>
                <w:b/>
                <w:bCs/>
              </w:rPr>
              <w:t>School Based Curriculum – Year 2</w:t>
            </w:r>
          </w:p>
        </w:tc>
      </w:tr>
      <w:tr w:rsidR="00A619D2" w:rsidRPr="005200B2" w14:paraId="7C6FC821" w14:textId="77777777" w:rsidTr="00A619D2">
        <w:trPr>
          <w:trHeight w:val="464"/>
        </w:trPr>
        <w:tc>
          <w:tcPr>
            <w:tcW w:w="5000" w:type="pct"/>
            <w:gridSpan w:val="5"/>
          </w:tcPr>
          <w:p w14:paraId="5F75EF19" w14:textId="77777777" w:rsidR="00A619D2" w:rsidRPr="005200B2" w:rsidRDefault="00A619D2" w:rsidP="00A619D2">
            <w:pPr>
              <w:rPr>
                <w:rFonts w:ascii="Arial" w:hAnsi="Arial" w:cs="Arial"/>
                <w:b/>
                <w:bCs/>
              </w:rPr>
            </w:pPr>
            <w:proofErr w:type="gramStart"/>
            <w:r w:rsidRPr="005200B2">
              <w:rPr>
                <w:rFonts w:ascii="Arial" w:hAnsi="Arial" w:cs="Arial"/>
                <w:b/>
                <w:bCs/>
              </w:rPr>
              <w:t>Observing :</w:t>
            </w:r>
            <w:proofErr w:type="gramEnd"/>
            <w:r w:rsidRPr="005200B2">
              <w:rPr>
                <w:rFonts w:ascii="Arial" w:hAnsi="Arial" w:cs="Arial"/>
                <w:b/>
                <w:bCs/>
              </w:rPr>
              <w:t xml:space="preserve"> </w:t>
            </w:r>
            <w:r w:rsidRPr="005200B2">
              <w:rPr>
                <w:rFonts w:ascii="Arial" w:hAnsi="Arial" w:cs="Arial"/>
                <w:b/>
                <w:bCs/>
              </w:rPr>
              <w:br/>
            </w:r>
            <w:r w:rsidRPr="005200B2">
              <w:rPr>
                <w:rFonts w:ascii="Arial" w:hAnsi="Arial" w:cs="Arial"/>
              </w:rPr>
              <w:t>Observe how expert colleagues use…and deconstruct this approach in at least one lesson throughout school.</w:t>
            </w:r>
          </w:p>
          <w:p w14:paraId="4A626B06" w14:textId="77777777" w:rsidR="00A619D2" w:rsidRPr="005200B2" w:rsidRDefault="00A619D2" w:rsidP="00A619D2">
            <w:pPr>
              <w:pStyle w:val="NoSpacing"/>
              <w:rPr>
                <w:rFonts w:cs="Arial"/>
                <w:sz w:val="22"/>
              </w:rPr>
            </w:pPr>
          </w:p>
          <w:p w14:paraId="3CB08FF5" w14:textId="77777777" w:rsidR="00A619D2" w:rsidRPr="005200B2" w:rsidRDefault="00A619D2" w:rsidP="00A619D2">
            <w:pPr>
              <w:pStyle w:val="NoSpacing"/>
              <w:rPr>
                <w:rFonts w:cs="Arial"/>
                <w:sz w:val="22"/>
              </w:rPr>
            </w:pPr>
            <w:proofErr w:type="gramStart"/>
            <w:r w:rsidRPr="005200B2">
              <w:rPr>
                <w:rFonts w:cs="Arial"/>
                <w:b/>
                <w:bCs/>
                <w:sz w:val="22"/>
              </w:rPr>
              <w:t>Planning :</w:t>
            </w:r>
            <w:proofErr w:type="gramEnd"/>
            <w:r w:rsidRPr="005200B2">
              <w:rPr>
                <w:rFonts w:cs="Arial"/>
                <w:b/>
                <w:bCs/>
                <w:sz w:val="22"/>
              </w:rPr>
              <w:t xml:space="preserve"> </w:t>
            </w:r>
            <w:r w:rsidRPr="005200B2">
              <w:rPr>
                <w:rFonts w:cs="Arial"/>
                <w:b/>
                <w:bCs/>
                <w:sz w:val="22"/>
              </w:rPr>
              <w:br/>
            </w:r>
            <w:r w:rsidRPr="005200B2">
              <w:rPr>
                <w:rFonts w:cs="Arial"/>
                <w:sz w:val="22"/>
              </w:rPr>
              <w:t>Observe how expert colleagues break tasks down into constituent components over a sequence of lessons.</w:t>
            </w:r>
            <w:r w:rsidRPr="005200B2">
              <w:rPr>
                <w:rFonts w:cs="Arial"/>
                <w:sz w:val="22"/>
              </w:rPr>
              <w:br/>
              <w:t xml:space="preserve">Plan for lessons in all core and selected foundation subjects. </w:t>
            </w:r>
          </w:p>
          <w:p w14:paraId="5C8F8E7B" w14:textId="77777777" w:rsidR="00A619D2" w:rsidRPr="005200B2" w:rsidRDefault="00A619D2" w:rsidP="00A619D2">
            <w:pPr>
              <w:pStyle w:val="NoSpacing"/>
              <w:rPr>
                <w:rFonts w:cs="Arial"/>
                <w:sz w:val="22"/>
              </w:rPr>
            </w:pPr>
            <w:r w:rsidRPr="005200B2">
              <w:rPr>
                <w:rFonts w:cs="Arial"/>
                <w:sz w:val="22"/>
              </w:rPr>
              <w:t>Plan one lesson in all remaining subjects.</w:t>
            </w:r>
          </w:p>
          <w:p w14:paraId="0A59F4C8" w14:textId="77777777" w:rsidR="00A619D2" w:rsidRPr="005200B2" w:rsidRDefault="00A619D2" w:rsidP="00A619D2">
            <w:pPr>
              <w:pStyle w:val="NoSpacing"/>
              <w:rPr>
                <w:rFonts w:cs="Arial"/>
                <w:sz w:val="22"/>
              </w:rPr>
            </w:pPr>
          </w:p>
          <w:p w14:paraId="381045F1" w14:textId="77777777" w:rsidR="00A619D2" w:rsidRPr="005200B2" w:rsidRDefault="00A619D2" w:rsidP="00A619D2">
            <w:pPr>
              <w:pStyle w:val="NoSpacing"/>
              <w:rPr>
                <w:rFonts w:cs="Arial"/>
                <w:sz w:val="22"/>
              </w:rPr>
            </w:pPr>
            <w:proofErr w:type="gramStart"/>
            <w:r w:rsidRPr="005200B2">
              <w:rPr>
                <w:rFonts w:cs="Arial"/>
                <w:b/>
                <w:bCs/>
                <w:sz w:val="22"/>
              </w:rPr>
              <w:t>Teaching :</w:t>
            </w:r>
            <w:proofErr w:type="gramEnd"/>
            <w:r w:rsidRPr="005200B2">
              <w:rPr>
                <w:rFonts w:cs="Arial"/>
                <w:b/>
                <w:bCs/>
                <w:sz w:val="22"/>
              </w:rPr>
              <w:t xml:space="preserve"> </w:t>
            </w:r>
            <w:r w:rsidRPr="005200B2">
              <w:rPr>
                <w:rFonts w:cs="Arial"/>
                <w:b/>
                <w:bCs/>
                <w:sz w:val="22"/>
              </w:rPr>
              <w:br/>
            </w:r>
            <w:r w:rsidRPr="005200B2">
              <w:rPr>
                <w:rFonts w:cs="Arial"/>
                <w:sz w:val="22"/>
              </w:rPr>
              <w:t xml:space="preserve">Rehearse and refine particular approaches in all core and selected foundation subjects. </w:t>
            </w:r>
          </w:p>
          <w:p w14:paraId="63580B9C" w14:textId="77777777" w:rsidR="00A619D2" w:rsidRPr="005200B2" w:rsidRDefault="00A619D2" w:rsidP="00A619D2">
            <w:pPr>
              <w:rPr>
                <w:rFonts w:ascii="Arial" w:hAnsi="Arial" w:cs="Arial"/>
              </w:rPr>
            </w:pPr>
          </w:p>
          <w:p w14:paraId="43C25070" w14:textId="77777777" w:rsidR="00A619D2" w:rsidRPr="005200B2" w:rsidRDefault="00A619D2" w:rsidP="00A619D2">
            <w:pPr>
              <w:rPr>
                <w:rFonts w:ascii="Arial" w:hAnsi="Arial" w:cs="Arial"/>
              </w:rPr>
            </w:pPr>
            <w:proofErr w:type="gramStart"/>
            <w:r w:rsidRPr="005200B2">
              <w:rPr>
                <w:rFonts w:ascii="Arial" w:hAnsi="Arial" w:cs="Arial"/>
                <w:b/>
                <w:bCs/>
              </w:rPr>
              <w:t>Assessment :</w:t>
            </w:r>
            <w:proofErr w:type="gramEnd"/>
            <w:r w:rsidRPr="005200B2">
              <w:rPr>
                <w:rFonts w:ascii="Arial" w:hAnsi="Arial" w:cs="Arial"/>
                <w:b/>
                <w:bCs/>
              </w:rPr>
              <w:t xml:space="preserve"> </w:t>
            </w:r>
            <w:r w:rsidRPr="005200B2">
              <w:rPr>
                <w:rFonts w:ascii="Arial" w:hAnsi="Arial" w:cs="Arial"/>
                <w:b/>
                <w:bCs/>
              </w:rPr>
              <w:br/>
            </w:r>
            <w:r w:rsidRPr="005200B2">
              <w:rPr>
                <w:rFonts w:ascii="Arial" w:hAnsi="Arial" w:cs="Arial"/>
              </w:rPr>
              <w:t>Draw conclusions about what pupils have learnt by looking at patterns of performance over a number of assessments with support and scaffolding from expert colleagues</w:t>
            </w:r>
          </w:p>
          <w:p w14:paraId="1094C0B1" w14:textId="77777777" w:rsidR="00A619D2" w:rsidRPr="005200B2" w:rsidRDefault="00A619D2" w:rsidP="00A619D2">
            <w:pPr>
              <w:rPr>
                <w:rFonts w:ascii="Arial" w:hAnsi="Arial" w:cs="Arial"/>
                <w:b/>
                <w:bCs/>
              </w:rPr>
            </w:pPr>
          </w:p>
          <w:p w14:paraId="35B0FE46" w14:textId="77777777" w:rsidR="00A619D2" w:rsidRPr="005200B2" w:rsidRDefault="00A619D2" w:rsidP="00A619D2">
            <w:pPr>
              <w:rPr>
                <w:rFonts w:ascii="Arial" w:hAnsi="Arial" w:cs="Arial"/>
                <w:b/>
                <w:bCs/>
              </w:rPr>
            </w:pPr>
            <w:r w:rsidRPr="005200B2">
              <w:rPr>
                <w:rFonts w:ascii="Arial" w:hAnsi="Arial" w:cs="Arial"/>
                <w:b/>
                <w:bCs/>
              </w:rPr>
              <w:t xml:space="preserve">Subject </w:t>
            </w:r>
            <w:proofErr w:type="gramStart"/>
            <w:r w:rsidRPr="005200B2">
              <w:rPr>
                <w:rFonts w:ascii="Arial" w:hAnsi="Arial" w:cs="Arial"/>
                <w:b/>
                <w:bCs/>
              </w:rPr>
              <w:t>Knowledge :</w:t>
            </w:r>
            <w:proofErr w:type="gramEnd"/>
            <w:r w:rsidRPr="005200B2">
              <w:rPr>
                <w:rFonts w:ascii="Arial" w:hAnsi="Arial" w:cs="Arial"/>
                <w:b/>
                <w:bCs/>
              </w:rPr>
              <w:t xml:space="preserve"> </w:t>
            </w:r>
            <w:r w:rsidRPr="005200B2">
              <w:rPr>
                <w:rFonts w:ascii="Arial" w:hAnsi="Arial" w:cs="Arial"/>
              </w:rPr>
              <w:t>Discuss and analyse subject specific components with expert colleagues</w:t>
            </w:r>
          </w:p>
          <w:p w14:paraId="1756EA86" w14:textId="77777777" w:rsidR="00A619D2" w:rsidRPr="005200B2" w:rsidRDefault="00A619D2" w:rsidP="00FE6E38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A619D2" w:rsidRPr="005200B2" w14:paraId="0B38BB33" w14:textId="77777777" w:rsidTr="00A619D2">
        <w:trPr>
          <w:trHeight w:val="464"/>
        </w:trPr>
        <w:tc>
          <w:tcPr>
            <w:tcW w:w="1071" w:type="pct"/>
            <w:shd w:val="clear" w:color="auto" w:fill="BDD6EE" w:themeFill="accent5" w:themeFillTint="66"/>
          </w:tcPr>
          <w:p w14:paraId="27B52421" w14:textId="1BA49D51" w:rsidR="00A619D2" w:rsidRPr="005200B2" w:rsidRDefault="00A619D2" w:rsidP="00A619D2">
            <w:pPr>
              <w:rPr>
                <w:rFonts w:ascii="Arial" w:hAnsi="Arial" w:cs="Arial"/>
                <w:b/>
                <w:bCs/>
              </w:rPr>
            </w:pPr>
            <w:bookmarkStart w:id="6" w:name="_Hlk135140967"/>
            <w:r w:rsidRPr="005200B2">
              <w:rPr>
                <w:rFonts w:ascii="Arial" w:hAnsi="Arial" w:cs="Arial"/>
                <w:b/>
                <w:bCs/>
              </w:rPr>
              <w:t>Subject Specific Components/s (know, understand, can do)</w:t>
            </w:r>
          </w:p>
        </w:tc>
        <w:tc>
          <w:tcPr>
            <w:tcW w:w="1039" w:type="pct"/>
            <w:shd w:val="clear" w:color="auto" w:fill="BDD6EE" w:themeFill="accent5" w:themeFillTint="66"/>
          </w:tcPr>
          <w:p w14:paraId="1533E66C" w14:textId="77777777" w:rsidR="00A619D2" w:rsidRPr="005200B2" w:rsidRDefault="00A619D2" w:rsidP="00A619D2">
            <w:pPr>
              <w:rPr>
                <w:rFonts w:ascii="Arial" w:hAnsi="Arial" w:cs="Arial"/>
                <w:b/>
                <w:bCs/>
              </w:rPr>
            </w:pPr>
            <w:r w:rsidRPr="005200B2">
              <w:rPr>
                <w:rFonts w:ascii="Arial" w:hAnsi="Arial" w:cs="Arial"/>
                <w:b/>
                <w:bCs/>
              </w:rPr>
              <w:t>Learn That</w:t>
            </w:r>
          </w:p>
          <w:p w14:paraId="6B37C4ED" w14:textId="031B8758" w:rsidR="00A619D2" w:rsidRPr="005200B2" w:rsidRDefault="00A619D2" w:rsidP="00A619D2">
            <w:pPr>
              <w:rPr>
                <w:rFonts w:ascii="Arial" w:hAnsi="Arial" w:cs="Arial"/>
                <w:b/>
                <w:bCs/>
              </w:rPr>
            </w:pPr>
            <w:r w:rsidRPr="005200B2">
              <w:rPr>
                <w:rFonts w:ascii="Arial" w:hAnsi="Arial" w:cs="Arial"/>
                <w:b/>
                <w:bCs/>
              </w:rPr>
              <w:t xml:space="preserve">(CCF reference in </w:t>
            </w:r>
            <w:proofErr w:type="spellStart"/>
            <w:r w:rsidRPr="005200B2">
              <w:rPr>
                <w:rFonts w:ascii="Arial" w:hAnsi="Arial" w:cs="Arial"/>
                <w:b/>
                <w:bCs/>
              </w:rPr>
              <w:t>numerics</w:t>
            </w:r>
            <w:proofErr w:type="spellEnd"/>
            <w:r w:rsidRPr="005200B2">
              <w:rPr>
                <w:rFonts w:ascii="Arial" w:hAnsi="Arial" w:cs="Arial"/>
                <w:b/>
                <w:bCs/>
              </w:rPr>
              <w:t xml:space="preserve"> </w:t>
            </w:r>
            <w:proofErr w:type="gramStart"/>
            <w:r w:rsidRPr="005200B2">
              <w:rPr>
                <w:rFonts w:ascii="Arial" w:hAnsi="Arial" w:cs="Arial"/>
                <w:b/>
                <w:bCs/>
              </w:rPr>
              <w:t>e.g.</w:t>
            </w:r>
            <w:proofErr w:type="gramEnd"/>
            <w:r w:rsidRPr="005200B2">
              <w:rPr>
                <w:rFonts w:ascii="Arial" w:hAnsi="Arial" w:cs="Arial"/>
                <w:b/>
                <w:bCs/>
              </w:rPr>
              <w:t xml:space="preserve"> 1.1)</w:t>
            </w:r>
          </w:p>
        </w:tc>
        <w:tc>
          <w:tcPr>
            <w:tcW w:w="871" w:type="pct"/>
            <w:shd w:val="clear" w:color="auto" w:fill="BDD6EE" w:themeFill="accent5" w:themeFillTint="66"/>
          </w:tcPr>
          <w:p w14:paraId="5223E0BB" w14:textId="77777777" w:rsidR="00A619D2" w:rsidRPr="005200B2" w:rsidRDefault="00A619D2" w:rsidP="00A619D2">
            <w:pPr>
              <w:rPr>
                <w:rFonts w:ascii="Arial" w:hAnsi="Arial" w:cs="Arial"/>
                <w:b/>
                <w:bCs/>
              </w:rPr>
            </w:pPr>
            <w:r w:rsidRPr="005200B2">
              <w:rPr>
                <w:rFonts w:ascii="Arial" w:hAnsi="Arial" w:cs="Arial"/>
                <w:b/>
                <w:bCs/>
              </w:rPr>
              <w:t>Learn How</w:t>
            </w:r>
          </w:p>
          <w:p w14:paraId="558AA81D" w14:textId="457154C1" w:rsidR="00A619D2" w:rsidRPr="005200B2" w:rsidRDefault="00A619D2" w:rsidP="00A619D2">
            <w:pPr>
              <w:rPr>
                <w:rFonts w:ascii="Arial" w:hAnsi="Arial" w:cs="Arial"/>
                <w:b/>
                <w:bCs/>
              </w:rPr>
            </w:pPr>
            <w:r w:rsidRPr="005200B2">
              <w:rPr>
                <w:rFonts w:ascii="Arial" w:hAnsi="Arial" w:cs="Arial"/>
                <w:b/>
                <w:bCs/>
              </w:rPr>
              <w:t xml:space="preserve">(CCF reference bullets alphabetically </w:t>
            </w:r>
            <w:proofErr w:type="gramStart"/>
            <w:r w:rsidRPr="005200B2">
              <w:rPr>
                <w:rFonts w:ascii="Arial" w:hAnsi="Arial" w:cs="Arial"/>
                <w:b/>
                <w:bCs/>
              </w:rPr>
              <w:t>e.g.</w:t>
            </w:r>
            <w:proofErr w:type="gramEnd"/>
            <w:r w:rsidRPr="005200B2">
              <w:rPr>
                <w:rFonts w:ascii="Arial" w:hAnsi="Arial" w:cs="Arial"/>
                <w:b/>
                <w:bCs/>
              </w:rPr>
              <w:t xml:space="preserve"> 1c)</w:t>
            </w:r>
          </w:p>
        </w:tc>
        <w:tc>
          <w:tcPr>
            <w:tcW w:w="871" w:type="pct"/>
            <w:shd w:val="clear" w:color="auto" w:fill="BDD6EE" w:themeFill="accent5" w:themeFillTint="66"/>
          </w:tcPr>
          <w:p w14:paraId="43604FA7" w14:textId="27CD5365" w:rsidR="00A619D2" w:rsidRPr="005200B2" w:rsidRDefault="00A619D2" w:rsidP="00A619D2">
            <w:pPr>
              <w:rPr>
                <w:rFonts w:ascii="Arial" w:hAnsi="Arial" w:cs="Arial"/>
                <w:b/>
                <w:bCs/>
              </w:rPr>
            </w:pPr>
            <w:r w:rsidRPr="005200B2">
              <w:rPr>
                <w:rFonts w:ascii="Arial" w:hAnsi="Arial" w:cs="Arial"/>
                <w:b/>
                <w:bCs/>
              </w:rPr>
              <w:t>Links to Research and Reading</w:t>
            </w:r>
          </w:p>
        </w:tc>
        <w:tc>
          <w:tcPr>
            <w:tcW w:w="1148" w:type="pct"/>
            <w:shd w:val="clear" w:color="auto" w:fill="BDD6EE" w:themeFill="accent5" w:themeFillTint="66"/>
          </w:tcPr>
          <w:p w14:paraId="60DCA1D1" w14:textId="0B051705" w:rsidR="00A619D2" w:rsidRPr="005200B2" w:rsidRDefault="00A619D2" w:rsidP="00A619D2">
            <w:pPr>
              <w:rPr>
                <w:rFonts w:ascii="Arial" w:hAnsi="Arial" w:cs="Arial"/>
                <w:b/>
                <w:bCs/>
              </w:rPr>
            </w:pPr>
            <w:r w:rsidRPr="005200B2">
              <w:rPr>
                <w:rFonts w:ascii="Arial" w:hAnsi="Arial" w:cs="Arial"/>
                <w:b/>
                <w:bCs/>
              </w:rPr>
              <w:t>Formative Assessment</w:t>
            </w:r>
          </w:p>
        </w:tc>
      </w:tr>
      <w:bookmarkEnd w:id="6"/>
      <w:tr w:rsidR="00A619D2" w:rsidRPr="005200B2" w14:paraId="1BE4BE1C" w14:textId="77777777" w:rsidTr="00A619D2">
        <w:tblPrEx>
          <w:tblLook w:val="05A0" w:firstRow="1" w:lastRow="0" w:firstColumn="1" w:lastColumn="1" w:noHBand="0" w:noVBand="1"/>
        </w:tblPrEx>
        <w:trPr>
          <w:trHeight w:val="231"/>
        </w:trPr>
        <w:tc>
          <w:tcPr>
            <w:tcW w:w="1071" w:type="pct"/>
          </w:tcPr>
          <w:p w14:paraId="46C14EB0" w14:textId="77777777" w:rsidR="00A619D2" w:rsidRPr="005200B2" w:rsidRDefault="00A619D2" w:rsidP="00A619D2">
            <w:pPr>
              <w:rPr>
                <w:rFonts w:ascii="Arial" w:hAnsi="Arial" w:cs="Arial"/>
              </w:rPr>
            </w:pPr>
          </w:p>
          <w:p w14:paraId="3C8FFB53" w14:textId="2FF40888" w:rsidR="00BF48D9" w:rsidRPr="005200B2" w:rsidRDefault="00BF48D9" w:rsidP="00A619D2">
            <w:pPr>
              <w:rPr>
                <w:rFonts w:ascii="Arial" w:hAnsi="Arial" w:cs="Arial"/>
              </w:rPr>
            </w:pPr>
            <w:r w:rsidRPr="005200B2">
              <w:rPr>
                <w:rFonts w:ascii="Arial" w:hAnsi="Arial" w:cs="Arial"/>
              </w:rPr>
              <w:t xml:space="preserve">To plan and deliver a sequence of National Curriculum lessons in computing linking into other areas of curriculum as </w:t>
            </w:r>
            <w:proofErr w:type="gramStart"/>
            <w:r w:rsidRPr="005200B2">
              <w:rPr>
                <w:rFonts w:ascii="Arial" w:hAnsi="Arial" w:cs="Arial"/>
              </w:rPr>
              <w:t>appropriate</w:t>
            </w:r>
            <w:proofErr w:type="gramEnd"/>
          </w:p>
          <w:p w14:paraId="00F48717" w14:textId="77777777" w:rsidR="00A619D2" w:rsidRPr="005200B2" w:rsidRDefault="00A619D2" w:rsidP="00A619D2">
            <w:pPr>
              <w:rPr>
                <w:rFonts w:ascii="Arial" w:hAnsi="Arial" w:cs="Arial"/>
              </w:rPr>
            </w:pPr>
          </w:p>
        </w:tc>
        <w:tc>
          <w:tcPr>
            <w:tcW w:w="1039" w:type="pct"/>
          </w:tcPr>
          <w:p w14:paraId="5A7896A3" w14:textId="7CCB66FF" w:rsidR="00A619D2" w:rsidRPr="005200B2" w:rsidRDefault="00A619D2" w:rsidP="00A619D2">
            <w:pPr>
              <w:rPr>
                <w:rFonts w:ascii="Arial" w:hAnsi="Arial" w:cs="Arial"/>
              </w:rPr>
            </w:pPr>
          </w:p>
          <w:p w14:paraId="7B7DE583" w14:textId="556EF51D" w:rsidR="00BF48D9" w:rsidRPr="005200B2" w:rsidRDefault="00BF48D9" w:rsidP="00A619D2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t>Regular purposeful practice of what has previously been taught can help consolidate material and help pupils remember what they have learned.</w:t>
            </w:r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t xml:space="preserve"> 2.7</w:t>
            </w:r>
          </w:p>
          <w:p w14:paraId="485CE4BF" w14:textId="77777777" w:rsidR="00BF48D9" w:rsidRPr="005200B2" w:rsidRDefault="00BF48D9" w:rsidP="00A619D2">
            <w:pPr>
              <w:rPr>
                <w:rFonts w:ascii="Arial" w:eastAsia="Times New Roman" w:hAnsi="Arial" w:cs="Arial"/>
                <w:color w:val="000000"/>
                <w:u w:val="single"/>
                <w:lang w:eastAsia="en-GB"/>
              </w:rPr>
            </w:pPr>
          </w:p>
          <w:p w14:paraId="22F7D4E4" w14:textId="1F84D99A" w:rsidR="00BF48D9" w:rsidRPr="005200B2" w:rsidRDefault="00BF48D9" w:rsidP="00A619D2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lastRenderedPageBreak/>
              <w:t>Ensuring pupils master foundational concepts and knowledge before moving on is likely to build pupils’ confidence and help them succeed.</w:t>
            </w:r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t xml:space="preserve"> 3.3</w:t>
            </w:r>
          </w:p>
          <w:p w14:paraId="247F2AFD" w14:textId="77777777" w:rsidR="00BF48D9" w:rsidRPr="005200B2" w:rsidRDefault="00BF48D9" w:rsidP="00A619D2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14:paraId="6C963FD0" w14:textId="77777777" w:rsidR="00BF48D9" w:rsidRPr="005200B2" w:rsidRDefault="00BF48D9" w:rsidP="00A619D2">
            <w:pPr>
              <w:rPr>
                <w:rFonts w:ascii="Arial" w:eastAsia="Times New Roman" w:hAnsi="Arial" w:cs="Arial"/>
                <w:color w:val="000000"/>
                <w:u w:val="single"/>
                <w:lang w:eastAsia="en-GB"/>
              </w:rPr>
            </w:pPr>
          </w:p>
          <w:p w14:paraId="34609193" w14:textId="471E1DD0" w:rsidR="00BF48D9" w:rsidRPr="005200B2" w:rsidRDefault="00BF48D9" w:rsidP="00A619D2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t>Teaching unfamiliar vocabulary explicitly and planning for pupils to be repeatedly exposed to high-utility and high-frequency vocabulary in what is taught.</w:t>
            </w:r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t xml:space="preserve"> 3t </w:t>
            </w:r>
          </w:p>
          <w:p w14:paraId="5D4292BB" w14:textId="77777777" w:rsidR="00BF48D9" w:rsidRPr="005200B2" w:rsidRDefault="00BF48D9" w:rsidP="00A619D2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14:paraId="5AA73A82" w14:textId="3FC3D46B" w:rsidR="00BF48D9" w:rsidRPr="005200B2" w:rsidRDefault="00BF48D9" w:rsidP="00A619D2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t>Effective teachers introduce new material in steps, explicitly linking new ideas to what has been previously studied and learned</w:t>
            </w:r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t xml:space="preserve"> </w:t>
            </w:r>
            <w:proofErr w:type="gramStart"/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t>4.2</w:t>
            </w:r>
            <w:proofErr w:type="gramEnd"/>
          </w:p>
          <w:p w14:paraId="24ABB721" w14:textId="77777777" w:rsidR="00F53C0C" w:rsidRPr="005200B2" w:rsidRDefault="00F53C0C" w:rsidP="00A619D2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14:paraId="093308C5" w14:textId="6298F718" w:rsidR="00BF48D9" w:rsidRPr="005200B2" w:rsidRDefault="00F53C0C" w:rsidP="00A619D2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t>Over time, feedback should support pupils to monitor and regulate their own learning.</w:t>
            </w:r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t>6.6</w:t>
            </w:r>
          </w:p>
          <w:p w14:paraId="197BAFB3" w14:textId="77777777" w:rsidR="00BF48D9" w:rsidRPr="005200B2" w:rsidRDefault="00BF48D9" w:rsidP="00A619D2">
            <w:pPr>
              <w:rPr>
                <w:rFonts w:ascii="Arial" w:hAnsi="Arial" w:cs="Arial"/>
                <w:u w:val="single"/>
              </w:rPr>
            </w:pPr>
          </w:p>
          <w:p w14:paraId="3C35FE70" w14:textId="77777777" w:rsidR="00BF48D9" w:rsidRPr="005200B2" w:rsidRDefault="00BF48D9" w:rsidP="00A619D2">
            <w:pPr>
              <w:rPr>
                <w:rFonts w:ascii="Arial" w:hAnsi="Arial" w:cs="Arial"/>
                <w:u w:val="single"/>
              </w:rPr>
            </w:pPr>
          </w:p>
          <w:p w14:paraId="7ED000BD" w14:textId="77777777" w:rsidR="00BF48D9" w:rsidRPr="005200B2" w:rsidRDefault="00BF48D9" w:rsidP="00A619D2">
            <w:pPr>
              <w:rPr>
                <w:rFonts w:ascii="Arial" w:hAnsi="Arial" w:cs="Arial"/>
                <w:u w:val="single"/>
              </w:rPr>
            </w:pPr>
          </w:p>
          <w:p w14:paraId="3FEF25F8" w14:textId="77777777" w:rsidR="00BF48D9" w:rsidRPr="005200B2" w:rsidRDefault="00BF48D9" w:rsidP="00A619D2">
            <w:pPr>
              <w:rPr>
                <w:rFonts w:ascii="Arial" w:hAnsi="Arial" w:cs="Arial"/>
                <w:u w:val="single"/>
              </w:rPr>
            </w:pPr>
          </w:p>
        </w:tc>
        <w:tc>
          <w:tcPr>
            <w:tcW w:w="871" w:type="pct"/>
          </w:tcPr>
          <w:p w14:paraId="0EBB0F0A" w14:textId="77777777" w:rsidR="00BF48D9" w:rsidRPr="005200B2" w:rsidRDefault="00BF48D9" w:rsidP="00A619D2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14:paraId="4B9A82C6" w14:textId="77777777" w:rsidR="00A619D2" w:rsidRPr="005200B2" w:rsidRDefault="00BF48D9" w:rsidP="00A619D2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t xml:space="preserve">Receiving clear, </w:t>
            </w:r>
            <w:proofErr w:type="gramStart"/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t>consistent</w:t>
            </w:r>
            <w:proofErr w:type="gramEnd"/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t xml:space="preserve"> and effective mentoring in how to set tasks that stretch pupils, but which are achievable, within a challenging curriculum.</w:t>
            </w:r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t xml:space="preserve"> 1a, 2a</w:t>
            </w:r>
          </w:p>
          <w:p w14:paraId="1E52DFB4" w14:textId="77777777" w:rsidR="00BF48D9" w:rsidRPr="005200B2" w:rsidRDefault="00BF48D9" w:rsidP="00A619D2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lastRenderedPageBreak/>
              <w:t xml:space="preserve">Providing opportunity for all pupils to learn and master essential concepts, knowledge, </w:t>
            </w:r>
            <w:proofErr w:type="gramStart"/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t>skills</w:t>
            </w:r>
            <w:proofErr w:type="gramEnd"/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t xml:space="preserve"> and principles of the subject.</w:t>
            </w:r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t xml:space="preserve"> 3d</w:t>
            </w:r>
          </w:p>
          <w:p w14:paraId="3D9109C4" w14:textId="77777777" w:rsidR="00BF48D9" w:rsidRPr="005200B2" w:rsidRDefault="00BF48D9" w:rsidP="00A619D2">
            <w:pPr>
              <w:rPr>
                <w:rFonts w:ascii="Arial" w:eastAsia="Times New Roman" w:hAnsi="Arial" w:cs="Arial"/>
                <w:color w:val="000000"/>
                <w:u w:val="single"/>
                <w:lang w:eastAsia="en-GB"/>
              </w:rPr>
            </w:pPr>
          </w:p>
          <w:p w14:paraId="75A4DE0E" w14:textId="77777777" w:rsidR="00BF48D9" w:rsidRPr="005200B2" w:rsidRDefault="00BF48D9" w:rsidP="00A619D2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t>Drawing explicit links between new content and the core concepts and principles in the subject.</w:t>
            </w:r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t>3j</w:t>
            </w:r>
          </w:p>
          <w:p w14:paraId="699EA9DA" w14:textId="77777777" w:rsidR="00BF48D9" w:rsidRPr="005200B2" w:rsidRDefault="00BF48D9" w:rsidP="00A619D2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14:paraId="689B142A" w14:textId="77777777" w:rsidR="00BF48D9" w:rsidRPr="005200B2" w:rsidRDefault="00BF48D9" w:rsidP="00A619D2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14:paraId="6A67CBB9" w14:textId="77777777" w:rsidR="00F53C0C" w:rsidRPr="005200B2" w:rsidRDefault="00F53C0C" w:rsidP="00A619D2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14:paraId="2508EDD6" w14:textId="77777777" w:rsidR="00F53C0C" w:rsidRPr="005200B2" w:rsidRDefault="00F53C0C" w:rsidP="00A619D2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14:paraId="58CF5ECA" w14:textId="2AFF73C4" w:rsidR="00BF48D9" w:rsidRPr="005200B2" w:rsidRDefault="00BF48D9" w:rsidP="00A619D2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t>Providing sufficient opportunity for pupils to consolidate and practise applying new knowledge and skills.</w:t>
            </w:r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t xml:space="preserve"> 4e</w:t>
            </w:r>
          </w:p>
          <w:p w14:paraId="7BA074C0" w14:textId="77777777" w:rsidR="00F53C0C" w:rsidRPr="005200B2" w:rsidRDefault="00F53C0C" w:rsidP="00A619D2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14:paraId="40BC360F" w14:textId="7E7CA568" w:rsidR="00F53C0C" w:rsidRPr="005200B2" w:rsidRDefault="00F53C0C" w:rsidP="00A619D2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t>Monitoring pupil work during lessons, including checking for misconceptions.</w:t>
            </w:r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t xml:space="preserve"> 6g</w:t>
            </w:r>
          </w:p>
          <w:p w14:paraId="5599F53D" w14:textId="493E9258" w:rsidR="00BF48D9" w:rsidRPr="005200B2" w:rsidRDefault="00BF48D9" w:rsidP="00A619D2">
            <w:pPr>
              <w:rPr>
                <w:rFonts w:ascii="Arial" w:hAnsi="Arial" w:cs="Arial"/>
                <w:u w:val="single"/>
              </w:rPr>
            </w:pPr>
          </w:p>
        </w:tc>
        <w:tc>
          <w:tcPr>
            <w:tcW w:w="871" w:type="pct"/>
          </w:tcPr>
          <w:p w14:paraId="6F879485" w14:textId="3DA0FB56" w:rsidR="00A619D2" w:rsidRPr="005200B2" w:rsidRDefault="00BF48D9" w:rsidP="00A619D2">
            <w:pPr>
              <w:rPr>
                <w:rFonts w:ascii="Arial" w:hAnsi="Arial" w:cs="Arial"/>
              </w:rPr>
            </w:pPr>
            <w:r w:rsidRPr="005200B2">
              <w:rPr>
                <w:rFonts w:ascii="Arial" w:hAnsi="Arial" w:cs="Arial"/>
              </w:rPr>
              <w:lastRenderedPageBreak/>
              <w:t xml:space="preserve">See above from University Based </w:t>
            </w:r>
            <w:proofErr w:type="gramStart"/>
            <w:r w:rsidRPr="005200B2">
              <w:rPr>
                <w:rFonts w:ascii="Arial" w:hAnsi="Arial" w:cs="Arial"/>
              </w:rPr>
              <w:t>provision</w:t>
            </w:r>
            <w:proofErr w:type="gramEnd"/>
          </w:p>
          <w:p w14:paraId="6F30C957" w14:textId="77777777" w:rsidR="00BF48D9" w:rsidRPr="005200B2" w:rsidRDefault="00BF48D9" w:rsidP="00A619D2">
            <w:pPr>
              <w:rPr>
                <w:rFonts w:ascii="Arial" w:hAnsi="Arial" w:cs="Arial"/>
              </w:rPr>
            </w:pPr>
          </w:p>
          <w:p w14:paraId="448551D2" w14:textId="77777777" w:rsidR="00BF48D9" w:rsidRPr="005200B2" w:rsidRDefault="00BF48D9" w:rsidP="00A619D2">
            <w:pPr>
              <w:rPr>
                <w:rFonts w:ascii="Arial" w:hAnsi="Arial" w:cs="Arial"/>
              </w:rPr>
            </w:pPr>
          </w:p>
          <w:p w14:paraId="38C55028" w14:textId="77777777" w:rsidR="00BF48D9" w:rsidRPr="005200B2" w:rsidRDefault="00BF48D9" w:rsidP="00A619D2">
            <w:pPr>
              <w:rPr>
                <w:rFonts w:ascii="Arial" w:hAnsi="Arial" w:cs="Arial"/>
              </w:rPr>
            </w:pPr>
          </w:p>
          <w:p w14:paraId="54905FCE" w14:textId="49A0CC2A" w:rsidR="00BF48D9" w:rsidRPr="005200B2" w:rsidRDefault="00BF48D9" w:rsidP="00A619D2">
            <w:pPr>
              <w:rPr>
                <w:rFonts w:ascii="Arial" w:hAnsi="Arial" w:cs="Arial"/>
              </w:rPr>
            </w:pPr>
            <w:r w:rsidRPr="005200B2">
              <w:rPr>
                <w:rFonts w:ascii="Arial" w:hAnsi="Arial" w:cs="Arial"/>
              </w:rPr>
              <w:t xml:space="preserve">Link to school policy and Local Education Authority policy also and </w:t>
            </w:r>
            <w:r w:rsidRPr="005200B2">
              <w:rPr>
                <w:rFonts w:ascii="Arial" w:hAnsi="Arial" w:cs="Arial"/>
              </w:rPr>
              <w:lastRenderedPageBreak/>
              <w:t>the specific curriculum tailored to the needs of the school where the student is based</w:t>
            </w:r>
          </w:p>
        </w:tc>
        <w:tc>
          <w:tcPr>
            <w:tcW w:w="1148" w:type="pct"/>
          </w:tcPr>
          <w:p w14:paraId="01F3CC95" w14:textId="77777777" w:rsidR="00F53C0C" w:rsidRPr="005200B2" w:rsidRDefault="00A619D2" w:rsidP="00A619D2">
            <w:pPr>
              <w:rPr>
                <w:rFonts w:ascii="Arial" w:hAnsi="Arial" w:cs="Arial"/>
              </w:rPr>
            </w:pPr>
            <w:r w:rsidRPr="005200B2">
              <w:rPr>
                <w:rFonts w:ascii="Arial" w:hAnsi="Arial" w:cs="Arial"/>
              </w:rPr>
              <w:lastRenderedPageBreak/>
              <w:t>Weekly Development Summary</w:t>
            </w:r>
          </w:p>
          <w:p w14:paraId="41B8366E" w14:textId="2DC1E17A" w:rsidR="00A619D2" w:rsidRPr="005200B2" w:rsidRDefault="00A619D2" w:rsidP="00A619D2">
            <w:pPr>
              <w:rPr>
                <w:rFonts w:ascii="Arial" w:hAnsi="Arial" w:cs="Arial"/>
              </w:rPr>
            </w:pPr>
            <w:r w:rsidRPr="005200B2">
              <w:rPr>
                <w:rFonts w:ascii="Arial" w:hAnsi="Arial" w:cs="Arial"/>
              </w:rPr>
              <w:t xml:space="preserve"> </w:t>
            </w:r>
          </w:p>
          <w:p w14:paraId="530CF692" w14:textId="77777777" w:rsidR="00A619D2" w:rsidRPr="005200B2" w:rsidRDefault="00A619D2" w:rsidP="00A619D2">
            <w:pPr>
              <w:rPr>
                <w:rFonts w:ascii="Arial" w:hAnsi="Arial" w:cs="Arial"/>
              </w:rPr>
            </w:pPr>
            <w:r w:rsidRPr="005200B2">
              <w:rPr>
                <w:rFonts w:ascii="Arial" w:hAnsi="Arial" w:cs="Arial"/>
              </w:rPr>
              <w:t>Lesson Observations</w:t>
            </w:r>
          </w:p>
          <w:p w14:paraId="6270742E" w14:textId="77777777" w:rsidR="00F53C0C" w:rsidRPr="005200B2" w:rsidRDefault="00F53C0C" w:rsidP="00A619D2">
            <w:pPr>
              <w:rPr>
                <w:rFonts w:ascii="Arial" w:hAnsi="Arial" w:cs="Arial"/>
              </w:rPr>
            </w:pPr>
          </w:p>
          <w:p w14:paraId="335C2C5C" w14:textId="5755F2F8" w:rsidR="00A619D2" w:rsidRPr="005200B2" w:rsidRDefault="00A619D2" w:rsidP="00A619D2">
            <w:pPr>
              <w:rPr>
                <w:rFonts w:ascii="Arial" w:hAnsi="Arial" w:cs="Arial"/>
              </w:rPr>
            </w:pPr>
            <w:r w:rsidRPr="005200B2">
              <w:rPr>
                <w:rFonts w:ascii="Arial" w:hAnsi="Arial" w:cs="Arial"/>
              </w:rPr>
              <w:t xml:space="preserve">Link Tutor </w:t>
            </w:r>
            <w:r w:rsidR="00F53C0C" w:rsidRPr="005200B2">
              <w:rPr>
                <w:rFonts w:ascii="Arial" w:hAnsi="Arial" w:cs="Arial"/>
              </w:rPr>
              <w:t>discussions and observations</w:t>
            </w:r>
          </w:p>
          <w:p w14:paraId="7C96BFA2" w14:textId="77777777" w:rsidR="00F53C0C" w:rsidRPr="005200B2" w:rsidRDefault="00F53C0C" w:rsidP="00A619D2">
            <w:pPr>
              <w:rPr>
                <w:rFonts w:ascii="Arial" w:hAnsi="Arial" w:cs="Arial"/>
              </w:rPr>
            </w:pPr>
          </w:p>
          <w:p w14:paraId="548DD7B7" w14:textId="49E04613" w:rsidR="00BF48D9" w:rsidRPr="005200B2" w:rsidRDefault="00BF48D9" w:rsidP="00A619D2">
            <w:pPr>
              <w:rPr>
                <w:rFonts w:ascii="Arial" w:hAnsi="Arial" w:cs="Arial"/>
              </w:rPr>
            </w:pPr>
            <w:r w:rsidRPr="005200B2">
              <w:rPr>
                <w:rFonts w:ascii="Arial" w:hAnsi="Arial" w:cs="Arial"/>
              </w:rPr>
              <w:t>Placement drop-ins online</w:t>
            </w:r>
          </w:p>
          <w:p w14:paraId="149A98DA" w14:textId="77777777" w:rsidR="00BF48D9" w:rsidRPr="005200B2" w:rsidRDefault="00BF48D9" w:rsidP="00A619D2">
            <w:pPr>
              <w:rPr>
                <w:rFonts w:ascii="Arial" w:hAnsi="Arial" w:cs="Arial"/>
              </w:rPr>
            </w:pPr>
          </w:p>
          <w:p w14:paraId="2DB44287" w14:textId="77777777" w:rsidR="00BF48D9" w:rsidRPr="005200B2" w:rsidRDefault="00BF48D9" w:rsidP="00A619D2">
            <w:pPr>
              <w:rPr>
                <w:rFonts w:ascii="Arial" w:hAnsi="Arial" w:cs="Arial"/>
              </w:rPr>
            </w:pPr>
          </w:p>
          <w:p w14:paraId="6F208B4A" w14:textId="12F68A67" w:rsidR="00BF48D9" w:rsidRPr="005200B2" w:rsidRDefault="00BF48D9" w:rsidP="00A619D2">
            <w:pPr>
              <w:rPr>
                <w:rFonts w:ascii="Arial" w:hAnsi="Arial" w:cs="Arial"/>
              </w:rPr>
            </w:pPr>
            <w:r w:rsidRPr="005200B2">
              <w:rPr>
                <w:rFonts w:ascii="Arial" w:hAnsi="Arial" w:cs="Arial"/>
              </w:rPr>
              <w:t>Interim visits</w:t>
            </w:r>
            <w:r w:rsidR="00F53C0C" w:rsidRPr="005200B2">
              <w:rPr>
                <w:rFonts w:ascii="Arial" w:hAnsi="Arial" w:cs="Arial"/>
              </w:rPr>
              <w:t xml:space="preserve"> and joint observations</w:t>
            </w:r>
          </w:p>
          <w:p w14:paraId="7D8926A3" w14:textId="77777777" w:rsidR="00F53C0C" w:rsidRPr="005200B2" w:rsidRDefault="00F53C0C" w:rsidP="00A619D2">
            <w:pPr>
              <w:rPr>
                <w:rFonts w:ascii="Arial" w:hAnsi="Arial" w:cs="Arial"/>
              </w:rPr>
            </w:pPr>
          </w:p>
          <w:p w14:paraId="2B43120A" w14:textId="62E6430C" w:rsidR="00BF48D9" w:rsidRPr="005200B2" w:rsidRDefault="00BF48D9" w:rsidP="00A619D2">
            <w:pPr>
              <w:rPr>
                <w:rFonts w:ascii="Arial" w:hAnsi="Arial" w:cs="Arial"/>
              </w:rPr>
            </w:pPr>
            <w:r w:rsidRPr="005200B2">
              <w:rPr>
                <w:rFonts w:ascii="Arial" w:hAnsi="Arial" w:cs="Arial"/>
              </w:rPr>
              <w:t>Final Report</w:t>
            </w:r>
            <w:r w:rsidR="00F53C0C" w:rsidRPr="005200B2">
              <w:rPr>
                <w:rFonts w:ascii="Arial" w:hAnsi="Arial" w:cs="Arial"/>
              </w:rPr>
              <w:t xml:space="preserve"> discussions</w:t>
            </w:r>
          </w:p>
          <w:p w14:paraId="721E9FC8" w14:textId="77777777" w:rsidR="00A619D2" w:rsidRPr="005200B2" w:rsidRDefault="00A619D2" w:rsidP="00A619D2">
            <w:pPr>
              <w:rPr>
                <w:rFonts w:ascii="Arial" w:hAnsi="Arial" w:cs="Arial"/>
              </w:rPr>
            </w:pPr>
          </w:p>
        </w:tc>
      </w:tr>
      <w:bookmarkEnd w:id="5"/>
    </w:tbl>
    <w:p w14:paraId="7E5E0EDF" w14:textId="77777777" w:rsidR="003B3F79" w:rsidRPr="005200B2" w:rsidRDefault="003B3F79" w:rsidP="0081084C">
      <w:pPr>
        <w:ind w:left="-851"/>
        <w:rPr>
          <w:rFonts w:ascii="Arial" w:hAnsi="Arial" w:cs="Arial"/>
          <w:b/>
          <w:bCs/>
        </w:rPr>
      </w:pPr>
    </w:p>
    <w:p w14:paraId="0B2105EA" w14:textId="0CEC8DEB" w:rsidR="00757F1D" w:rsidRPr="005200B2" w:rsidRDefault="00757F1D" w:rsidP="0081084C">
      <w:pPr>
        <w:rPr>
          <w:rFonts w:ascii="Arial" w:hAnsi="Arial" w:cs="Arial"/>
          <w:b/>
          <w:bCs/>
          <w:u w:val="single"/>
        </w:rPr>
      </w:pPr>
    </w:p>
    <w:p w14:paraId="057B5569" w14:textId="27F2847B" w:rsidR="006D12F4" w:rsidRPr="005200B2" w:rsidRDefault="006D12F4" w:rsidP="006D12F4">
      <w:pPr>
        <w:jc w:val="center"/>
        <w:rPr>
          <w:rFonts w:ascii="Arial" w:hAnsi="Arial" w:cs="Arial"/>
          <w:b/>
          <w:bCs/>
        </w:rPr>
      </w:pPr>
      <w:bookmarkStart w:id="7" w:name="_Hlk135137896"/>
      <w:r w:rsidRPr="005200B2">
        <w:rPr>
          <w:rFonts w:ascii="Arial" w:hAnsi="Arial" w:cs="Arial"/>
          <w:b/>
          <w:bCs/>
        </w:rPr>
        <w:lastRenderedPageBreak/>
        <w:t xml:space="preserve">Year 3 Undergraduate </w:t>
      </w:r>
    </w:p>
    <w:tbl>
      <w:tblPr>
        <w:tblStyle w:val="TableGrid"/>
        <w:tblW w:w="15452" w:type="dxa"/>
        <w:tblInd w:w="-856" w:type="dxa"/>
        <w:tblLook w:val="05A0" w:firstRow="1" w:lastRow="0" w:firstColumn="1" w:lastColumn="1" w:noHBand="0" w:noVBand="1"/>
      </w:tblPr>
      <w:tblGrid>
        <w:gridCol w:w="1844"/>
        <w:gridCol w:w="2592"/>
        <w:gridCol w:w="2936"/>
        <w:gridCol w:w="2693"/>
        <w:gridCol w:w="2835"/>
        <w:gridCol w:w="2552"/>
      </w:tblGrid>
      <w:tr w:rsidR="002B344B" w:rsidRPr="005200B2" w14:paraId="134AC001" w14:textId="77777777" w:rsidTr="006D12F4">
        <w:trPr>
          <w:trHeight w:val="464"/>
        </w:trPr>
        <w:tc>
          <w:tcPr>
            <w:tcW w:w="15452" w:type="dxa"/>
            <w:gridSpan w:val="6"/>
            <w:shd w:val="clear" w:color="auto" w:fill="F4B083" w:themeFill="accent2" w:themeFillTint="99"/>
          </w:tcPr>
          <w:p w14:paraId="059DD6EC" w14:textId="3E4C2B20" w:rsidR="002B344B" w:rsidRPr="005200B2" w:rsidRDefault="002B344B" w:rsidP="006D12F4">
            <w:pPr>
              <w:jc w:val="center"/>
              <w:rPr>
                <w:rFonts w:ascii="Arial" w:hAnsi="Arial" w:cs="Arial"/>
                <w:b/>
                <w:bCs/>
              </w:rPr>
            </w:pPr>
            <w:bookmarkStart w:id="8" w:name="_Hlk135137924"/>
            <w:bookmarkEnd w:id="7"/>
            <w:r w:rsidRPr="005200B2">
              <w:rPr>
                <w:rFonts w:ascii="Arial" w:hAnsi="Arial" w:cs="Arial"/>
                <w:b/>
                <w:bCs/>
              </w:rPr>
              <w:t xml:space="preserve">University Curriculum – Year </w:t>
            </w:r>
            <w:r w:rsidR="00824687" w:rsidRPr="005200B2">
              <w:rPr>
                <w:rFonts w:ascii="Arial" w:hAnsi="Arial" w:cs="Arial"/>
                <w:b/>
                <w:bCs/>
              </w:rPr>
              <w:t>3</w:t>
            </w:r>
          </w:p>
        </w:tc>
      </w:tr>
      <w:tr w:rsidR="006D12F4" w:rsidRPr="005200B2" w14:paraId="339AB071" w14:textId="77777777" w:rsidTr="006D12F4">
        <w:trPr>
          <w:trHeight w:val="464"/>
        </w:trPr>
        <w:tc>
          <w:tcPr>
            <w:tcW w:w="1844" w:type="dxa"/>
            <w:shd w:val="clear" w:color="auto" w:fill="F4B083" w:themeFill="accent2" w:themeFillTint="99"/>
          </w:tcPr>
          <w:p w14:paraId="35B4968B" w14:textId="77777777" w:rsidR="002B344B" w:rsidRPr="005200B2" w:rsidRDefault="002B344B" w:rsidP="006D12F4">
            <w:pPr>
              <w:rPr>
                <w:rFonts w:ascii="Arial" w:hAnsi="Arial" w:cs="Arial"/>
                <w:b/>
                <w:bCs/>
              </w:rPr>
            </w:pPr>
            <w:r w:rsidRPr="005200B2">
              <w:rPr>
                <w:rFonts w:ascii="Arial" w:hAnsi="Arial" w:cs="Arial"/>
                <w:b/>
                <w:bCs/>
              </w:rPr>
              <w:t xml:space="preserve">Session Sequence </w:t>
            </w:r>
          </w:p>
        </w:tc>
        <w:tc>
          <w:tcPr>
            <w:tcW w:w="2592" w:type="dxa"/>
            <w:shd w:val="clear" w:color="auto" w:fill="F4B083" w:themeFill="accent2" w:themeFillTint="99"/>
          </w:tcPr>
          <w:p w14:paraId="6C002477" w14:textId="77777777" w:rsidR="002B344B" w:rsidRPr="005200B2" w:rsidRDefault="002B344B" w:rsidP="006D12F4">
            <w:pPr>
              <w:rPr>
                <w:rFonts w:ascii="Arial" w:hAnsi="Arial" w:cs="Arial"/>
                <w:b/>
                <w:bCs/>
              </w:rPr>
            </w:pPr>
            <w:r w:rsidRPr="005200B2">
              <w:rPr>
                <w:rFonts w:ascii="Arial" w:hAnsi="Arial" w:cs="Arial"/>
                <w:b/>
                <w:bCs/>
              </w:rPr>
              <w:t xml:space="preserve">Session Content Subject Specific Components/s </w:t>
            </w:r>
          </w:p>
        </w:tc>
        <w:tc>
          <w:tcPr>
            <w:tcW w:w="2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</w:tcPr>
          <w:p w14:paraId="5C83DE7E" w14:textId="77777777" w:rsidR="002B344B" w:rsidRPr="005200B2" w:rsidRDefault="002B344B" w:rsidP="006D12F4">
            <w:pPr>
              <w:rPr>
                <w:rFonts w:ascii="Arial" w:hAnsi="Arial" w:cs="Arial"/>
                <w:b/>
                <w:bCs/>
              </w:rPr>
            </w:pPr>
            <w:r w:rsidRPr="005200B2">
              <w:rPr>
                <w:rFonts w:ascii="Arial" w:hAnsi="Arial" w:cs="Arial"/>
                <w:b/>
                <w:bCs/>
              </w:rPr>
              <w:t xml:space="preserve">Learn That </w:t>
            </w:r>
          </w:p>
          <w:p w14:paraId="49FB6BF4" w14:textId="77777777" w:rsidR="002B344B" w:rsidRPr="005200B2" w:rsidRDefault="002B344B" w:rsidP="006D12F4">
            <w:pPr>
              <w:rPr>
                <w:rFonts w:ascii="Arial" w:hAnsi="Arial" w:cs="Arial"/>
                <w:b/>
                <w:bCs/>
              </w:rPr>
            </w:pPr>
            <w:r w:rsidRPr="005200B2">
              <w:rPr>
                <w:rFonts w:ascii="Arial" w:hAnsi="Arial" w:cs="Arial"/>
                <w:b/>
                <w:bCs/>
              </w:rPr>
              <w:t xml:space="preserve">(CCF reference in </w:t>
            </w:r>
            <w:proofErr w:type="spellStart"/>
            <w:r w:rsidRPr="005200B2">
              <w:rPr>
                <w:rFonts w:ascii="Arial" w:hAnsi="Arial" w:cs="Arial"/>
                <w:b/>
                <w:bCs/>
              </w:rPr>
              <w:t>numerics</w:t>
            </w:r>
            <w:proofErr w:type="spellEnd"/>
            <w:r w:rsidRPr="005200B2">
              <w:rPr>
                <w:rFonts w:ascii="Arial" w:hAnsi="Arial" w:cs="Arial"/>
                <w:b/>
                <w:bCs/>
              </w:rPr>
              <w:t xml:space="preserve"> </w:t>
            </w:r>
            <w:proofErr w:type="gramStart"/>
            <w:r w:rsidRPr="005200B2">
              <w:rPr>
                <w:rFonts w:ascii="Arial" w:hAnsi="Arial" w:cs="Arial"/>
                <w:b/>
                <w:bCs/>
              </w:rPr>
              <w:t>e.g.</w:t>
            </w:r>
            <w:proofErr w:type="gramEnd"/>
            <w:r w:rsidRPr="005200B2">
              <w:rPr>
                <w:rFonts w:ascii="Arial" w:hAnsi="Arial" w:cs="Arial"/>
                <w:b/>
                <w:bCs/>
              </w:rPr>
              <w:t xml:space="preserve"> 1.1)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</w:tcPr>
          <w:p w14:paraId="4D6943DC" w14:textId="77777777" w:rsidR="002B344B" w:rsidRPr="005200B2" w:rsidRDefault="002B344B" w:rsidP="006D12F4">
            <w:pPr>
              <w:rPr>
                <w:rFonts w:ascii="Arial" w:hAnsi="Arial" w:cs="Arial"/>
                <w:b/>
                <w:bCs/>
              </w:rPr>
            </w:pPr>
            <w:r w:rsidRPr="005200B2">
              <w:rPr>
                <w:rFonts w:ascii="Arial" w:hAnsi="Arial" w:cs="Arial"/>
                <w:b/>
                <w:bCs/>
              </w:rPr>
              <w:t xml:space="preserve">Learn How </w:t>
            </w:r>
          </w:p>
          <w:p w14:paraId="5A5D2F0E" w14:textId="77777777" w:rsidR="002B344B" w:rsidRPr="005200B2" w:rsidRDefault="002B344B" w:rsidP="006D12F4">
            <w:pPr>
              <w:rPr>
                <w:rFonts w:ascii="Arial" w:hAnsi="Arial" w:cs="Arial"/>
                <w:b/>
                <w:bCs/>
              </w:rPr>
            </w:pPr>
            <w:r w:rsidRPr="005200B2">
              <w:rPr>
                <w:rFonts w:ascii="Arial" w:hAnsi="Arial" w:cs="Arial"/>
                <w:b/>
                <w:bCs/>
              </w:rPr>
              <w:t xml:space="preserve">(CCF reference bullets alphabetically </w:t>
            </w:r>
            <w:proofErr w:type="gramStart"/>
            <w:r w:rsidRPr="005200B2">
              <w:rPr>
                <w:rFonts w:ascii="Arial" w:hAnsi="Arial" w:cs="Arial"/>
                <w:b/>
                <w:bCs/>
              </w:rPr>
              <w:t>e.g.</w:t>
            </w:r>
            <w:proofErr w:type="gramEnd"/>
            <w:r w:rsidRPr="005200B2">
              <w:rPr>
                <w:rFonts w:ascii="Arial" w:hAnsi="Arial" w:cs="Arial"/>
                <w:b/>
                <w:bCs/>
              </w:rPr>
              <w:t xml:space="preserve"> 1c)</w:t>
            </w:r>
          </w:p>
        </w:tc>
        <w:tc>
          <w:tcPr>
            <w:tcW w:w="2835" w:type="dxa"/>
            <w:shd w:val="clear" w:color="auto" w:fill="F4B083" w:themeFill="accent2" w:themeFillTint="99"/>
          </w:tcPr>
          <w:p w14:paraId="43E307A6" w14:textId="77777777" w:rsidR="002B344B" w:rsidRPr="005200B2" w:rsidRDefault="002B344B" w:rsidP="006D12F4">
            <w:pPr>
              <w:rPr>
                <w:rFonts w:ascii="Arial" w:hAnsi="Arial" w:cs="Arial"/>
                <w:b/>
                <w:bCs/>
              </w:rPr>
            </w:pPr>
            <w:r w:rsidRPr="005200B2">
              <w:rPr>
                <w:rFonts w:ascii="Arial" w:hAnsi="Arial" w:cs="Arial"/>
                <w:b/>
                <w:bCs/>
              </w:rPr>
              <w:t>Links to Research and Reading</w:t>
            </w:r>
          </w:p>
        </w:tc>
        <w:tc>
          <w:tcPr>
            <w:tcW w:w="2552" w:type="dxa"/>
            <w:shd w:val="clear" w:color="auto" w:fill="F4B083" w:themeFill="accent2" w:themeFillTint="99"/>
          </w:tcPr>
          <w:p w14:paraId="77A943CB" w14:textId="77777777" w:rsidR="002B344B" w:rsidRPr="005200B2" w:rsidRDefault="002B344B" w:rsidP="006D12F4">
            <w:pPr>
              <w:rPr>
                <w:rFonts w:ascii="Arial" w:hAnsi="Arial" w:cs="Arial"/>
                <w:b/>
                <w:bCs/>
              </w:rPr>
            </w:pPr>
            <w:r w:rsidRPr="005200B2">
              <w:rPr>
                <w:rFonts w:ascii="Arial" w:hAnsi="Arial" w:cs="Arial"/>
                <w:b/>
                <w:bCs/>
              </w:rPr>
              <w:t xml:space="preserve">Formative Assessment mode </w:t>
            </w:r>
          </w:p>
        </w:tc>
      </w:tr>
      <w:tr w:rsidR="002B344B" w:rsidRPr="005200B2" w14:paraId="28B5AF30" w14:textId="77777777" w:rsidTr="002B344B">
        <w:trPr>
          <w:trHeight w:val="231"/>
        </w:trPr>
        <w:tc>
          <w:tcPr>
            <w:tcW w:w="1844" w:type="dxa"/>
          </w:tcPr>
          <w:p w14:paraId="506FB5E4" w14:textId="427A5E43" w:rsidR="002B344B" w:rsidRPr="005200B2" w:rsidRDefault="00C327C2" w:rsidP="00FE6E38">
            <w:pPr>
              <w:jc w:val="center"/>
              <w:rPr>
                <w:rFonts w:ascii="Arial" w:hAnsi="Arial" w:cs="Arial"/>
                <w:b/>
                <w:bCs/>
              </w:rPr>
            </w:pPr>
            <w:r w:rsidRPr="005200B2">
              <w:rPr>
                <w:rFonts w:ascii="Arial" w:hAnsi="Arial" w:cs="Arial"/>
                <w:b/>
                <w:bCs/>
              </w:rPr>
              <w:t>All School Based</w:t>
            </w:r>
          </w:p>
        </w:tc>
        <w:tc>
          <w:tcPr>
            <w:tcW w:w="2592" w:type="dxa"/>
          </w:tcPr>
          <w:p w14:paraId="68A1D9AC" w14:textId="77777777" w:rsidR="002B344B" w:rsidRPr="005200B2" w:rsidRDefault="002B344B" w:rsidP="00FE6E38">
            <w:pPr>
              <w:rPr>
                <w:rFonts w:ascii="Arial" w:hAnsi="Arial" w:cs="Arial"/>
              </w:rPr>
            </w:pPr>
          </w:p>
          <w:p w14:paraId="24288044" w14:textId="77777777" w:rsidR="002B344B" w:rsidRPr="005200B2" w:rsidRDefault="002B344B" w:rsidP="00FE6E38">
            <w:pPr>
              <w:rPr>
                <w:rFonts w:ascii="Arial" w:hAnsi="Arial" w:cs="Arial"/>
              </w:rPr>
            </w:pPr>
          </w:p>
        </w:tc>
        <w:tc>
          <w:tcPr>
            <w:tcW w:w="2936" w:type="dxa"/>
          </w:tcPr>
          <w:p w14:paraId="40CD6FF1" w14:textId="46DAE69A" w:rsidR="002B344B" w:rsidRPr="005200B2" w:rsidRDefault="002B344B" w:rsidP="00FE6E38">
            <w:pPr>
              <w:rPr>
                <w:rFonts w:ascii="Arial" w:hAnsi="Arial" w:cs="Arial"/>
                <w:u w:val="single"/>
              </w:rPr>
            </w:pPr>
          </w:p>
        </w:tc>
        <w:tc>
          <w:tcPr>
            <w:tcW w:w="2693" w:type="dxa"/>
          </w:tcPr>
          <w:p w14:paraId="244C5615" w14:textId="77777777" w:rsidR="002B344B" w:rsidRPr="005200B2" w:rsidRDefault="002B344B" w:rsidP="00FE6E38">
            <w:pPr>
              <w:rPr>
                <w:rFonts w:ascii="Arial" w:hAnsi="Arial" w:cs="Arial"/>
              </w:rPr>
            </w:pPr>
          </w:p>
        </w:tc>
        <w:tc>
          <w:tcPr>
            <w:tcW w:w="2835" w:type="dxa"/>
          </w:tcPr>
          <w:p w14:paraId="1F8F1BD4" w14:textId="77777777" w:rsidR="002B344B" w:rsidRPr="005200B2" w:rsidRDefault="002B344B" w:rsidP="00FE6E38">
            <w:pPr>
              <w:rPr>
                <w:rFonts w:ascii="Arial" w:hAnsi="Arial" w:cs="Arial"/>
              </w:rPr>
            </w:pPr>
          </w:p>
        </w:tc>
        <w:tc>
          <w:tcPr>
            <w:tcW w:w="2552" w:type="dxa"/>
          </w:tcPr>
          <w:p w14:paraId="502B5055" w14:textId="77777777" w:rsidR="002B344B" w:rsidRPr="005200B2" w:rsidRDefault="002B344B" w:rsidP="00FE6E38">
            <w:pPr>
              <w:rPr>
                <w:rFonts w:ascii="Arial" w:hAnsi="Arial" w:cs="Arial"/>
              </w:rPr>
            </w:pPr>
          </w:p>
        </w:tc>
      </w:tr>
      <w:bookmarkEnd w:id="8"/>
    </w:tbl>
    <w:p w14:paraId="1717E0E4" w14:textId="267A499F" w:rsidR="00A619D2" w:rsidRPr="005200B2" w:rsidRDefault="00A619D2" w:rsidP="00757F1D">
      <w:pPr>
        <w:rPr>
          <w:rFonts w:ascii="Arial" w:hAnsi="Arial" w:cs="Arial"/>
          <w:b/>
          <w:bCs/>
          <w:u w:val="single"/>
        </w:rPr>
      </w:pPr>
    </w:p>
    <w:p w14:paraId="67D3565B" w14:textId="400C59BC" w:rsidR="00A619D2" w:rsidRPr="005200B2" w:rsidRDefault="00A619D2">
      <w:pPr>
        <w:rPr>
          <w:rFonts w:ascii="Arial" w:hAnsi="Arial" w:cs="Arial"/>
          <w:b/>
          <w:bCs/>
          <w:u w:val="single"/>
        </w:rPr>
      </w:pPr>
      <w:r w:rsidRPr="005200B2">
        <w:rPr>
          <w:rFonts w:ascii="Arial" w:hAnsi="Arial" w:cs="Arial"/>
          <w:b/>
          <w:bCs/>
          <w:u w:val="single"/>
        </w:rPr>
        <w:br w:type="page"/>
      </w:r>
      <w:bookmarkStart w:id="9" w:name="_Hlk135137995"/>
    </w:p>
    <w:p w14:paraId="5B64407E" w14:textId="77777777" w:rsidR="008B6642" w:rsidRPr="005200B2" w:rsidRDefault="008B6642">
      <w:pPr>
        <w:rPr>
          <w:rFonts w:ascii="Arial" w:hAnsi="Arial" w:cs="Arial"/>
          <w:b/>
          <w:bCs/>
          <w:u w:val="single"/>
        </w:rPr>
      </w:pPr>
    </w:p>
    <w:tbl>
      <w:tblPr>
        <w:tblStyle w:val="TableGrid"/>
        <w:tblW w:w="5488" w:type="pct"/>
        <w:tblInd w:w="-714" w:type="dxa"/>
        <w:tblLook w:val="04A0" w:firstRow="1" w:lastRow="0" w:firstColumn="1" w:lastColumn="0" w:noHBand="0" w:noVBand="1"/>
      </w:tblPr>
      <w:tblGrid>
        <w:gridCol w:w="3279"/>
        <w:gridCol w:w="3181"/>
        <w:gridCol w:w="2667"/>
        <w:gridCol w:w="2667"/>
        <w:gridCol w:w="3515"/>
      </w:tblGrid>
      <w:tr w:rsidR="008B6642" w:rsidRPr="005200B2" w14:paraId="3BBD1257" w14:textId="77777777" w:rsidTr="008B6642">
        <w:trPr>
          <w:trHeight w:val="464"/>
        </w:trPr>
        <w:tc>
          <w:tcPr>
            <w:tcW w:w="5000" w:type="pct"/>
            <w:gridSpan w:val="5"/>
            <w:shd w:val="clear" w:color="auto" w:fill="F7CAAC" w:themeFill="accent2" w:themeFillTint="66"/>
          </w:tcPr>
          <w:p w14:paraId="75899F9C" w14:textId="701DBDEE" w:rsidR="008B6642" w:rsidRPr="005200B2" w:rsidRDefault="008B6642" w:rsidP="008B6642">
            <w:pPr>
              <w:jc w:val="center"/>
              <w:rPr>
                <w:rFonts w:ascii="Arial" w:hAnsi="Arial" w:cs="Arial"/>
                <w:b/>
                <w:bCs/>
              </w:rPr>
            </w:pPr>
            <w:r w:rsidRPr="005200B2">
              <w:rPr>
                <w:rFonts w:ascii="Arial" w:hAnsi="Arial" w:cs="Arial"/>
                <w:b/>
                <w:bCs/>
              </w:rPr>
              <w:t>School Based Curriculum – Year 3</w:t>
            </w:r>
          </w:p>
        </w:tc>
      </w:tr>
      <w:tr w:rsidR="008B6642" w:rsidRPr="005200B2" w14:paraId="1C0F7D76" w14:textId="77777777" w:rsidTr="008B6642">
        <w:trPr>
          <w:trHeight w:val="464"/>
        </w:trPr>
        <w:tc>
          <w:tcPr>
            <w:tcW w:w="5000" w:type="pct"/>
            <w:gridSpan w:val="5"/>
            <w:shd w:val="clear" w:color="auto" w:fill="auto"/>
          </w:tcPr>
          <w:p w14:paraId="6844931D" w14:textId="77777777" w:rsidR="008B6642" w:rsidRPr="005200B2" w:rsidRDefault="008B6642" w:rsidP="008B6642">
            <w:pPr>
              <w:rPr>
                <w:rFonts w:ascii="Arial" w:hAnsi="Arial" w:cs="Arial"/>
                <w:b/>
                <w:bCs/>
              </w:rPr>
            </w:pPr>
            <w:proofErr w:type="gramStart"/>
            <w:r w:rsidRPr="005200B2">
              <w:rPr>
                <w:rFonts w:ascii="Arial" w:hAnsi="Arial" w:cs="Arial"/>
                <w:b/>
                <w:bCs/>
              </w:rPr>
              <w:t>Observing :</w:t>
            </w:r>
            <w:proofErr w:type="gramEnd"/>
            <w:r w:rsidRPr="005200B2">
              <w:rPr>
                <w:rFonts w:ascii="Arial" w:hAnsi="Arial" w:cs="Arial"/>
                <w:b/>
                <w:bCs/>
              </w:rPr>
              <w:t xml:space="preserve"> </w:t>
            </w:r>
            <w:r w:rsidRPr="005200B2">
              <w:rPr>
                <w:rFonts w:ascii="Arial" w:hAnsi="Arial" w:cs="Arial"/>
                <w:b/>
                <w:bCs/>
              </w:rPr>
              <w:br/>
            </w:r>
            <w:r w:rsidRPr="005200B2">
              <w:rPr>
                <w:rFonts w:ascii="Arial" w:hAnsi="Arial" w:cs="Arial"/>
              </w:rPr>
              <w:t>Observe how expert colleagues use…and deconstruct this approach in at least one lesson throughout school.</w:t>
            </w:r>
          </w:p>
          <w:p w14:paraId="29CCAB6F" w14:textId="77777777" w:rsidR="008B6642" w:rsidRPr="005200B2" w:rsidRDefault="008B6642" w:rsidP="008B6642">
            <w:pPr>
              <w:pStyle w:val="NoSpacing"/>
              <w:rPr>
                <w:rFonts w:cs="Arial"/>
                <w:sz w:val="22"/>
              </w:rPr>
            </w:pPr>
          </w:p>
          <w:p w14:paraId="2BD98A62" w14:textId="77777777" w:rsidR="008B6642" w:rsidRPr="005200B2" w:rsidRDefault="008B6642" w:rsidP="008B6642">
            <w:pPr>
              <w:pStyle w:val="NoSpacing"/>
              <w:rPr>
                <w:rFonts w:cs="Arial"/>
                <w:sz w:val="22"/>
              </w:rPr>
            </w:pPr>
            <w:proofErr w:type="gramStart"/>
            <w:r w:rsidRPr="005200B2">
              <w:rPr>
                <w:rFonts w:cs="Arial"/>
                <w:b/>
                <w:bCs/>
                <w:sz w:val="22"/>
              </w:rPr>
              <w:t>Planning :</w:t>
            </w:r>
            <w:proofErr w:type="gramEnd"/>
            <w:r w:rsidRPr="005200B2">
              <w:rPr>
                <w:rFonts w:cs="Arial"/>
                <w:b/>
                <w:bCs/>
                <w:sz w:val="22"/>
              </w:rPr>
              <w:t xml:space="preserve"> </w:t>
            </w:r>
            <w:r w:rsidRPr="005200B2">
              <w:rPr>
                <w:rFonts w:cs="Arial"/>
                <w:b/>
                <w:bCs/>
                <w:sz w:val="22"/>
              </w:rPr>
              <w:br/>
            </w:r>
            <w:r w:rsidRPr="005200B2">
              <w:rPr>
                <w:rFonts w:cs="Arial"/>
                <w:sz w:val="22"/>
              </w:rPr>
              <w:t>Plan a sequence of lessons in all core and foundation subjects.</w:t>
            </w:r>
          </w:p>
          <w:p w14:paraId="539E88E6" w14:textId="77777777" w:rsidR="008B6642" w:rsidRPr="005200B2" w:rsidRDefault="008B6642" w:rsidP="008B6642">
            <w:pPr>
              <w:pStyle w:val="NoSpacing"/>
              <w:rPr>
                <w:rFonts w:cs="Arial"/>
                <w:sz w:val="22"/>
              </w:rPr>
            </w:pPr>
          </w:p>
          <w:p w14:paraId="03F6BB59" w14:textId="77777777" w:rsidR="008B6642" w:rsidRPr="005200B2" w:rsidRDefault="008B6642" w:rsidP="008B6642">
            <w:pPr>
              <w:pStyle w:val="NoSpacing"/>
              <w:rPr>
                <w:rFonts w:cs="Arial"/>
                <w:sz w:val="22"/>
              </w:rPr>
            </w:pPr>
            <w:proofErr w:type="gramStart"/>
            <w:r w:rsidRPr="005200B2">
              <w:rPr>
                <w:rFonts w:cs="Arial"/>
                <w:b/>
                <w:bCs/>
                <w:sz w:val="22"/>
              </w:rPr>
              <w:t>Teaching :</w:t>
            </w:r>
            <w:proofErr w:type="gramEnd"/>
            <w:r w:rsidRPr="005200B2">
              <w:rPr>
                <w:rFonts w:cs="Arial"/>
                <w:b/>
                <w:bCs/>
                <w:sz w:val="22"/>
              </w:rPr>
              <w:t xml:space="preserve"> </w:t>
            </w:r>
            <w:r w:rsidRPr="005200B2">
              <w:rPr>
                <w:rFonts w:cs="Arial"/>
                <w:b/>
                <w:bCs/>
                <w:sz w:val="22"/>
              </w:rPr>
              <w:br/>
            </w:r>
            <w:r w:rsidRPr="005200B2">
              <w:rPr>
                <w:rFonts w:cs="Arial"/>
                <w:sz w:val="22"/>
              </w:rPr>
              <w:t xml:space="preserve">Rehearse and refine particular approaches in all core and selected foundation subjects. </w:t>
            </w:r>
          </w:p>
          <w:p w14:paraId="2B7DE601" w14:textId="77777777" w:rsidR="008B6642" w:rsidRPr="005200B2" w:rsidRDefault="008B6642" w:rsidP="008B6642">
            <w:pPr>
              <w:rPr>
                <w:rFonts w:ascii="Arial" w:hAnsi="Arial" w:cs="Arial"/>
              </w:rPr>
            </w:pPr>
          </w:p>
          <w:p w14:paraId="17ED6F56" w14:textId="77777777" w:rsidR="008B6642" w:rsidRPr="005200B2" w:rsidRDefault="008B6642" w:rsidP="008B6642">
            <w:pPr>
              <w:rPr>
                <w:rFonts w:ascii="Arial" w:hAnsi="Arial" w:cs="Arial"/>
              </w:rPr>
            </w:pPr>
            <w:proofErr w:type="gramStart"/>
            <w:r w:rsidRPr="005200B2">
              <w:rPr>
                <w:rFonts w:ascii="Arial" w:hAnsi="Arial" w:cs="Arial"/>
                <w:b/>
                <w:bCs/>
              </w:rPr>
              <w:t>Assessment :</w:t>
            </w:r>
            <w:proofErr w:type="gramEnd"/>
            <w:r w:rsidRPr="005200B2">
              <w:rPr>
                <w:rFonts w:ascii="Arial" w:hAnsi="Arial" w:cs="Arial"/>
                <w:b/>
                <w:bCs/>
              </w:rPr>
              <w:t xml:space="preserve"> </w:t>
            </w:r>
            <w:r w:rsidRPr="005200B2">
              <w:rPr>
                <w:rFonts w:ascii="Arial" w:hAnsi="Arial" w:cs="Arial"/>
                <w:b/>
                <w:bCs/>
              </w:rPr>
              <w:br/>
            </w:r>
            <w:r w:rsidRPr="005200B2">
              <w:rPr>
                <w:rFonts w:ascii="Arial" w:hAnsi="Arial" w:cs="Arial"/>
              </w:rPr>
              <w:t>Discuss with expert colleagues summative assessment, reporting and how data is used.</w:t>
            </w:r>
          </w:p>
          <w:p w14:paraId="0AD4E7D9" w14:textId="77777777" w:rsidR="008B6642" w:rsidRPr="005200B2" w:rsidRDefault="008B6642" w:rsidP="008B6642">
            <w:pPr>
              <w:rPr>
                <w:rFonts w:ascii="Arial" w:hAnsi="Arial" w:cs="Arial"/>
                <w:b/>
                <w:bCs/>
              </w:rPr>
            </w:pPr>
          </w:p>
          <w:p w14:paraId="24CF2CC0" w14:textId="77777777" w:rsidR="008B6642" w:rsidRPr="005200B2" w:rsidRDefault="008B6642" w:rsidP="008B6642">
            <w:pPr>
              <w:rPr>
                <w:rFonts w:ascii="Arial" w:hAnsi="Arial" w:cs="Arial"/>
                <w:b/>
                <w:bCs/>
              </w:rPr>
            </w:pPr>
            <w:r w:rsidRPr="005200B2">
              <w:rPr>
                <w:rFonts w:ascii="Arial" w:hAnsi="Arial" w:cs="Arial"/>
                <w:b/>
                <w:bCs/>
              </w:rPr>
              <w:t xml:space="preserve">Subject </w:t>
            </w:r>
            <w:proofErr w:type="gramStart"/>
            <w:r w:rsidRPr="005200B2">
              <w:rPr>
                <w:rFonts w:ascii="Arial" w:hAnsi="Arial" w:cs="Arial"/>
                <w:b/>
                <w:bCs/>
              </w:rPr>
              <w:t>Knowledge :</w:t>
            </w:r>
            <w:proofErr w:type="gramEnd"/>
            <w:r w:rsidRPr="005200B2">
              <w:rPr>
                <w:rFonts w:ascii="Arial" w:hAnsi="Arial" w:cs="Arial"/>
                <w:b/>
                <w:bCs/>
              </w:rPr>
              <w:t xml:space="preserve"> </w:t>
            </w:r>
            <w:r w:rsidRPr="005200B2">
              <w:rPr>
                <w:rFonts w:ascii="Arial" w:hAnsi="Arial" w:cs="Arial"/>
              </w:rPr>
              <w:t>Discuss and analyse subject specific components with expert colleagues</w:t>
            </w:r>
          </w:p>
          <w:p w14:paraId="468CA129" w14:textId="77777777" w:rsidR="008B6642" w:rsidRPr="005200B2" w:rsidRDefault="008B6642" w:rsidP="00FE6E38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8B6642" w:rsidRPr="005200B2" w14:paraId="4F933ED1" w14:textId="77777777" w:rsidTr="00A619D2">
        <w:trPr>
          <w:trHeight w:val="464"/>
        </w:trPr>
        <w:tc>
          <w:tcPr>
            <w:tcW w:w="1071" w:type="pct"/>
            <w:shd w:val="clear" w:color="auto" w:fill="F7CAAC" w:themeFill="accent2" w:themeFillTint="66"/>
          </w:tcPr>
          <w:p w14:paraId="0806E086" w14:textId="516E610D" w:rsidR="008B6642" w:rsidRPr="005200B2" w:rsidRDefault="008B6642" w:rsidP="008B6642">
            <w:pPr>
              <w:rPr>
                <w:rFonts w:ascii="Arial" w:hAnsi="Arial" w:cs="Arial"/>
                <w:b/>
                <w:bCs/>
              </w:rPr>
            </w:pPr>
            <w:r w:rsidRPr="005200B2">
              <w:rPr>
                <w:rFonts w:ascii="Arial" w:hAnsi="Arial" w:cs="Arial"/>
                <w:b/>
                <w:bCs/>
              </w:rPr>
              <w:t>Subject Specific Components/s (know, understand, can do)</w:t>
            </w:r>
          </w:p>
        </w:tc>
        <w:tc>
          <w:tcPr>
            <w:tcW w:w="1039" w:type="pct"/>
            <w:shd w:val="clear" w:color="auto" w:fill="F7CAAC" w:themeFill="accent2" w:themeFillTint="66"/>
          </w:tcPr>
          <w:p w14:paraId="128E21FE" w14:textId="77777777" w:rsidR="008B6642" w:rsidRPr="005200B2" w:rsidRDefault="008B6642" w:rsidP="008B6642">
            <w:pPr>
              <w:rPr>
                <w:rFonts w:ascii="Arial" w:hAnsi="Arial" w:cs="Arial"/>
                <w:b/>
                <w:bCs/>
              </w:rPr>
            </w:pPr>
            <w:r w:rsidRPr="005200B2">
              <w:rPr>
                <w:rFonts w:ascii="Arial" w:hAnsi="Arial" w:cs="Arial"/>
                <w:b/>
                <w:bCs/>
              </w:rPr>
              <w:t>Learn That</w:t>
            </w:r>
          </w:p>
          <w:p w14:paraId="0AE01906" w14:textId="71BAC0D2" w:rsidR="008B6642" w:rsidRPr="005200B2" w:rsidRDefault="008B6642" w:rsidP="008B6642">
            <w:pPr>
              <w:rPr>
                <w:rFonts w:ascii="Arial" w:hAnsi="Arial" w:cs="Arial"/>
                <w:b/>
                <w:bCs/>
              </w:rPr>
            </w:pPr>
            <w:r w:rsidRPr="005200B2">
              <w:rPr>
                <w:rFonts w:ascii="Arial" w:hAnsi="Arial" w:cs="Arial"/>
                <w:b/>
                <w:bCs/>
              </w:rPr>
              <w:t xml:space="preserve">(CCF reference in </w:t>
            </w:r>
            <w:proofErr w:type="spellStart"/>
            <w:r w:rsidRPr="005200B2">
              <w:rPr>
                <w:rFonts w:ascii="Arial" w:hAnsi="Arial" w:cs="Arial"/>
                <w:b/>
                <w:bCs/>
              </w:rPr>
              <w:t>numerics</w:t>
            </w:r>
            <w:proofErr w:type="spellEnd"/>
            <w:r w:rsidRPr="005200B2">
              <w:rPr>
                <w:rFonts w:ascii="Arial" w:hAnsi="Arial" w:cs="Arial"/>
                <w:b/>
                <w:bCs/>
              </w:rPr>
              <w:t xml:space="preserve"> </w:t>
            </w:r>
            <w:proofErr w:type="gramStart"/>
            <w:r w:rsidRPr="005200B2">
              <w:rPr>
                <w:rFonts w:ascii="Arial" w:hAnsi="Arial" w:cs="Arial"/>
                <w:b/>
                <w:bCs/>
              </w:rPr>
              <w:t>e.g.</w:t>
            </w:r>
            <w:proofErr w:type="gramEnd"/>
            <w:r w:rsidRPr="005200B2">
              <w:rPr>
                <w:rFonts w:ascii="Arial" w:hAnsi="Arial" w:cs="Arial"/>
                <w:b/>
                <w:bCs/>
              </w:rPr>
              <w:t xml:space="preserve"> 1.1)</w:t>
            </w:r>
          </w:p>
        </w:tc>
        <w:tc>
          <w:tcPr>
            <w:tcW w:w="871" w:type="pct"/>
            <w:shd w:val="clear" w:color="auto" w:fill="F7CAAC" w:themeFill="accent2" w:themeFillTint="66"/>
          </w:tcPr>
          <w:p w14:paraId="2484374B" w14:textId="77777777" w:rsidR="008B6642" w:rsidRPr="005200B2" w:rsidRDefault="008B6642" w:rsidP="008B6642">
            <w:pPr>
              <w:rPr>
                <w:rFonts w:ascii="Arial" w:hAnsi="Arial" w:cs="Arial"/>
                <w:b/>
                <w:bCs/>
              </w:rPr>
            </w:pPr>
            <w:r w:rsidRPr="005200B2">
              <w:rPr>
                <w:rFonts w:ascii="Arial" w:hAnsi="Arial" w:cs="Arial"/>
                <w:b/>
                <w:bCs/>
              </w:rPr>
              <w:t>Learn How</w:t>
            </w:r>
          </w:p>
          <w:p w14:paraId="522CB253" w14:textId="7F4A0D96" w:rsidR="008B6642" w:rsidRPr="005200B2" w:rsidRDefault="008B6642" w:rsidP="008B6642">
            <w:pPr>
              <w:rPr>
                <w:rFonts w:ascii="Arial" w:hAnsi="Arial" w:cs="Arial"/>
                <w:b/>
                <w:bCs/>
              </w:rPr>
            </w:pPr>
            <w:r w:rsidRPr="005200B2">
              <w:rPr>
                <w:rFonts w:ascii="Arial" w:hAnsi="Arial" w:cs="Arial"/>
                <w:b/>
                <w:bCs/>
              </w:rPr>
              <w:t xml:space="preserve">(CCF reference bullets alphabetically </w:t>
            </w:r>
            <w:proofErr w:type="gramStart"/>
            <w:r w:rsidRPr="005200B2">
              <w:rPr>
                <w:rFonts w:ascii="Arial" w:hAnsi="Arial" w:cs="Arial"/>
                <w:b/>
                <w:bCs/>
              </w:rPr>
              <w:t>e.g.</w:t>
            </w:r>
            <w:proofErr w:type="gramEnd"/>
            <w:r w:rsidRPr="005200B2">
              <w:rPr>
                <w:rFonts w:ascii="Arial" w:hAnsi="Arial" w:cs="Arial"/>
                <w:b/>
                <w:bCs/>
              </w:rPr>
              <w:t xml:space="preserve"> 1c)</w:t>
            </w:r>
          </w:p>
        </w:tc>
        <w:tc>
          <w:tcPr>
            <w:tcW w:w="871" w:type="pct"/>
            <w:shd w:val="clear" w:color="auto" w:fill="F7CAAC" w:themeFill="accent2" w:themeFillTint="66"/>
          </w:tcPr>
          <w:p w14:paraId="17C20E5E" w14:textId="56F82F6C" w:rsidR="008B6642" w:rsidRPr="005200B2" w:rsidRDefault="008B6642" w:rsidP="008B6642">
            <w:pPr>
              <w:rPr>
                <w:rFonts w:ascii="Arial" w:hAnsi="Arial" w:cs="Arial"/>
                <w:b/>
                <w:bCs/>
              </w:rPr>
            </w:pPr>
            <w:r w:rsidRPr="005200B2">
              <w:rPr>
                <w:rFonts w:ascii="Arial" w:hAnsi="Arial" w:cs="Arial"/>
                <w:b/>
                <w:bCs/>
              </w:rPr>
              <w:t>Links to Research and Reading</w:t>
            </w:r>
          </w:p>
        </w:tc>
        <w:tc>
          <w:tcPr>
            <w:tcW w:w="1148" w:type="pct"/>
            <w:shd w:val="clear" w:color="auto" w:fill="F7CAAC" w:themeFill="accent2" w:themeFillTint="66"/>
          </w:tcPr>
          <w:p w14:paraId="0AADFB6D" w14:textId="0A402CDC" w:rsidR="008B6642" w:rsidRPr="005200B2" w:rsidRDefault="008B6642" w:rsidP="008B6642">
            <w:pPr>
              <w:rPr>
                <w:rFonts w:ascii="Arial" w:hAnsi="Arial" w:cs="Arial"/>
                <w:b/>
                <w:bCs/>
              </w:rPr>
            </w:pPr>
            <w:r w:rsidRPr="005200B2">
              <w:rPr>
                <w:rFonts w:ascii="Arial" w:hAnsi="Arial" w:cs="Arial"/>
                <w:b/>
                <w:bCs/>
              </w:rPr>
              <w:t>Formative Assessment</w:t>
            </w:r>
          </w:p>
        </w:tc>
      </w:tr>
      <w:tr w:rsidR="008B6642" w:rsidRPr="005200B2" w14:paraId="020FB390" w14:textId="77777777" w:rsidTr="00A619D2">
        <w:tblPrEx>
          <w:tblLook w:val="05A0" w:firstRow="1" w:lastRow="0" w:firstColumn="1" w:lastColumn="1" w:noHBand="0" w:noVBand="1"/>
        </w:tblPrEx>
        <w:trPr>
          <w:trHeight w:val="231"/>
        </w:trPr>
        <w:tc>
          <w:tcPr>
            <w:tcW w:w="1071" w:type="pct"/>
          </w:tcPr>
          <w:p w14:paraId="1B411979" w14:textId="77777777" w:rsidR="008B6642" w:rsidRPr="005200B2" w:rsidRDefault="008B6642" w:rsidP="008B6642">
            <w:pPr>
              <w:rPr>
                <w:rFonts w:ascii="Arial" w:hAnsi="Arial" w:cs="Arial"/>
              </w:rPr>
            </w:pPr>
          </w:p>
          <w:p w14:paraId="5101A9AC" w14:textId="77777777" w:rsidR="008B6642" w:rsidRPr="005200B2" w:rsidRDefault="00E45C20" w:rsidP="008B6642">
            <w:pPr>
              <w:rPr>
                <w:rFonts w:ascii="Arial" w:hAnsi="Arial" w:cs="Arial"/>
              </w:rPr>
            </w:pPr>
            <w:r w:rsidRPr="005200B2">
              <w:rPr>
                <w:rFonts w:ascii="Arial" w:hAnsi="Arial" w:cs="Arial"/>
              </w:rPr>
              <w:t xml:space="preserve">For students to develop teaching practices in EYFS that facilitate the use of computing across the curriculum </w:t>
            </w:r>
            <w:proofErr w:type="spellStart"/>
            <w:proofErr w:type="gramStart"/>
            <w:r w:rsidRPr="005200B2">
              <w:rPr>
                <w:rFonts w:ascii="Arial" w:hAnsi="Arial" w:cs="Arial"/>
              </w:rPr>
              <w:t>eg</w:t>
            </w:r>
            <w:proofErr w:type="spellEnd"/>
            <w:proofErr w:type="gramEnd"/>
            <w:r w:rsidRPr="005200B2">
              <w:rPr>
                <w:rFonts w:ascii="Arial" w:hAnsi="Arial" w:cs="Arial"/>
              </w:rPr>
              <w:t xml:space="preserve"> phonics, maths, art and design etc</w:t>
            </w:r>
          </w:p>
          <w:p w14:paraId="0ECFA5F4" w14:textId="77777777" w:rsidR="00E45C20" w:rsidRPr="005200B2" w:rsidRDefault="00E45C20" w:rsidP="008B6642">
            <w:pPr>
              <w:rPr>
                <w:rFonts w:ascii="Arial" w:hAnsi="Arial" w:cs="Arial"/>
              </w:rPr>
            </w:pPr>
          </w:p>
          <w:p w14:paraId="559509CF" w14:textId="77777777" w:rsidR="00E45C20" w:rsidRPr="005200B2" w:rsidRDefault="00E45C20" w:rsidP="008B6642">
            <w:pPr>
              <w:rPr>
                <w:rFonts w:ascii="Arial" w:hAnsi="Arial" w:cs="Arial"/>
              </w:rPr>
            </w:pPr>
          </w:p>
          <w:p w14:paraId="1D282785" w14:textId="77777777" w:rsidR="00E45C20" w:rsidRPr="005200B2" w:rsidRDefault="00E45C20" w:rsidP="008B6642">
            <w:pPr>
              <w:rPr>
                <w:rFonts w:ascii="Arial" w:hAnsi="Arial" w:cs="Arial"/>
              </w:rPr>
            </w:pPr>
          </w:p>
          <w:p w14:paraId="71400DC7" w14:textId="77777777" w:rsidR="00E45C20" w:rsidRPr="005200B2" w:rsidRDefault="00E45C20" w:rsidP="008B6642">
            <w:pPr>
              <w:rPr>
                <w:rFonts w:ascii="Arial" w:hAnsi="Arial" w:cs="Arial"/>
              </w:rPr>
            </w:pPr>
          </w:p>
          <w:p w14:paraId="2B7AFDEA" w14:textId="7EE84420" w:rsidR="00E45C20" w:rsidRPr="005200B2" w:rsidRDefault="00E45C20" w:rsidP="008B6642">
            <w:pPr>
              <w:rPr>
                <w:rFonts w:ascii="Arial" w:hAnsi="Arial" w:cs="Arial"/>
              </w:rPr>
            </w:pPr>
            <w:r w:rsidRPr="005200B2">
              <w:rPr>
                <w:rFonts w:ascii="Arial" w:hAnsi="Arial" w:cs="Arial"/>
              </w:rPr>
              <w:lastRenderedPageBreak/>
              <w:t>For students to specifically (explicitly where appropriate) teach the principles of safe and respectful use of computing leading towards Key Stage 1</w:t>
            </w:r>
          </w:p>
        </w:tc>
        <w:tc>
          <w:tcPr>
            <w:tcW w:w="1039" w:type="pct"/>
          </w:tcPr>
          <w:p w14:paraId="6C03E00A" w14:textId="77777777" w:rsidR="008B6642" w:rsidRPr="005200B2" w:rsidRDefault="008B6642" w:rsidP="008B6642">
            <w:pPr>
              <w:rPr>
                <w:rFonts w:ascii="Arial" w:hAnsi="Arial" w:cs="Arial"/>
                <w:u w:val="single"/>
              </w:rPr>
            </w:pPr>
          </w:p>
          <w:p w14:paraId="618508C3" w14:textId="36562C48" w:rsidR="00E45C20" w:rsidRPr="005200B2" w:rsidRDefault="00E45C20" w:rsidP="008B6642">
            <w:pPr>
              <w:rPr>
                <w:rFonts w:ascii="Arial" w:hAnsi="Arial" w:cs="Arial"/>
                <w:u w:val="single"/>
              </w:rPr>
            </w:pPr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t>In all subject areas, pupils learn new ideas by linking those ideas to existing knowledge, organising this knowledge into increasingly complex mental models (or “schemata”); carefully sequencing teaching to facilitate this process is important</w:t>
            </w:r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t>3.7</w:t>
            </w:r>
          </w:p>
          <w:p w14:paraId="797F2AFB" w14:textId="77777777" w:rsidR="00E45C20" w:rsidRPr="005200B2" w:rsidRDefault="00E45C20" w:rsidP="008B6642">
            <w:pPr>
              <w:rPr>
                <w:rFonts w:ascii="Arial" w:hAnsi="Arial" w:cs="Arial"/>
                <w:u w:val="single"/>
              </w:rPr>
            </w:pPr>
          </w:p>
          <w:p w14:paraId="651582A5" w14:textId="77777777" w:rsidR="00E45C20" w:rsidRPr="005200B2" w:rsidRDefault="00E45C20" w:rsidP="008B6642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lastRenderedPageBreak/>
              <w:t>Setting clear expectations can help communicate shared values that improve classroom and school culture.</w:t>
            </w:r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t xml:space="preserve"> 1.4</w:t>
            </w:r>
          </w:p>
          <w:p w14:paraId="4B54A2BD" w14:textId="77777777" w:rsidR="00E45C20" w:rsidRPr="005200B2" w:rsidRDefault="00E45C20" w:rsidP="008B6642">
            <w:pPr>
              <w:rPr>
                <w:rFonts w:ascii="Arial" w:hAnsi="Arial" w:cs="Arial"/>
                <w:u w:val="single"/>
              </w:rPr>
            </w:pPr>
          </w:p>
          <w:p w14:paraId="3B653B14" w14:textId="77777777" w:rsidR="00E45C20" w:rsidRPr="005200B2" w:rsidRDefault="00E45C20" w:rsidP="008B6642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14:paraId="4A3C41CF" w14:textId="77777777" w:rsidR="00E45C20" w:rsidRPr="005200B2" w:rsidRDefault="00E45C20" w:rsidP="008B6642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t>Requiring pupils to retrieve information from memory, and spacing practice so that pupils revisit ideas after a gap are also likely to strengthen recall</w:t>
            </w:r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t xml:space="preserve"> </w:t>
            </w:r>
            <w:proofErr w:type="gramStart"/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t>2.8</w:t>
            </w:r>
            <w:proofErr w:type="gramEnd"/>
          </w:p>
          <w:p w14:paraId="44751A00" w14:textId="77777777" w:rsidR="00E45C20" w:rsidRPr="005200B2" w:rsidRDefault="00E45C20" w:rsidP="008B6642">
            <w:pPr>
              <w:rPr>
                <w:rFonts w:ascii="Arial" w:hAnsi="Arial" w:cs="Arial"/>
                <w:u w:val="single"/>
              </w:rPr>
            </w:pPr>
          </w:p>
          <w:p w14:paraId="4ACB8732" w14:textId="77777777" w:rsidR="00E45C20" w:rsidRPr="005200B2" w:rsidRDefault="00E45C20" w:rsidP="008B6642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t>Practice is an integral part of effective teaching; ensuring pupils have repeated opportunities to practise, with appropriate guidance and support, increases success.</w:t>
            </w:r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t xml:space="preserve"> 4.8</w:t>
            </w:r>
          </w:p>
          <w:p w14:paraId="2AA2DE6D" w14:textId="77777777" w:rsidR="00615971" w:rsidRPr="005200B2" w:rsidRDefault="00615971" w:rsidP="008B6642">
            <w:pPr>
              <w:rPr>
                <w:rFonts w:ascii="Arial" w:hAnsi="Arial" w:cs="Arial"/>
                <w:u w:val="single"/>
              </w:rPr>
            </w:pPr>
          </w:p>
          <w:p w14:paraId="78AA6BC6" w14:textId="77777777" w:rsidR="00615971" w:rsidRPr="005200B2" w:rsidRDefault="00615971" w:rsidP="008B6642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t>Pupils with special educational needs or disabilities are likely to require additional or adapted support</w:t>
            </w:r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t xml:space="preserve"> </w:t>
            </w:r>
            <w:proofErr w:type="gramStart"/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t>5.7</w:t>
            </w:r>
            <w:proofErr w:type="gramEnd"/>
          </w:p>
          <w:p w14:paraId="31C2364A" w14:textId="77777777" w:rsidR="00615971" w:rsidRPr="005200B2" w:rsidRDefault="00615971" w:rsidP="008B6642">
            <w:pPr>
              <w:rPr>
                <w:rFonts w:ascii="Arial" w:hAnsi="Arial" w:cs="Arial"/>
                <w:u w:val="single"/>
              </w:rPr>
            </w:pPr>
          </w:p>
          <w:p w14:paraId="3E8FF879" w14:textId="77777777" w:rsidR="00615971" w:rsidRPr="005200B2" w:rsidRDefault="00615971" w:rsidP="008B6642">
            <w:pPr>
              <w:rPr>
                <w:rFonts w:ascii="Arial" w:hAnsi="Arial" w:cs="Arial"/>
                <w:u w:val="single"/>
              </w:rPr>
            </w:pPr>
          </w:p>
          <w:p w14:paraId="7FD90165" w14:textId="77777777" w:rsidR="00615971" w:rsidRPr="005200B2" w:rsidRDefault="00615971" w:rsidP="008B6642">
            <w:pPr>
              <w:rPr>
                <w:rFonts w:ascii="Arial" w:hAnsi="Arial" w:cs="Arial"/>
                <w:u w:val="single"/>
              </w:rPr>
            </w:pPr>
          </w:p>
          <w:p w14:paraId="744AEBB3" w14:textId="77777777" w:rsidR="00615971" w:rsidRPr="005200B2" w:rsidRDefault="00615971" w:rsidP="008B6642">
            <w:pPr>
              <w:rPr>
                <w:rFonts w:ascii="Arial" w:hAnsi="Arial" w:cs="Arial"/>
                <w:u w:val="single"/>
              </w:rPr>
            </w:pPr>
          </w:p>
          <w:p w14:paraId="528791E8" w14:textId="77777777" w:rsidR="00615971" w:rsidRPr="005200B2" w:rsidRDefault="00615971" w:rsidP="008B6642">
            <w:pPr>
              <w:rPr>
                <w:rFonts w:ascii="Arial" w:hAnsi="Arial" w:cs="Arial"/>
                <w:u w:val="single"/>
              </w:rPr>
            </w:pPr>
          </w:p>
          <w:p w14:paraId="286BD460" w14:textId="65DD8FBA" w:rsidR="00615971" w:rsidRPr="005200B2" w:rsidRDefault="00615971" w:rsidP="008B6642">
            <w:pPr>
              <w:rPr>
                <w:rFonts w:ascii="Arial" w:hAnsi="Arial" w:cs="Arial"/>
                <w:u w:val="single"/>
              </w:rPr>
            </w:pPr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lastRenderedPageBreak/>
              <w:t>Working with colleagues to identify efficient approaches to assessment is important</w:t>
            </w:r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t xml:space="preserve"> 6.7</w:t>
            </w:r>
          </w:p>
        </w:tc>
        <w:tc>
          <w:tcPr>
            <w:tcW w:w="871" w:type="pct"/>
          </w:tcPr>
          <w:p w14:paraId="2A110E11" w14:textId="77777777" w:rsidR="008B6642" w:rsidRPr="005200B2" w:rsidRDefault="008B6642" w:rsidP="008B6642">
            <w:pPr>
              <w:rPr>
                <w:rFonts w:ascii="Arial" w:hAnsi="Arial" w:cs="Arial"/>
                <w:u w:val="single"/>
              </w:rPr>
            </w:pPr>
          </w:p>
          <w:p w14:paraId="491BFBC8" w14:textId="7DF2622C" w:rsidR="00E45C20" w:rsidRPr="005200B2" w:rsidRDefault="00E45C20" w:rsidP="008B6642">
            <w:pPr>
              <w:rPr>
                <w:rFonts w:ascii="Arial" w:hAnsi="Arial" w:cs="Arial"/>
                <w:u w:val="single"/>
              </w:rPr>
            </w:pPr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t>Using resources and materials aligned with the school curriculum (</w:t>
            </w:r>
            <w:proofErr w:type="gramStart"/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t>e.g.</w:t>
            </w:r>
            <w:proofErr w:type="gramEnd"/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t xml:space="preserve"> resources designed by expert</w:t>
            </w:r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t>s</w:t>
            </w:r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t xml:space="preserve"> that carefully sequence content).</w:t>
            </w:r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t xml:space="preserve"> 3f</w:t>
            </w:r>
          </w:p>
          <w:p w14:paraId="2852401F" w14:textId="77777777" w:rsidR="00E45C20" w:rsidRPr="005200B2" w:rsidRDefault="00E45C20" w:rsidP="008B6642">
            <w:pPr>
              <w:rPr>
                <w:rFonts w:ascii="Arial" w:hAnsi="Arial" w:cs="Arial"/>
                <w:u w:val="single"/>
              </w:rPr>
            </w:pPr>
          </w:p>
          <w:p w14:paraId="2981EC7C" w14:textId="77777777" w:rsidR="00E45C20" w:rsidRPr="005200B2" w:rsidRDefault="00E45C20" w:rsidP="008B6642">
            <w:pPr>
              <w:rPr>
                <w:rFonts w:ascii="Arial" w:hAnsi="Arial" w:cs="Arial"/>
                <w:u w:val="single"/>
              </w:rPr>
            </w:pPr>
          </w:p>
          <w:p w14:paraId="31D0CA51" w14:textId="77777777" w:rsidR="00E45C20" w:rsidRPr="005200B2" w:rsidRDefault="00E45C20" w:rsidP="008B6642">
            <w:pPr>
              <w:rPr>
                <w:rFonts w:ascii="Arial" w:hAnsi="Arial" w:cs="Arial"/>
                <w:u w:val="single"/>
              </w:rPr>
            </w:pPr>
          </w:p>
          <w:p w14:paraId="1EE69B1B" w14:textId="77777777" w:rsidR="00E45C20" w:rsidRPr="005200B2" w:rsidRDefault="00E45C20" w:rsidP="008B6642">
            <w:pPr>
              <w:rPr>
                <w:rFonts w:ascii="Arial" w:hAnsi="Arial" w:cs="Arial"/>
                <w:u w:val="single"/>
              </w:rPr>
            </w:pPr>
          </w:p>
          <w:p w14:paraId="153995DE" w14:textId="77777777" w:rsidR="00E45C20" w:rsidRPr="005200B2" w:rsidRDefault="00E45C20" w:rsidP="008B6642">
            <w:pPr>
              <w:rPr>
                <w:rFonts w:ascii="Arial" w:hAnsi="Arial" w:cs="Arial"/>
                <w:u w:val="single"/>
              </w:rPr>
            </w:pPr>
          </w:p>
          <w:p w14:paraId="37C7FEDC" w14:textId="77777777" w:rsidR="00E45C20" w:rsidRPr="005200B2" w:rsidRDefault="00E45C20" w:rsidP="008B6642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lastRenderedPageBreak/>
              <w:t>Teaching and rigorously maintaining clear behavioural expectations</w:t>
            </w:r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t xml:space="preserve"> </w:t>
            </w:r>
            <w:proofErr w:type="gramStart"/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t>1g</w:t>
            </w:r>
            <w:proofErr w:type="gramEnd"/>
          </w:p>
          <w:p w14:paraId="3A16FFE5" w14:textId="77777777" w:rsidR="00E45C20" w:rsidRPr="005200B2" w:rsidRDefault="00E45C20" w:rsidP="008B6642">
            <w:pPr>
              <w:rPr>
                <w:rFonts w:ascii="Arial" w:hAnsi="Arial" w:cs="Arial"/>
                <w:u w:val="single"/>
              </w:rPr>
            </w:pPr>
          </w:p>
          <w:p w14:paraId="5E5BD231" w14:textId="77777777" w:rsidR="00615971" w:rsidRPr="005200B2" w:rsidRDefault="00615971" w:rsidP="008B6642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14:paraId="02D126FD" w14:textId="77777777" w:rsidR="00615971" w:rsidRPr="005200B2" w:rsidRDefault="00615971" w:rsidP="008B6642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14:paraId="141F9B35" w14:textId="039B95DE" w:rsidR="00E45C20" w:rsidRPr="005200B2" w:rsidRDefault="00E45C20" w:rsidP="008B6642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t>Breaking complex material into smaller steps (</w:t>
            </w:r>
            <w:proofErr w:type="gramStart"/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t>e.g.</w:t>
            </w:r>
            <w:proofErr w:type="gramEnd"/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t xml:space="preserve"> using partially completed examples to focus pupils on the specific steps).</w:t>
            </w:r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t xml:space="preserve"> 2c</w:t>
            </w:r>
          </w:p>
          <w:p w14:paraId="4C313CB9" w14:textId="77777777" w:rsidR="00E45C20" w:rsidRPr="005200B2" w:rsidRDefault="00E45C20" w:rsidP="008B6642">
            <w:pPr>
              <w:rPr>
                <w:rFonts w:ascii="Arial" w:hAnsi="Arial" w:cs="Arial"/>
                <w:u w:val="single"/>
              </w:rPr>
            </w:pPr>
          </w:p>
          <w:p w14:paraId="4CC8BF45" w14:textId="77777777" w:rsidR="00E45C20" w:rsidRPr="005200B2" w:rsidRDefault="00E45C20" w:rsidP="008B6642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t>Balancing exposition, repetition, practice and retrieval of critical knowledge and skills.</w:t>
            </w:r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t xml:space="preserve"> 2j</w:t>
            </w:r>
          </w:p>
          <w:p w14:paraId="64FDD5AA" w14:textId="77777777" w:rsidR="00615971" w:rsidRPr="005200B2" w:rsidRDefault="00615971" w:rsidP="008B6642">
            <w:pPr>
              <w:rPr>
                <w:rFonts w:ascii="Arial" w:hAnsi="Arial" w:cs="Arial"/>
                <w:u w:val="single"/>
              </w:rPr>
            </w:pPr>
          </w:p>
          <w:p w14:paraId="461A15CE" w14:textId="77777777" w:rsidR="00615971" w:rsidRPr="005200B2" w:rsidRDefault="00615971" w:rsidP="008B6642">
            <w:pPr>
              <w:rPr>
                <w:rFonts w:ascii="Arial" w:hAnsi="Arial" w:cs="Arial"/>
                <w:u w:val="single"/>
              </w:rPr>
            </w:pPr>
          </w:p>
          <w:p w14:paraId="6D4B9F6A" w14:textId="77777777" w:rsidR="00615971" w:rsidRPr="005200B2" w:rsidRDefault="00615971" w:rsidP="008B6642">
            <w:pPr>
              <w:rPr>
                <w:rFonts w:ascii="Arial" w:hAnsi="Arial" w:cs="Arial"/>
                <w:u w:val="single"/>
              </w:rPr>
            </w:pPr>
          </w:p>
          <w:p w14:paraId="033D1125" w14:textId="77777777" w:rsidR="00615971" w:rsidRPr="005200B2" w:rsidRDefault="00615971" w:rsidP="008B6642">
            <w:pPr>
              <w:rPr>
                <w:rFonts w:ascii="Arial" w:hAnsi="Arial" w:cs="Arial"/>
                <w:u w:val="single"/>
              </w:rPr>
            </w:pPr>
          </w:p>
          <w:p w14:paraId="07C3CEEC" w14:textId="77777777" w:rsidR="00615971" w:rsidRPr="005200B2" w:rsidRDefault="00615971" w:rsidP="008B6642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t>Working closely with the Special Educational Needs Co-ordinator (SENCO) and special education professionals and the Designated Safeguarding Lead (DSL) under supervision of expert colleagues</w:t>
            </w:r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t xml:space="preserve"> 5d</w:t>
            </w:r>
          </w:p>
          <w:p w14:paraId="79622316" w14:textId="77777777" w:rsidR="005200B2" w:rsidRPr="005200B2" w:rsidRDefault="005200B2" w:rsidP="008B6642">
            <w:pPr>
              <w:rPr>
                <w:rFonts w:ascii="Arial" w:hAnsi="Arial" w:cs="Arial"/>
                <w:u w:val="single"/>
              </w:rPr>
            </w:pPr>
          </w:p>
          <w:p w14:paraId="6B4B34E6" w14:textId="705F070E" w:rsidR="005200B2" w:rsidRPr="005200B2" w:rsidRDefault="005200B2" w:rsidP="008B6642">
            <w:pPr>
              <w:rPr>
                <w:rFonts w:ascii="Arial" w:hAnsi="Arial" w:cs="Arial"/>
                <w:u w:val="single"/>
              </w:rPr>
            </w:pPr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lastRenderedPageBreak/>
              <w:t>Monitoring pupil work during lessons, including checking for misconceptions.</w:t>
            </w:r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t xml:space="preserve"> 6g</w:t>
            </w:r>
          </w:p>
        </w:tc>
        <w:tc>
          <w:tcPr>
            <w:tcW w:w="871" w:type="pct"/>
          </w:tcPr>
          <w:p w14:paraId="002BD2D0" w14:textId="77777777" w:rsidR="008B6642" w:rsidRPr="005200B2" w:rsidRDefault="008B6642" w:rsidP="008B6642">
            <w:pPr>
              <w:rPr>
                <w:rFonts w:ascii="Arial" w:hAnsi="Arial" w:cs="Arial"/>
                <w:u w:val="single"/>
              </w:rPr>
            </w:pPr>
          </w:p>
          <w:p w14:paraId="2C433075" w14:textId="6FCF3854" w:rsidR="00E45C20" w:rsidRPr="005200B2" w:rsidRDefault="00E45C20" w:rsidP="00E45C20">
            <w:pPr>
              <w:rPr>
                <w:rFonts w:ascii="Arial" w:hAnsi="Arial" w:cs="Arial"/>
              </w:rPr>
            </w:pPr>
            <w:r w:rsidRPr="005200B2">
              <w:rPr>
                <w:rFonts w:ascii="Arial" w:hAnsi="Arial" w:cs="Arial"/>
              </w:rPr>
              <w:t xml:space="preserve">See above from University Based </w:t>
            </w:r>
            <w:r w:rsidRPr="005200B2">
              <w:rPr>
                <w:rFonts w:ascii="Arial" w:hAnsi="Arial" w:cs="Arial"/>
              </w:rPr>
              <w:t>provision.</w:t>
            </w:r>
          </w:p>
          <w:p w14:paraId="28A6C981" w14:textId="77777777" w:rsidR="00E45C20" w:rsidRPr="005200B2" w:rsidRDefault="00E45C20" w:rsidP="00E45C20">
            <w:pPr>
              <w:rPr>
                <w:rFonts w:ascii="Arial" w:hAnsi="Arial" w:cs="Arial"/>
              </w:rPr>
            </w:pPr>
          </w:p>
          <w:p w14:paraId="218D294A" w14:textId="77777777" w:rsidR="00E45C20" w:rsidRPr="005200B2" w:rsidRDefault="00E45C20" w:rsidP="00E45C20">
            <w:pPr>
              <w:rPr>
                <w:rFonts w:ascii="Arial" w:hAnsi="Arial" w:cs="Arial"/>
              </w:rPr>
            </w:pPr>
          </w:p>
          <w:p w14:paraId="3F75C40A" w14:textId="77777777" w:rsidR="00E45C20" w:rsidRPr="005200B2" w:rsidRDefault="00E45C20" w:rsidP="00E45C20">
            <w:pPr>
              <w:rPr>
                <w:rFonts w:ascii="Arial" w:hAnsi="Arial" w:cs="Arial"/>
              </w:rPr>
            </w:pPr>
          </w:p>
          <w:p w14:paraId="4BBF1C99" w14:textId="23EE8A67" w:rsidR="00E45C20" w:rsidRPr="005200B2" w:rsidRDefault="00E45C20" w:rsidP="00E45C20">
            <w:pPr>
              <w:rPr>
                <w:rFonts w:ascii="Arial" w:hAnsi="Arial" w:cs="Arial"/>
                <w:u w:val="single"/>
              </w:rPr>
            </w:pPr>
            <w:r w:rsidRPr="005200B2">
              <w:rPr>
                <w:rFonts w:ascii="Arial" w:hAnsi="Arial" w:cs="Arial"/>
              </w:rPr>
              <w:t xml:space="preserve">Link to school policy and Local Education Authority policy also and the specific curriculum tailored to the needs of </w:t>
            </w:r>
            <w:r w:rsidRPr="005200B2">
              <w:rPr>
                <w:rFonts w:ascii="Arial" w:hAnsi="Arial" w:cs="Arial"/>
              </w:rPr>
              <w:lastRenderedPageBreak/>
              <w:t>the school where the student is based</w:t>
            </w:r>
          </w:p>
        </w:tc>
        <w:tc>
          <w:tcPr>
            <w:tcW w:w="1148" w:type="pct"/>
          </w:tcPr>
          <w:p w14:paraId="2CAC895C" w14:textId="77777777" w:rsidR="00E45C20" w:rsidRPr="005200B2" w:rsidRDefault="00E45C20" w:rsidP="00E45C20">
            <w:pPr>
              <w:rPr>
                <w:rFonts w:ascii="Arial" w:hAnsi="Arial" w:cs="Arial"/>
              </w:rPr>
            </w:pPr>
            <w:r w:rsidRPr="005200B2">
              <w:rPr>
                <w:rFonts w:ascii="Arial" w:hAnsi="Arial" w:cs="Arial"/>
              </w:rPr>
              <w:lastRenderedPageBreak/>
              <w:t>Weekly Development Summary</w:t>
            </w:r>
          </w:p>
          <w:p w14:paraId="721E5514" w14:textId="77777777" w:rsidR="00E45C20" w:rsidRPr="005200B2" w:rsidRDefault="00E45C20" w:rsidP="00E45C20">
            <w:pPr>
              <w:rPr>
                <w:rFonts w:ascii="Arial" w:hAnsi="Arial" w:cs="Arial"/>
              </w:rPr>
            </w:pPr>
            <w:r w:rsidRPr="005200B2">
              <w:rPr>
                <w:rFonts w:ascii="Arial" w:hAnsi="Arial" w:cs="Arial"/>
              </w:rPr>
              <w:t xml:space="preserve"> </w:t>
            </w:r>
          </w:p>
          <w:p w14:paraId="10B2C51F" w14:textId="77777777" w:rsidR="00E45C20" w:rsidRPr="005200B2" w:rsidRDefault="00E45C20" w:rsidP="00E45C20">
            <w:pPr>
              <w:rPr>
                <w:rFonts w:ascii="Arial" w:hAnsi="Arial" w:cs="Arial"/>
              </w:rPr>
            </w:pPr>
            <w:r w:rsidRPr="005200B2">
              <w:rPr>
                <w:rFonts w:ascii="Arial" w:hAnsi="Arial" w:cs="Arial"/>
              </w:rPr>
              <w:t>Lesson Observations</w:t>
            </w:r>
          </w:p>
          <w:p w14:paraId="3540FC9F" w14:textId="77777777" w:rsidR="00E45C20" w:rsidRPr="005200B2" w:rsidRDefault="00E45C20" w:rsidP="00E45C20">
            <w:pPr>
              <w:rPr>
                <w:rFonts w:ascii="Arial" w:hAnsi="Arial" w:cs="Arial"/>
              </w:rPr>
            </w:pPr>
          </w:p>
          <w:p w14:paraId="192828BF" w14:textId="77777777" w:rsidR="00E45C20" w:rsidRPr="005200B2" w:rsidRDefault="00E45C20" w:rsidP="00E45C20">
            <w:pPr>
              <w:rPr>
                <w:rFonts w:ascii="Arial" w:hAnsi="Arial" w:cs="Arial"/>
              </w:rPr>
            </w:pPr>
            <w:r w:rsidRPr="005200B2">
              <w:rPr>
                <w:rFonts w:ascii="Arial" w:hAnsi="Arial" w:cs="Arial"/>
              </w:rPr>
              <w:t>Link Tutor discussions and observations</w:t>
            </w:r>
          </w:p>
          <w:p w14:paraId="34AFD7B7" w14:textId="77777777" w:rsidR="00E45C20" w:rsidRPr="005200B2" w:rsidRDefault="00E45C20" w:rsidP="00E45C20">
            <w:pPr>
              <w:rPr>
                <w:rFonts w:ascii="Arial" w:hAnsi="Arial" w:cs="Arial"/>
              </w:rPr>
            </w:pPr>
          </w:p>
          <w:p w14:paraId="58F36763" w14:textId="77777777" w:rsidR="00E45C20" w:rsidRPr="005200B2" w:rsidRDefault="00E45C20" w:rsidP="00E45C20">
            <w:pPr>
              <w:rPr>
                <w:rFonts w:ascii="Arial" w:hAnsi="Arial" w:cs="Arial"/>
              </w:rPr>
            </w:pPr>
            <w:r w:rsidRPr="005200B2">
              <w:rPr>
                <w:rFonts w:ascii="Arial" w:hAnsi="Arial" w:cs="Arial"/>
              </w:rPr>
              <w:t>Placement drop-ins online</w:t>
            </w:r>
          </w:p>
          <w:p w14:paraId="0CD22DFD" w14:textId="77777777" w:rsidR="00E45C20" w:rsidRPr="005200B2" w:rsidRDefault="00E45C20" w:rsidP="00E45C20">
            <w:pPr>
              <w:rPr>
                <w:rFonts w:ascii="Arial" w:hAnsi="Arial" w:cs="Arial"/>
              </w:rPr>
            </w:pPr>
          </w:p>
          <w:p w14:paraId="763B0166" w14:textId="77777777" w:rsidR="00E45C20" w:rsidRPr="005200B2" w:rsidRDefault="00E45C20" w:rsidP="00E45C20">
            <w:pPr>
              <w:rPr>
                <w:rFonts w:ascii="Arial" w:hAnsi="Arial" w:cs="Arial"/>
              </w:rPr>
            </w:pPr>
          </w:p>
          <w:p w14:paraId="50B192A0" w14:textId="77777777" w:rsidR="00E45C20" w:rsidRPr="005200B2" w:rsidRDefault="00E45C20" w:rsidP="00E45C20">
            <w:pPr>
              <w:rPr>
                <w:rFonts w:ascii="Arial" w:hAnsi="Arial" w:cs="Arial"/>
              </w:rPr>
            </w:pPr>
            <w:r w:rsidRPr="005200B2">
              <w:rPr>
                <w:rFonts w:ascii="Arial" w:hAnsi="Arial" w:cs="Arial"/>
              </w:rPr>
              <w:t>Interim visits and joint observations</w:t>
            </w:r>
          </w:p>
          <w:p w14:paraId="4752E59B" w14:textId="77777777" w:rsidR="00E45C20" w:rsidRPr="005200B2" w:rsidRDefault="00E45C20" w:rsidP="00E45C20">
            <w:pPr>
              <w:rPr>
                <w:rFonts w:ascii="Arial" w:hAnsi="Arial" w:cs="Arial"/>
              </w:rPr>
            </w:pPr>
          </w:p>
          <w:p w14:paraId="523F5136" w14:textId="77777777" w:rsidR="00E45C20" w:rsidRPr="005200B2" w:rsidRDefault="00E45C20" w:rsidP="00E45C20">
            <w:pPr>
              <w:rPr>
                <w:rFonts w:ascii="Arial" w:hAnsi="Arial" w:cs="Arial"/>
              </w:rPr>
            </w:pPr>
            <w:r w:rsidRPr="005200B2">
              <w:rPr>
                <w:rFonts w:ascii="Arial" w:hAnsi="Arial" w:cs="Arial"/>
              </w:rPr>
              <w:t>Final Report discussions</w:t>
            </w:r>
          </w:p>
          <w:p w14:paraId="0A0F251E" w14:textId="77777777" w:rsidR="008B6642" w:rsidRPr="005200B2" w:rsidRDefault="008B6642" w:rsidP="008B6642">
            <w:pPr>
              <w:rPr>
                <w:rFonts w:ascii="Arial" w:hAnsi="Arial" w:cs="Arial"/>
              </w:rPr>
            </w:pPr>
          </w:p>
        </w:tc>
      </w:tr>
      <w:bookmarkEnd w:id="9"/>
    </w:tbl>
    <w:p w14:paraId="6A0D34C7" w14:textId="77777777" w:rsidR="00757F1D" w:rsidRPr="005200B2" w:rsidRDefault="00757F1D" w:rsidP="0081084C">
      <w:pPr>
        <w:rPr>
          <w:rFonts w:ascii="Arial" w:hAnsi="Arial" w:cs="Arial"/>
          <w:b/>
          <w:bCs/>
          <w:u w:val="single"/>
        </w:rPr>
      </w:pPr>
    </w:p>
    <w:sectPr w:rsidR="00757F1D" w:rsidRPr="005200B2" w:rsidSect="000D42D9">
      <w:headerReference w:type="default" r:id="rId26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5FD51E" w14:textId="77777777" w:rsidR="00701460" w:rsidRDefault="00701460" w:rsidP="00D33357">
      <w:pPr>
        <w:spacing w:after="0" w:line="240" w:lineRule="auto"/>
      </w:pPr>
      <w:r>
        <w:separator/>
      </w:r>
    </w:p>
  </w:endnote>
  <w:endnote w:type="continuationSeparator" w:id="0">
    <w:p w14:paraId="5FC39353" w14:textId="77777777" w:rsidR="00701460" w:rsidRDefault="00701460" w:rsidP="00D333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075A0E" w14:textId="77777777" w:rsidR="00701460" w:rsidRDefault="00701460" w:rsidP="00D33357">
      <w:pPr>
        <w:spacing w:after="0" w:line="240" w:lineRule="auto"/>
      </w:pPr>
      <w:r>
        <w:separator/>
      </w:r>
    </w:p>
  </w:footnote>
  <w:footnote w:type="continuationSeparator" w:id="0">
    <w:p w14:paraId="6DACF11F" w14:textId="77777777" w:rsidR="00701460" w:rsidRDefault="00701460" w:rsidP="00D333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93DA7D" w14:textId="41AFFFA6" w:rsidR="00D33357" w:rsidRDefault="00D33357">
    <w:pPr>
      <w:pStyle w:val="Header"/>
    </w:pPr>
    <w:r>
      <w:rPr>
        <w:noProof/>
      </w:rPr>
      <w:drawing>
        <wp:inline distT="0" distB="0" distL="0" distR="0" wp14:anchorId="17EF4F82" wp14:editId="52C9FDA6">
          <wp:extent cx="2882265" cy="753745"/>
          <wp:effectExtent l="0" t="0" r="0" b="825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82265" cy="7537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b/>
        <w:bCs/>
        <w:color w:val="000000"/>
        <w:shd w:val="clear" w:color="auto" w:fill="FFFFFF"/>
      </w:rPr>
      <w:br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0103A7"/>
    <w:multiLevelType w:val="hybridMultilevel"/>
    <w:tmpl w:val="BFCC9DFC"/>
    <w:lvl w:ilvl="0" w:tplc="530A0966">
      <w:start w:val="1"/>
      <w:numFmt w:val="bullet"/>
      <w:lvlText w:val="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F36E51FC" w:tentative="1">
      <w:start w:val="1"/>
      <w:numFmt w:val="bullet"/>
      <w:lvlText w:val="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A8FE855A" w:tentative="1">
      <w:start w:val="1"/>
      <w:numFmt w:val="bullet"/>
      <w:lvlText w:val="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61AEE9CA" w:tentative="1">
      <w:start w:val="1"/>
      <w:numFmt w:val="bullet"/>
      <w:lvlText w:val="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AD96C076" w:tentative="1">
      <w:start w:val="1"/>
      <w:numFmt w:val="bullet"/>
      <w:lvlText w:val="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25A6D82E" w:tentative="1">
      <w:start w:val="1"/>
      <w:numFmt w:val="bullet"/>
      <w:lvlText w:val="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09DEEF3C" w:tentative="1">
      <w:start w:val="1"/>
      <w:numFmt w:val="bullet"/>
      <w:lvlText w:val="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7834E2FA" w:tentative="1">
      <w:start w:val="1"/>
      <w:numFmt w:val="bullet"/>
      <w:lvlText w:val="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10E0D2D0" w:tentative="1">
      <w:start w:val="1"/>
      <w:numFmt w:val="bullet"/>
      <w:lvlText w:val="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" w15:restartNumberingAfterBreak="0">
    <w:nsid w:val="1A4756EC"/>
    <w:multiLevelType w:val="hybridMultilevel"/>
    <w:tmpl w:val="D4A0A0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E41A3E"/>
    <w:multiLevelType w:val="hybridMultilevel"/>
    <w:tmpl w:val="D5E079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41F6B8E"/>
    <w:multiLevelType w:val="hybridMultilevel"/>
    <w:tmpl w:val="554816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4CE775C"/>
    <w:multiLevelType w:val="hybridMultilevel"/>
    <w:tmpl w:val="C75C8F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11242946">
    <w:abstractNumId w:val="4"/>
  </w:num>
  <w:num w:numId="2" w16cid:durableId="645012481">
    <w:abstractNumId w:val="1"/>
  </w:num>
  <w:num w:numId="3" w16cid:durableId="685715354">
    <w:abstractNumId w:val="0"/>
  </w:num>
  <w:num w:numId="4" w16cid:durableId="1403872129">
    <w:abstractNumId w:val="2"/>
  </w:num>
  <w:num w:numId="5" w16cid:durableId="139192480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IwNzQ2NTC2NzQyMjCyUdpeDU4uLM/DyQAsNaAFlOKOEsAAAA"/>
  </w:docVars>
  <w:rsids>
    <w:rsidRoot w:val="00A10021"/>
    <w:rsid w:val="000104D7"/>
    <w:rsid w:val="00012362"/>
    <w:rsid w:val="00070110"/>
    <w:rsid w:val="00070151"/>
    <w:rsid w:val="0008458E"/>
    <w:rsid w:val="000A2FC8"/>
    <w:rsid w:val="000B53C8"/>
    <w:rsid w:val="000D42D9"/>
    <w:rsid w:val="000E4484"/>
    <w:rsid w:val="000E7276"/>
    <w:rsid w:val="000F4235"/>
    <w:rsid w:val="0010394E"/>
    <w:rsid w:val="00120799"/>
    <w:rsid w:val="00180374"/>
    <w:rsid w:val="00180818"/>
    <w:rsid w:val="0018552D"/>
    <w:rsid w:val="001923A7"/>
    <w:rsid w:val="001A1D34"/>
    <w:rsid w:val="00223EE0"/>
    <w:rsid w:val="00257B79"/>
    <w:rsid w:val="00267275"/>
    <w:rsid w:val="002925C5"/>
    <w:rsid w:val="002A2FFB"/>
    <w:rsid w:val="002B1337"/>
    <w:rsid w:val="002B344B"/>
    <w:rsid w:val="002C694E"/>
    <w:rsid w:val="002D167D"/>
    <w:rsid w:val="002F3793"/>
    <w:rsid w:val="00336978"/>
    <w:rsid w:val="003A2A98"/>
    <w:rsid w:val="003B3F79"/>
    <w:rsid w:val="003B76B2"/>
    <w:rsid w:val="003C0367"/>
    <w:rsid w:val="003D7431"/>
    <w:rsid w:val="00435F2B"/>
    <w:rsid w:val="00437930"/>
    <w:rsid w:val="00454ECA"/>
    <w:rsid w:val="00456EFE"/>
    <w:rsid w:val="00465B39"/>
    <w:rsid w:val="0047246B"/>
    <w:rsid w:val="00480E6F"/>
    <w:rsid w:val="004A490C"/>
    <w:rsid w:val="004D5B26"/>
    <w:rsid w:val="004E14B1"/>
    <w:rsid w:val="004E64A8"/>
    <w:rsid w:val="00505550"/>
    <w:rsid w:val="00507F3E"/>
    <w:rsid w:val="005144E4"/>
    <w:rsid w:val="00517951"/>
    <w:rsid w:val="005200B2"/>
    <w:rsid w:val="00536B6F"/>
    <w:rsid w:val="005618F0"/>
    <w:rsid w:val="00575136"/>
    <w:rsid w:val="00585503"/>
    <w:rsid w:val="0059269C"/>
    <w:rsid w:val="005975C4"/>
    <w:rsid w:val="005A7C47"/>
    <w:rsid w:val="005D1A76"/>
    <w:rsid w:val="005E091A"/>
    <w:rsid w:val="0061394C"/>
    <w:rsid w:val="00615971"/>
    <w:rsid w:val="00637C12"/>
    <w:rsid w:val="006D12F4"/>
    <w:rsid w:val="00701460"/>
    <w:rsid w:val="00702B96"/>
    <w:rsid w:val="00705E08"/>
    <w:rsid w:val="0073250C"/>
    <w:rsid w:val="007461DF"/>
    <w:rsid w:val="00756195"/>
    <w:rsid w:val="00757F1D"/>
    <w:rsid w:val="007B266F"/>
    <w:rsid w:val="007D0E70"/>
    <w:rsid w:val="0081084C"/>
    <w:rsid w:val="00824687"/>
    <w:rsid w:val="00836DC8"/>
    <w:rsid w:val="00844160"/>
    <w:rsid w:val="00852AC5"/>
    <w:rsid w:val="00881D78"/>
    <w:rsid w:val="008A6BDE"/>
    <w:rsid w:val="008B6642"/>
    <w:rsid w:val="008D0892"/>
    <w:rsid w:val="00906115"/>
    <w:rsid w:val="00916E30"/>
    <w:rsid w:val="00935A53"/>
    <w:rsid w:val="00950447"/>
    <w:rsid w:val="00976CCD"/>
    <w:rsid w:val="00990B2E"/>
    <w:rsid w:val="00992F5B"/>
    <w:rsid w:val="009F0B14"/>
    <w:rsid w:val="00A10021"/>
    <w:rsid w:val="00A619D2"/>
    <w:rsid w:val="00A92D8C"/>
    <w:rsid w:val="00AA13FD"/>
    <w:rsid w:val="00AC39A6"/>
    <w:rsid w:val="00AE115D"/>
    <w:rsid w:val="00AF3A47"/>
    <w:rsid w:val="00B07754"/>
    <w:rsid w:val="00B13E1E"/>
    <w:rsid w:val="00B44BAE"/>
    <w:rsid w:val="00B541EA"/>
    <w:rsid w:val="00B6181D"/>
    <w:rsid w:val="00B64096"/>
    <w:rsid w:val="00BA2FCF"/>
    <w:rsid w:val="00BC2F85"/>
    <w:rsid w:val="00BE5D33"/>
    <w:rsid w:val="00BF48D9"/>
    <w:rsid w:val="00C044CF"/>
    <w:rsid w:val="00C04C87"/>
    <w:rsid w:val="00C2028E"/>
    <w:rsid w:val="00C30F12"/>
    <w:rsid w:val="00C327C2"/>
    <w:rsid w:val="00C63867"/>
    <w:rsid w:val="00C64849"/>
    <w:rsid w:val="00C6713A"/>
    <w:rsid w:val="00CA7724"/>
    <w:rsid w:val="00D33357"/>
    <w:rsid w:val="00D82372"/>
    <w:rsid w:val="00DB5AD3"/>
    <w:rsid w:val="00E018E6"/>
    <w:rsid w:val="00E01B38"/>
    <w:rsid w:val="00E23C28"/>
    <w:rsid w:val="00E35E15"/>
    <w:rsid w:val="00E45C20"/>
    <w:rsid w:val="00E809D7"/>
    <w:rsid w:val="00EB48FA"/>
    <w:rsid w:val="00EF2C86"/>
    <w:rsid w:val="00F323CB"/>
    <w:rsid w:val="00F45ECE"/>
    <w:rsid w:val="00F53C0C"/>
    <w:rsid w:val="00FA6853"/>
    <w:rsid w:val="00FB4E81"/>
    <w:rsid w:val="174DE022"/>
    <w:rsid w:val="362A5A9F"/>
    <w:rsid w:val="44CB47EC"/>
    <w:rsid w:val="61D747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885E26"/>
  <w15:chartTrackingRefBased/>
  <w15:docId w15:val="{35FC9795-A35E-4571-B341-E204545D0A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5C20"/>
  </w:style>
  <w:style w:type="paragraph" w:styleId="Heading1">
    <w:name w:val="heading 1"/>
    <w:basedOn w:val="Normal"/>
    <w:link w:val="Heading1Char"/>
    <w:uiPriority w:val="9"/>
    <w:qFormat/>
    <w:rsid w:val="00435F2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100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7015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0151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D333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3357"/>
  </w:style>
  <w:style w:type="paragraph" w:styleId="Footer">
    <w:name w:val="footer"/>
    <w:basedOn w:val="Normal"/>
    <w:link w:val="FooterChar"/>
    <w:uiPriority w:val="99"/>
    <w:unhideWhenUsed/>
    <w:rsid w:val="00D333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3357"/>
  </w:style>
  <w:style w:type="paragraph" w:styleId="NoSpacing">
    <w:name w:val="No Spacing"/>
    <w:uiPriority w:val="1"/>
    <w:qFormat/>
    <w:rsid w:val="00757F1D"/>
    <w:pPr>
      <w:spacing w:after="0" w:line="240" w:lineRule="auto"/>
    </w:pPr>
    <w:rPr>
      <w:rFonts w:ascii="Arial" w:hAnsi="Arial"/>
      <w:sz w:val="24"/>
    </w:rPr>
  </w:style>
  <w:style w:type="paragraph" w:styleId="ListParagraph">
    <w:name w:val="List Paragraph"/>
    <w:basedOn w:val="Normal"/>
    <w:uiPriority w:val="34"/>
    <w:qFormat/>
    <w:rsid w:val="003D743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35F2B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C6386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415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191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43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74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4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883062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595189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912525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033969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gov.uk/government/publications/national-curriculum-in-england-computing-programmes-of-study/national-curriculum-in-england-computing-programmes-of-study" TargetMode="External"/><Relationship Id="rId18" Type="http://schemas.openxmlformats.org/officeDocument/2006/relationships/hyperlink" Target="https://teachcomputing.org/curriculum/key-stage-1/programming-a-robot-algorithms" TargetMode="External"/><Relationship Id="rId26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hyperlink" Target="https://beebot.terrapinlogo.com/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books.google.co.uk/books?hl=en&amp;lr=&amp;id=39S8DwAAQBAJ&amp;oi=fnd&amp;pg=PT9&amp;dq=nursery+computing+books&amp;ots=ZNQ9n4PFGa&amp;sig=0XXnKb2DvVUBJQ__ShFEw0OccSI" TargetMode="External"/><Relationship Id="rId17" Type="http://schemas.openxmlformats.org/officeDocument/2006/relationships/hyperlink" Target="https://www.stem.org.uk/resources/community/collection/357940/ks1-algorithms" TargetMode="External"/><Relationship Id="rId25" Type="http://schemas.openxmlformats.org/officeDocument/2006/relationships/hyperlink" Target="https://www.nspcc.org.uk/keeping-children-safe/online-safety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teachcomputing.org/pedagogy" TargetMode="External"/><Relationship Id="rId20" Type="http://schemas.openxmlformats.org/officeDocument/2006/relationships/hyperlink" Target="https://www.transum.org/software/Logo/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link.springer.com/article/10.1007/s10643-021-01236-8" TargetMode="External"/><Relationship Id="rId24" Type="http://schemas.openxmlformats.org/officeDocument/2006/relationships/hyperlink" Target="https://360safe.org.uk/" TargetMode="External"/><Relationship Id="rId5" Type="http://schemas.openxmlformats.org/officeDocument/2006/relationships/styles" Target="styles.xml"/><Relationship Id="rId15" Type="http://schemas.openxmlformats.org/officeDocument/2006/relationships/hyperlink" Target="https://www.computingatschool.org.uk/resources/2014/september/computing-in-the-national-curriculum-a-guide-for-primary-teachers" TargetMode="External"/><Relationship Id="rId23" Type="http://schemas.openxmlformats.org/officeDocument/2006/relationships/hyperlink" Target="https://www.childnet.com/help-and-advice/4-11-year-olds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s://www.nurseryworld.co.uk/news/article/analysis-computers-benefit-children" TargetMode="External"/><Relationship Id="rId19" Type="http://schemas.openxmlformats.org/officeDocument/2006/relationships/hyperlink" Target="https://code-it.co.uk/wp-content/uploads/2015/05/Demystifying_the_KS1_Computing_Curriculum.pdf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static.teachcomputing.org/Digital-Literacy-Within-the-Computing-Curriculum.pdf" TargetMode="External"/><Relationship Id="rId22" Type="http://schemas.openxmlformats.org/officeDocument/2006/relationships/hyperlink" Target="https://www.barefootcomputing.org/primary-computing-resources" TargetMode="External"/><Relationship Id="rId27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1DC44BAA037214BACD644D49CFF6F15" ma:contentTypeVersion="5" ma:contentTypeDescription="Create a new document." ma:contentTypeScope="" ma:versionID="2f2cc25fbc60e1e656e29f227f35121e">
  <xsd:schema xmlns:xsd="http://www.w3.org/2001/XMLSchema" xmlns:xs="http://www.w3.org/2001/XMLSchema" xmlns:p="http://schemas.microsoft.com/office/2006/metadata/properties" xmlns:ns2="3468f3a0-886a-4d3b-a7de-a66a9c46d2f0" xmlns:ns3="944eac8e-5332-4d00-a2db-af5d7cd54f84" targetNamespace="http://schemas.microsoft.com/office/2006/metadata/properties" ma:root="true" ma:fieldsID="0e2f8388861fbdd64caa267e625c3d01" ns2:_="" ns3:_="">
    <xsd:import namespace="3468f3a0-886a-4d3b-a7de-a66a9c46d2f0"/>
    <xsd:import namespace="944eac8e-5332-4d00-a2db-af5d7cd54f8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68f3a0-886a-4d3b-a7de-a66a9c46d2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4eac8e-5332-4d00-a2db-af5d7cd54f8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2E904F7-8678-4C43-A315-3F7B260FE122}"/>
</file>

<file path=customXml/itemProps2.xml><?xml version="1.0" encoding="utf-8"?>
<ds:datastoreItem xmlns:ds="http://schemas.openxmlformats.org/officeDocument/2006/customXml" ds:itemID="{2E5A0029-3CCB-4684-9FEA-CBCE7180DDB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FA42010-116D-4973-A3D5-D01AE54DE366}">
  <ds:schemaRefs>
    <ds:schemaRef ds:uri="http://schemas.microsoft.com/office/2006/metadata/properties"/>
    <ds:schemaRef ds:uri="http://schemas.microsoft.com/office/infopath/2007/PartnerControls"/>
    <ds:schemaRef ds:uri="b0394101-b7cf-47bc-ab19-fc02c1d9d5f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0</TotalTime>
  <Pages>12</Pages>
  <Words>2121</Words>
  <Characters>12668</Characters>
  <Application>Microsoft Office Word</Application>
  <DocSecurity>0</DocSecurity>
  <Lines>1055</Lines>
  <Paragraphs>2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zanne Thompson</dc:creator>
  <cp:keywords/>
  <dc:description/>
  <cp:lastModifiedBy>Martyn Starkey</cp:lastModifiedBy>
  <cp:revision>18</cp:revision>
  <dcterms:created xsi:type="dcterms:W3CDTF">2023-07-07T12:42:00Z</dcterms:created>
  <dcterms:modified xsi:type="dcterms:W3CDTF">2023-07-07T16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1DC44BAA037214BACD644D49CFF6F15</vt:lpwstr>
  </property>
  <property fmtid="{D5CDD505-2E9C-101B-9397-08002B2CF9AE}" pid="3" name="amzn:id">
    <vt:lpwstr>09069512-8159-41da-bc53-c1fb77b118e8</vt:lpwstr>
  </property>
</Properties>
</file>